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141B7" w14:textId="77777777" w:rsidR="008B2F49" w:rsidRPr="00255090" w:rsidRDefault="00754ED7" w:rsidP="00D57D84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 w:rsidRPr="00255090">
        <w:rPr>
          <w:rFonts w:ascii="Calibri" w:hAnsi="Calibri" w:cs="Calibri"/>
          <w:sz w:val="20"/>
          <w:szCs w:val="20"/>
          <w:shd w:val="clear" w:color="auto" w:fill="FFFFFF"/>
        </w:rPr>
        <w:instrText xml:space="preserve"> FORMCHECKBOX </w:instrText>
      </w:r>
      <w:r w:rsidR="00B10A24">
        <w:rPr>
          <w:rFonts w:ascii="Calibri" w:hAnsi="Calibri" w:cs="Calibri"/>
          <w:sz w:val="20"/>
          <w:szCs w:val="20"/>
          <w:shd w:val="clear" w:color="auto" w:fill="FFFFFF"/>
        </w:rPr>
      </w:r>
      <w:r w:rsidR="00B10A24">
        <w:rPr>
          <w:rFonts w:ascii="Calibri" w:hAnsi="Calibri" w:cs="Calibri"/>
          <w:sz w:val="20"/>
          <w:szCs w:val="20"/>
          <w:shd w:val="clear" w:color="auto" w:fill="FFFFFF"/>
        </w:rPr>
        <w:fldChar w:fldCharType="separate"/>
      </w: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end"/>
      </w:r>
      <w:bookmarkEnd w:id="0"/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 xml:space="preserve">    </w:t>
      </w:r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ab/>
      </w:r>
      <w:r w:rsidR="008B2F49" w:rsidRPr="00255090">
        <w:rPr>
          <w:rFonts w:ascii="Calibri" w:hAnsi="Calibri" w:cs="Calibri"/>
          <w:sz w:val="20"/>
          <w:szCs w:val="20"/>
        </w:rPr>
        <w:t>For Information</w:t>
      </w:r>
    </w:p>
    <w:p w14:paraId="61E2D275" w14:textId="77777777" w:rsidR="008B2F49" w:rsidRPr="00255090" w:rsidRDefault="008B2F49" w:rsidP="008B2F49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B10A24">
        <w:rPr>
          <w:rFonts w:ascii="Calibri" w:hAnsi="Calibri" w:cs="Calibri"/>
          <w:sz w:val="20"/>
          <w:szCs w:val="20"/>
        </w:rPr>
      </w:r>
      <w:r w:rsidR="00B10A24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1"/>
      <w:r w:rsidRPr="00255090">
        <w:rPr>
          <w:rFonts w:ascii="Calibri" w:hAnsi="Calibri" w:cs="Calibri"/>
          <w:sz w:val="20"/>
          <w:szCs w:val="20"/>
        </w:rPr>
        <w:t xml:space="preserve">   </w:t>
      </w:r>
      <w:r w:rsidRPr="00255090">
        <w:rPr>
          <w:rFonts w:ascii="Calibri" w:hAnsi="Calibri" w:cs="Calibri"/>
          <w:sz w:val="20"/>
          <w:szCs w:val="20"/>
        </w:rPr>
        <w:tab/>
        <w:t>Decision Needed</w:t>
      </w:r>
      <w:r w:rsidRPr="00255090">
        <w:rPr>
          <w:rFonts w:ascii="Calibri" w:hAnsi="Calibri" w:cs="Calibri"/>
          <w:sz w:val="20"/>
          <w:szCs w:val="20"/>
        </w:rPr>
        <w:tab/>
      </w:r>
    </w:p>
    <w:p w14:paraId="55B0CF8F" w14:textId="77777777" w:rsidR="00CC0C9E" w:rsidRPr="00255090" w:rsidRDefault="008B2F49" w:rsidP="008B2F49">
      <w:p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B10A24">
        <w:rPr>
          <w:rFonts w:ascii="Calibri" w:hAnsi="Calibri" w:cs="Calibri"/>
          <w:sz w:val="20"/>
          <w:szCs w:val="20"/>
        </w:rPr>
      </w:r>
      <w:r w:rsidR="00B10A24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2"/>
      <w:r w:rsidRPr="00255090">
        <w:rPr>
          <w:rFonts w:ascii="Calibri" w:hAnsi="Calibri" w:cs="Calibri"/>
          <w:sz w:val="20"/>
          <w:szCs w:val="20"/>
        </w:rPr>
        <w:t xml:space="preserve"> </w:t>
      </w:r>
      <w:r w:rsidRPr="00255090">
        <w:rPr>
          <w:rFonts w:ascii="Calibri" w:hAnsi="Calibri" w:cs="Calibri"/>
          <w:sz w:val="20"/>
          <w:szCs w:val="20"/>
        </w:rPr>
        <w:tab/>
        <w:t>Recommendation Required</w:t>
      </w:r>
      <w:r w:rsidRPr="00255090">
        <w:rPr>
          <w:rFonts w:ascii="Calibri" w:hAnsi="Calibri" w:cs="Calibri"/>
          <w:b/>
          <w:sz w:val="22"/>
          <w:szCs w:val="22"/>
        </w:rPr>
        <w:tab/>
      </w:r>
    </w:p>
    <w:p w14:paraId="7B1780DB" w14:textId="77777777" w:rsidR="00CC0C9E" w:rsidRPr="00255090" w:rsidRDefault="00CC0C9E" w:rsidP="001C2CA8">
      <w:pPr>
        <w:tabs>
          <w:tab w:val="right" w:pos="8820"/>
        </w:tabs>
        <w:jc w:val="both"/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4860"/>
        <w:gridCol w:w="5310"/>
      </w:tblGrid>
      <w:tr w:rsidR="00255090" w:rsidRPr="00255090" w14:paraId="791D8FA7" w14:textId="77777777" w:rsidTr="00056337">
        <w:tc>
          <w:tcPr>
            <w:tcW w:w="4860" w:type="dxa"/>
            <w:shd w:val="clear" w:color="auto" w:fill="F3F3F3"/>
          </w:tcPr>
          <w:p w14:paraId="4FB73E94" w14:textId="78D46304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for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E6573A" w:rsidRPr="00E6573A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r w:rsidR="00052CA0" w:rsidRPr="00EA3456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proofErr w:type="spellStart"/>
            <w:r w:rsidR="00C90610">
              <w:rPr>
                <w:rFonts w:ascii="Calibri" w:hAnsi="Calibri" w:cs="Calibri"/>
                <w:bCs/>
                <w:sz w:val="22"/>
                <w:szCs w:val="22"/>
              </w:rPr>
              <w:t>Prepared_for</w:t>
            </w:r>
            <w:proofErr w:type="spellEnd"/>
            <w:r w:rsidR="00052CA0" w:rsidRPr="00EA3456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</w:p>
          <w:p w14:paraId="43E898B2" w14:textId="5152A6F7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90610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C90610">
              <w:rPr>
                <w:rFonts w:ascii="Calibri" w:hAnsi="Calibri" w:cs="Calibri"/>
                <w:sz w:val="22"/>
                <w:szCs w:val="22"/>
              </w:rPr>
              <w:t>Title</w:t>
            </w:r>
            <w:r w:rsidR="00BC1DDC">
              <w:rPr>
                <w:rFonts w:ascii="Calibri" w:hAnsi="Calibri" w:cs="Calibri"/>
                <w:sz w:val="22"/>
                <w:szCs w:val="22"/>
              </w:rPr>
              <w:t>_</w:t>
            </w:r>
            <w:r w:rsidR="00C90610">
              <w:rPr>
                <w:rFonts w:ascii="Calibri" w:hAnsi="Calibri" w:cs="Calibri"/>
                <w:sz w:val="22"/>
                <w:szCs w:val="22"/>
              </w:rPr>
              <w:t>1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C90610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4D36B1D7" w14:textId="0C674BF0" w:rsidR="003465EE" w:rsidRPr="00255090" w:rsidRDefault="00137B76" w:rsidP="00AA590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ate prepared</w:t>
            </w:r>
            <w:r w:rsidR="00EB0785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0B176A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BC1DDC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proofErr w:type="spellStart"/>
            <w:r w:rsidR="00553D82">
              <w:rPr>
                <w:rFonts w:ascii="Calibri" w:hAnsi="Calibri" w:cs="Calibri"/>
                <w:sz w:val="22"/>
                <w:szCs w:val="22"/>
              </w:rPr>
              <w:t>Date_prepared</w:t>
            </w:r>
            <w:proofErr w:type="spellEnd"/>
            <w:r w:rsidR="00193B4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</w:p>
        </w:tc>
        <w:tc>
          <w:tcPr>
            <w:tcW w:w="5310" w:type="dxa"/>
            <w:shd w:val="clear" w:color="auto" w:fill="F3F3F3"/>
          </w:tcPr>
          <w:p w14:paraId="46516264" w14:textId="6541A438" w:rsidR="00B122D4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by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proofErr w:type="spellStart"/>
            <w:r w:rsidR="00193B4A">
              <w:rPr>
                <w:rFonts w:ascii="Calibri" w:hAnsi="Calibri" w:cs="Calibri"/>
                <w:sz w:val="22"/>
                <w:szCs w:val="22"/>
              </w:rPr>
              <w:t>Prepared_by</w:t>
            </w:r>
            <w:proofErr w:type="spellEnd"/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3B3875A3" w14:textId="37CC3A19" w:rsidR="00B122D4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193B4A">
              <w:rPr>
                <w:rFonts w:ascii="Calibri" w:hAnsi="Calibri" w:cs="Calibri"/>
                <w:sz w:val="22"/>
                <w:szCs w:val="22"/>
              </w:rPr>
              <w:t>Title_2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0005C9DB" w14:textId="42FB9105" w:rsidR="003465EE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epartment</w:t>
            </w:r>
            <w:r w:rsidR="003465EE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193B4A">
              <w:rPr>
                <w:rFonts w:ascii="Calibri" w:hAnsi="Calibri" w:cs="Calibri"/>
                <w:sz w:val="22"/>
                <w:szCs w:val="22"/>
              </w:rPr>
              <w:t>Department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</w:tc>
      </w:tr>
    </w:tbl>
    <w:p w14:paraId="7E1CE33D" w14:textId="77777777" w:rsidR="006B5425" w:rsidRPr="00255090" w:rsidRDefault="006B5425" w:rsidP="00E47D4B">
      <w:pPr>
        <w:jc w:val="both"/>
        <w:rPr>
          <w:rFonts w:ascii="Calibri" w:hAnsi="Calibri" w:cs="Calibri"/>
          <w:b/>
          <w:sz w:val="22"/>
          <w:szCs w:val="22"/>
        </w:rPr>
      </w:pPr>
    </w:p>
    <w:p w14:paraId="3546A69A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SUBJECT:</w:t>
      </w:r>
      <w:r w:rsidR="00C94F1C" w:rsidRPr="00255090">
        <w:rPr>
          <w:rFonts w:ascii="Calibri" w:hAnsi="Calibri" w:cs="Calibri"/>
          <w:b/>
          <w:sz w:val="22"/>
          <w:szCs w:val="22"/>
        </w:rPr>
        <w:t xml:space="preserve"> </w:t>
      </w:r>
    </w:p>
    <w:p w14:paraId="72723D21" w14:textId="4882D5F3" w:rsidR="00C23608" w:rsidRPr="00255090" w:rsidRDefault="00F95F52" w:rsidP="00754ED7">
      <w:pPr>
        <w:pStyle w:val="ListParagraph"/>
        <w:ind w:left="0" w:right="-720"/>
        <w:rPr>
          <w:rFonts w:cs="Calibri"/>
        </w:rPr>
      </w:pPr>
      <w:r w:rsidRPr="00255090">
        <w:rPr>
          <w:rFonts w:cs="Calibri"/>
        </w:rPr>
        <w:t xml:space="preserve">KPI </w:t>
      </w:r>
      <w:r w:rsidR="00754ED7" w:rsidRPr="00255090">
        <w:rPr>
          <w:rFonts w:cs="Calibri"/>
        </w:rPr>
        <w:t>Update</w:t>
      </w:r>
      <w:r w:rsidRPr="00255090">
        <w:rPr>
          <w:rFonts w:cs="Calibri"/>
        </w:rPr>
        <w:t>s</w:t>
      </w:r>
      <w:r w:rsidR="00754ED7" w:rsidRPr="00255090">
        <w:rPr>
          <w:rFonts w:cs="Calibri"/>
        </w:rPr>
        <w:t xml:space="preserve"> </w:t>
      </w:r>
      <w:r w:rsidR="00B47B2F" w:rsidRPr="00255090">
        <w:rPr>
          <w:rFonts w:cs="Calibri"/>
        </w:rPr>
        <w:t xml:space="preserve">for Applications and Enrolments </w:t>
      </w:r>
      <w:r w:rsidR="00754ED7" w:rsidRPr="00255090">
        <w:rPr>
          <w:rFonts w:cs="Calibri"/>
        </w:rPr>
        <w:t xml:space="preserve">as of </w:t>
      </w:r>
      <w:r w:rsidR="00193B4A">
        <w:rPr>
          <w:rFonts w:cs="Calibri"/>
        </w:rPr>
        <w:t>{</w:t>
      </w:r>
      <w:r w:rsidR="00F36DFE">
        <w:rPr>
          <w:rFonts w:cs="Calibri"/>
        </w:rPr>
        <w:t>{</w:t>
      </w:r>
      <w:proofErr w:type="spellStart"/>
      <w:r w:rsidR="00936CBC">
        <w:rPr>
          <w:rFonts w:cs="Calibri"/>
        </w:rPr>
        <w:t>Extraction_date</w:t>
      </w:r>
      <w:proofErr w:type="spellEnd"/>
      <w:r w:rsidR="00F36DFE">
        <w:rPr>
          <w:rFonts w:cs="Calibri"/>
        </w:rPr>
        <w:t>}</w:t>
      </w:r>
      <w:r w:rsidR="00936CBC">
        <w:rPr>
          <w:rFonts w:cs="Calibri"/>
        </w:rPr>
        <w:t>}</w:t>
      </w:r>
      <w:r w:rsidR="005A6F3B" w:rsidRPr="00255090">
        <w:rPr>
          <w:rFonts w:cs="Calibri"/>
        </w:rPr>
        <w:t>.</w:t>
      </w:r>
    </w:p>
    <w:p w14:paraId="23A01D5E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BACKGROUND:</w:t>
      </w:r>
    </w:p>
    <w:p w14:paraId="509354B9" w14:textId="186CDEE7" w:rsidR="009D40A1" w:rsidRPr="00255090" w:rsidRDefault="00754ED7" w:rsidP="00C71860">
      <w:pPr>
        <w:jc w:val="both"/>
        <w:rPr>
          <w:rFonts w:ascii="Calibri" w:hAnsi="Calibri" w:cs="Calibri"/>
          <w:sz w:val="22"/>
          <w:szCs w:val="22"/>
        </w:rPr>
      </w:pPr>
      <w:r w:rsidRPr="00255090">
        <w:rPr>
          <w:rFonts w:ascii="Calibri" w:hAnsi="Calibri" w:cs="Calibri"/>
          <w:sz w:val="22"/>
          <w:szCs w:val="22"/>
        </w:rPr>
        <w:t xml:space="preserve">The KPI update </w:t>
      </w:r>
      <w:r w:rsidR="00B47B2F" w:rsidRPr="00255090">
        <w:rPr>
          <w:rFonts w:ascii="Calibri" w:hAnsi="Calibri" w:cs="Calibri"/>
          <w:sz w:val="22"/>
          <w:szCs w:val="22"/>
        </w:rPr>
        <w:t>has been</w:t>
      </w:r>
      <w:r w:rsidR="006F31E3" w:rsidRPr="00255090">
        <w:rPr>
          <w:rFonts w:ascii="Calibri" w:hAnsi="Calibri" w:cs="Calibri"/>
          <w:sz w:val="22"/>
          <w:szCs w:val="22"/>
        </w:rPr>
        <w:t xml:space="preserve"> </w:t>
      </w:r>
      <w:r w:rsidR="00486398">
        <w:rPr>
          <w:rFonts w:ascii="Calibri" w:hAnsi="Calibri" w:cs="Calibri"/>
          <w:sz w:val="22"/>
          <w:szCs w:val="22"/>
        </w:rPr>
        <w:t>prepared to aid</w:t>
      </w:r>
      <w:r w:rsidR="00B47B2F" w:rsidRPr="00255090">
        <w:rPr>
          <w:rFonts w:ascii="Calibri" w:hAnsi="Calibri" w:cs="Calibri"/>
          <w:sz w:val="22"/>
          <w:szCs w:val="22"/>
        </w:rPr>
        <w:t xml:space="preserve"> and </w:t>
      </w:r>
      <w:r w:rsidR="00486398">
        <w:rPr>
          <w:rFonts w:ascii="Calibri" w:hAnsi="Calibri" w:cs="Calibri"/>
          <w:sz w:val="22"/>
          <w:szCs w:val="22"/>
        </w:rPr>
        <w:t xml:space="preserve">offer insights </w:t>
      </w:r>
      <w:r w:rsidR="006F31E3" w:rsidRPr="00255090">
        <w:rPr>
          <w:rFonts w:ascii="Calibri" w:hAnsi="Calibri" w:cs="Calibri"/>
          <w:sz w:val="22"/>
          <w:szCs w:val="22"/>
        </w:rPr>
        <w:t xml:space="preserve">to </w:t>
      </w:r>
      <w:r w:rsidRPr="00255090">
        <w:rPr>
          <w:rFonts w:ascii="Calibri" w:hAnsi="Calibri" w:cs="Calibri"/>
          <w:sz w:val="22"/>
          <w:szCs w:val="22"/>
        </w:rPr>
        <w:t xml:space="preserve">stakeholders </w:t>
      </w:r>
      <w:r w:rsidR="00B47B2F" w:rsidRPr="00255090">
        <w:rPr>
          <w:rFonts w:ascii="Calibri" w:hAnsi="Calibri" w:cs="Calibri"/>
          <w:sz w:val="22"/>
          <w:szCs w:val="22"/>
        </w:rPr>
        <w:t>regarding the progress of applications</w:t>
      </w:r>
      <w:r w:rsidRPr="00255090">
        <w:rPr>
          <w:rFonts w:ascii="Calibri" w:hAnsi="Calibri" w:cs="Calibri"/>
          <w:sz w:val="22"/>
          <w:szCs w:val="22"/>
        </w:rPr>
        <w:t xml:space="preserve"> and enrolment</w:t>
      </w:r>
      <w:r w:rsidR="00B47B2F" w:rsidRPr="00255090">
        <w:rPr>
          <w:rFonts w:ascii="Calibri" w:hAnsi="Calibri" w:cs="Calibri"/>
          <w:sz w:val="22"/>
          <w:szCs w:val="22"/>
        </w:rPr>
        <w:t xml:space="preserve"> </w:t>
      </w:r>
      <w:r w:rsidRPr="00255090">
        <w:rPr>
          <w:rFonts w:ascii="Calibri" w:hAnsi="Calibri" w:cs="Calibri"/>
          <w:sz w:val="22"/>
          <w:szCs w:val="22"/>
        </w:rPr>
        <w:t>through</w:t>
      </w:r>
      <w:r w:rsidR="00B47B2F" w:rsidRPr="00255090">
        <w:rPr>
          <w:rFonts w:ascii="Calibri" w:hAnsi="Calibri" w:cs="Calibri"/>
          <w:sz w:val="22"/>
          <w:szCs w:val="22"/>
        </w:rPr>
        <w:t>out</w:t>
      </w:r>
      <w:r w:rsidRPr="00255090">
        <w:rPr>
          <w:rFonts w:ascii="Calibri" w:hAnsi="Calibri" w:cs="Calibri"/>
          <w:sz w:val="22"/>
          <w:szCs w:val="22"/>
        </w:rPr>
        <w:t xml:space="preserve"> the academic year. </w:t>
      </w:r>
      <w:r w:rsidR="00B47B2F" w:rsidRPr="00255090">
        <w:rPr>
          <w:rFonts w:ascii="Calibri" w:hAnsi="Calibri" w:cs="Calibri"/>
          <w:sz w:val="22"/>
          <w:szCs w:val="22"/>
        </w:rPr>
        <w:t>For more detailed in</w:t>
      </w:r>
      <w:r w:rsidR="00486398">
        <w:rPr>
          <w:rFonts w:ascii="Calibri" w:hAnsi="Calibri" w:cs="Calibri"/>
          <w:sz w:val="22"/>
          <w:szCs w:val="22"/>
        </w:rPr>
        <w:t>forma</w:t>
      </w:r>
      <w:r w:rsidR="003C666C">
        <w:rPr>
          <w:rFonts w:ascii="Calibri" w:hAnsi="Calibri" w:cs="Calibri"/>
          <w:sz w:val="22"/>
          <w:szCs w:val="22"/>
        </w:rPr>
        <w:t>tion</w:t>
      </w:r>
      <w:r w:rsidR="00B47B2F" w:rsidRPr="00255090">
        <w:rPr>
          <w:rFonts w:ascii="Calibri" w:hAnsi="Calibri" w:cs="Calibri"/>
          <w:sz w:val="22"/>
          <w:szCs w:val="22"/>
        </w:rPr>
        <w:t>, p</w:t>
      </w:r>
      <w:r w:rsidRPr="00255090">
        <w:rPr>
          <w:rFonts w:ascii="Calibri" w:hAnsi="Calibri" w:cs="Calibri"/>
          <w:sz w:val="22"/>
          <w:szCs w:val="22"/>
        </w:rPr>
        <w:t>lease refer to the attached KPI Update workbook</w:t>
      </w:r>
      <w:r w:rsidR="00FD1E4C" w:rsidRPr="00255090">
        <w:rPr>
          <w:rFonts w:ascii="Calibri" w:hAnsi="Calibri" w:cs="Calibri"/>
          <w:sz w:val="22"/>
          <w:szCs w:val="22"/>
        </w:rPr>
        <w:t>s</w:t>
      </w:r>
      <w:r w:rsidRPr="00255090">
        <w:rPr>
          <w:rFonts w:ascii="Calibri" w:hAnsi="Calibri" w:cs="Calibri"/>
          <w:sz w:val="22"/>
          <w:szCs w:val="22"/>
        </w:rPr>
        <w:t>.</w:t>
      </w:r>
    </w:p>
    <w:p w14:paraId="3F26122D" w14:textId="77777777" w:rsidR="005A6F3B" w:rsidRPr="00255090" w:rsidRDefault="005A6F3B" w:rsidP="00C71860">
      <w:pPr>
        <w:jc w:val="both"/>
        <w:rPr>
          <w:rFonts w:ascii="Calibri" w:hAnsi="Calibri" w:cs="Calibri"/>
          <w:sz w:val="22"/>
          <w:szCs w:val="22"/>
        </w:rPr>
      </w:pPr>
    </w:p>
    <w:p w14:paraId="32942170" w14:textId="77777777" w:rsidR="00F95F52" w:rsidRPr="00255090" w:rsidRDefault="00A00B3E" w:rsidP="00727316">
      <w:pPr>
        <w:jc w:val="both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2"/>
          <w:szCs w:val="22"/>
        </w:rPr>
        <w:t>CURRENT STATUS</w:t>
      </w:r>
      <w:r w:rsidR="00102248" w:rsidRPr="00255090">
        <w:rPr>
          <w:rFonts w:ascii="Calibri" w:hAnsi="Calibri" w:cs="Calibri"/>
          <w:b/>
          <w:sz w:val="22"/>
          <w:szCs w:val="22"/>
        </w:rPr>
        <w:t>:</w:t>
      </w:r>
    </w:p>
    <w:p w14:paraId="77D39E66" w14:textId="77777777" w:rsidR="0022172C" w:rsidRPr="00255090" w:rsidRDefault="00CE4FE9" w:rsidP="00CE4FE9">
      <w:pPr>
        <w:jc w:val="center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8"/>
          <w:szCs w:val="28"/>
        </w:rPr>
        <w:t>Applications Updates</w:t>
      </w:r>
    </w:p>
    <w:tbl>
      <w:tblPr>
        <w:tblW w:w="11395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71"/>
        <w:gridCol w:w="1020"/>
        <w:gridCol w:w="1020"/>
        <w:gridCol w:w="1134"/>
        <w:gridCol w:w="1020"/>
        <w:gridCol w:w="1020"/>
        <w:gridCol w:w="1134"/>
        <w:gridCol w:w="1020"/>
        <w:gridCol w:w="1020"/>
        <w:gridCol w:w="1136"/>
      </w:tblGrid>
      <w:tr w:rsidR="00C40976" w:rsidRPr="00255090" w14:paraId="411E8218" w14:textId="77777777" w:rsidTr="00D34EA3">
        <w:trPr>
          <w:trHeight w:val="317"/>
        </w:trPr>
        <w:tc>
          <w:tcPr>
            <w:tcW w:w="11395" w:type="dxa"/>
            <w:gridSpan w:val="10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53D63"/>
            <w:noWrap/>
            <w:vAlign w:val="center"/>
          </w:tcPr>
          <w:p w14:paraId="712F5D63" w14:textId="6AF36C7F" w:rsidR="00C40976" w:rsidRPr="00255090" w:rsidRDefault="000D62F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Applications Comparison - Point in Time</w:t>
            </w:r>
          </w:p>
        </w:tc>
      </w:tr>
      <w:tr w:rsidR="00EB75B3" w:rsidRPr="00255090" w14:paraId="1E8E6641" w14:textId="77777777" w:rsidTr="00D34EA3">
        <w:trPr>
          <w:trHeight w:val="6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0BFFE11" w14:textId="77777777" w:rsidR="005A6F3B" w:rsidRPr="00255090" w:rsidRDefault="005A6F3B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0082A846" w14:textId="1C11B2A7" w:rsidR="005A6F3B" w:rsidRPr="00255090" w:rsidRDefault="005C4216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</w:t>
            </w:r>
            <w:r w:rsidR="00F36DFE">
              <w:rPr>
                <w:rFonts w:ascii="Calibri" w:hAnsi="Calibri" w:cs="Calibri"/>
                <w:sz w:val="22"/>
                <w:szCs w:val="22"/>
              </w:rPr>
              <w:t>{</w:t>
            </w:r>
            <w:r>
              <w:rPr>
                <w:rFonts w:ascii="Calibri" w:hAnsi="Calibri" w:cs="Calibri"/>
                <w:sz w:val="22"/>
                <w:szCs w:val="22"/>
              </w:rPr>
              <w:t>Applications</w:t>
            </w:r>
            <w:r w:rsidR="00367925">
              <w:rPr>
                <w:rFonts w:ascii="Calibri" w:hAnsi="Calibri" w:cs="Calibri"/>
                <w:sz w:val="22"/>
                <w:szCs w:val="22"/>
              </w:rPr>
              <w:t>_</w:t>
            </w:r>
            <w:r w:rsidR="00D45F51">
              <w:rPr>
                <w:rFonts w:ascii="Calibri" w:hAnsi="Calibri" w:cs="Calibri"/>
                <w:sz w:val="22"/>
                <w:szCs w:val="22"/>
              </w:rPr>
              <w:t>header</w:t>
            </w:r>
            <w:r w:rsidR="004D74A9">
              <w:rPr>
                <w:rFonts w:ascii="Calibri" w:hAnsi="Calibri" w:cs="Calibri"/>
                <w:sz w:val="22"/>
                <w:szCs w:val="22"/>
              </w:rPr>
              <w:t>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 w:rsidR="00F36DFE">
              <w:rPr>
                <w:rFonts w:ascii="Calibri" w:hAnsi="Calibri" w:cs="Calibri"/>
                <w:sz w:val="22"/>
                <w:szCs w:val="22"/>
              </w:rPr>
              <w:t>}</w:t>
            </w:r>
            <w:r>
              <w:rPr>
                <w:rFonts w:ascii="Calibri" w:hAnsi="Calibri" w:cs="Calibri"/>
                <w:sz w:val="22"/>
                <w:szCs w:val="22"/>
              </w:rPr>
              <w:t>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2F7E2D98" w14:textId="7CB40E7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16A7E17C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4182190B" w14:textId="3CCFCE7B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70785AA" w14:textId="7669EC7A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69F91A4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22A313FA" w14:textId="5B21340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654217AA" w14:textId="48ED5C27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3392B74A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</w:tr>
      <w:tr w:rsidR="004D74A9" w:rsidRPr="00255090" w14:paraId="50A98F6C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F59352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Total Applications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21841D" w14:textId="5B535B79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D5FF6A" w14:textId="1A55B48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B445CD" w14:textId="51D1364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7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E68E1B" w14:textId="2192756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0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E68A56" w14:textId="2C1DECB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55C7A1" w14:textId="3C159AC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</w:t>
            </w:r>
            <w:r w:rsidR="0000028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CD842C8" w14:textId="10E8EC3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9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F86BD95" w14:textId="713BA3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2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F23EF8B" w14:textId="103CFC1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5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  <w:tr w:rsidR="004D74A9" w:rsidRPr="00255090" w14:paraId="01E51BBB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515BAF" w14:textId="77777777" w:rsidR="004D74A9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  <w:p w14:paraId="13EFF9AE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4A3AB6" w14:textId="7C370FF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BB424A" w14:textId="20E4B7D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EAF98E" w14:textId="5AA7A7F6" w:rsidR="004D74A9" w:rsidRPr="00255090" w:rsidRDefault="004D74A9" w:rsidP="00BE1811">
            <w:pPr>
              <w:tabs>
                <w:tab w:val="left" w:pos="195"/>
                <w:tab w:val="center" w:pos="359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8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74B345" w14:textId="52F2D5C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 w:rsidR="00D7547F">
              <w:rPr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0E537B" w14:textId="32475A3E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A5616F" w14:textId="73ABCBF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 w:rsidR="00D7547F">
              <w:rPr>
                <w:rFonts w:ascii="Calibri" w:hAnsi="Calibri" w:cs="Calibri"/>
                <w:sz w:val="22"/>
                <w:szCs w:val="22"/>
              </w:rPr>
              <w:t>7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497D1AA" w14:textId="2DF4F08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0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F5347A5" w14:textId="34D4F7F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3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8F0331A" w14:textId="5F6F20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6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  <w:tr w:rsidR="004D74A9" w:rsidRPr="00255090" w14:paraId="607221F1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579A6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F8AF4C" w14:textId="3050471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69C6DD" w14:textId="3549DF90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FEAE00" w14:textId="6944280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9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662C29" w14:textId="34AE0C16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</w:t>
            </w:r>
            <w:r w:rsidR="0000028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B90BF8" w14:textId="2DC36565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0CF23A" w14:textId="2F75E50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8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BB55957" w14:textId="30AF07A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1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7310FE9" w14:textId="19EF631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4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03C32B5" w14:textId="2C3CA24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27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</w:tbl>
    <w:p w14:paraId="158D12BD" w14:textId="77777777" w:rsidR="005A6F3B" w:rsidRPr="00255090" w:rsidRDefault="005A6F3B" w:rsidP="00CE4FE9">
      <w:pPr>
        <w:jc w:val="center"/>
        <w:rPr>
          <w:rFonts w:ascii="Calibri" w:hAnsi="Calibri" w:cs="Calibri"/>
          <w:b/>
          <w:sz w:val="28"/>
          <w:szCs w:val="28"/>
        </w:rPr>
      </w:pPr>
    </w:p>
    <w:p w14:paraId="60149D9F" w14:textId="39F27860" w:rsidR="008B4E93" w:rsidRPr="00F74944" w:rsidRDefault="00F74944" w:rsidP="008B4E93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{{</w:t>
      </w:r>
      <w:r w:rsidR="00BE1811"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 w:rsidR="00277023">
        <w:rPr>
          <w:rFonts w:ascii="Calibri" w:hAnsi="Calibri" w:cs="Calibri"/>
          <w:b/>
          <w:bCs/>
          <w:sz w:val="22"/>
          <w:szCs w:val="22"/>
          <w:u w:val="single"/>
        </w:rPr>
        <w:t>_1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="008B4E93"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255090" w:rsidRPr="00255090" w14:paraId="370303AD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FC91C" w14:textId="6D304058" w:rsidR="00BA769B" w:rsidRPr="008E70B6" w:rsidRDefault="00BA769B" w:rsidP="008E70B6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 w:rsidR="00DB4A61">
              <w:rPr>
                <w:rFonts w:ascii="Calibri" w:hAnsi="Calibri" w:cs="Calibri"/>
                <w:sz w:val="22"/>
                <w:szCs w:val="22"/>
              </w:rPr>
              <w:t>{{</w:t>
            </w:r>
            <w:proofErr w:type="spellStart"/>
            <w:r w:rsidR="00D20ACA" w:rsidRPr="00D20ACA">
              <w:rPr>
                <w:rFonts w:ascii="Calibri" w:hAnsi="Calibri" w:cs="Calibri"/>
                <w:sz w:val="22"/>
                <w:szCs w:val="22"/>
              </w:rPr>
              <w:t>Extraction_date</w:t>
            </w:r>
            <w:proofErr w:type="spellEnd"/>
            <w:r w:rsidR="00DB4A61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 w:rsidR="00185398">
              <w:rPr>
                <w:rFonts w:ascii="Calibri" w:hAnsi="Calibri" w:cs="Calibri"/>
                <w:sz w:val="22"/>
                <w:szCs w:val="22"/>
              </w:rPr>
              <w:t>{{</w:t>
            </w:r>
            <w:r w:rsidR="00396227"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1_details_total_unique_applica</w:t>
            </w:r>
            <w:r w:rsidR="00193663"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 xml:space="preserve">}} unique applicants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representing 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="002A6DB5"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1_details_total_applications</w:t>
            </w:r>
            <w:r w:rsidR="00185398" w:rsidRPr="002A6DB5">
              <w:rPr>
                <w:rFonts w:ascii="Calibri" w:hAnsi="Calibri" w:cs="Calibri"/>
                <w:sz w:val="22"/>
                <w:szCs w:val="22"/>
              </w:rPr>
              <w:t>}}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total applications for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>{{Applications_header_1}}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. The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 w:rsidR="006D666C"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1_details_total_unique_applica</w:t>
            </w:r>
            <w:r w:rsidR="00A4334F"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>}}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unique applicants in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{{Applications_header_1}}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are</w:t>
            </w:r>
            <w:r w:rsidR="0004701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2051AB"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 w:rsidR="00A303C6">
              <w:rPr>
                <w:rFonts w:ascii="Calibri" w:hAnsi="Calibri" w:cs="Calibri"/>
                <w:sz w:val="22"/>
                <w:szCs w:val="22"/>
              </w:rPr>
              <w:t>term_1_</w:t>
            </w:r>
            <w:proofErr w:type="spellStart"/>
            <w:r w:rsidR="008E70B6" w:rsidRPr="008E70B6">
              <w:rPr>
                <w:rFonts w:ascii="Calibri" w:hAnsi="Calibri" w:cs="Calibri"/>
                <w:sz w:val="22"/>
                <w:szCs w:val="22"/>
                <w:lang w:val="en-CA"/>
              </w:rPr>
              <w:t>total_applications_percent_change_number_absolute</w:t>
            </w:r>
            <w:proofErr w:type="spellEnd"/>
            <w:r w:rsidR="002051AB" w:rsidRPr="008E70B6">
              <w:rPr>
                <w:rFonts w:ascii="Calibri" w:hAnsi="Calibri" w:cs="Calibri"/>
                <w:sz w:val="22"/>
                <w:szCs w:val="22"/>
              </w:rPr>
              <w:t>}}</w:t>
            </w:r>
            <w:r w:rsidR="00574D0C">
              <w:rPr>
                <w:rFonts w:ascii="Calibri" w:hAnsi="Calibri" w:cs="Calibri"/>
                <w:sz w:val="22"/>
                <w:szCs w:val="22"/>
              </w:rPr>
              <w:t>%</w:t>
            </w:r>
            <w:r w:rsidR="002051AB" w:rsidRPr="008E70B6">
              <w:rPr>
                <w:rFonts w:ascii="Calibri" w:hAnsi="Calibri" w:cs="Calibri"/>
                <w:sz w:val="22"/>
                <w:szCs w:val="22"/>
              </w:rPr>
              <w:t xml:space="preserve"> {{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higher</w:t>
            </w:r>
            <w:r w:rsidR="002051AB" w:rsidRPr="008E70B6">
              <w:rPr>
                <w:rFonts w:ascii="Calibri" w:hAnsi="Calibri" w:cs="Calibri"/>
                <w:sz w:val="22"/>
                <w:szCs w:val="22"/>
              </w:rPr>
              <w:t>_lower_1}}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compared to the same point in time for 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>{{</w:t>
            </w:r>
            <w:r w:rsidR="009618AE" w:rsidRPr="008E70B6">
              <w:rPr>
                <w:rFonts w:ascii="Calibri" w:hAnsi="Calibri" w:cs="Calibri"/>
                <w:sz w:val="22"/>
                <w:szCs w:val="22"/>
              </w:rPr>
              <w:t>Applications_header_2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 xml:space="preserve">}} unique 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applicants.</w:t>
            </w:r>
          </w:p>
        </w:tc>
      </w:tr>
      <w:tr w:rsidR="00255090" w:rsidRPr="00255090" w14:paraId="5E137EB1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C8C9" w14:textId="29B7120A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="00D25B59"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="00D25B59"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1_details_total_applications</w:t>
            </w:r>
            <w:r w:rsidR="00D25B59" w:rsidRPr="002A6DB5">
              <w:rPr>
                <w:rFonts w:ascii="Calibri" w:hAnsi="Calibri" w:cs="Calibri"/>
                <w:sz w:val="22"/>
                <w:szCs w:val="22"/>
              </w:rPr>
              <w:t xml:space="preserve">}}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 w:rsidR="009618AE">
              <w:rPr>
                <w:rFonts w:ascii="Calibri" w:hAnsi="Calibri" w:cs="Calibri"/>
                <w:sz w:val="22"/>
                <w:szCs w:val="22"/>
              </w:rPr>
              <w:t>{{Applications_header_1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="009618AE">
              <w:rPr>
                <w:rFonts w:ascii="Calibri" w:hAnsi="Calibri" w:cs="Calibri"/>
                <w:sz w:val="22"/>
                <w:szCs w:val="22"/>
              </w:rPr>
              <w:t>{{</w:t>
            </w:r>
            <w:r w:rsidR="00BE12C6">
              <w:rPr>
                <w:rFonts w:ascii="Calibri" w:hAnsi="Calibri" w:cs="Calibri"/>
                <w:sz w:val="22"/>
                <w:szCs w:val="22"/>
              </w:rPr>
              <w:t>term_1_details_accepted_applications</w:t>
            </w:r>
            <w:r w:rsidR="009618AE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 w:rsidR="00490A70"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 w:rsidR="00490A70">
              <w:rPr>
                <w:rFonts w:ascii="Calibri" w:hAnsi="Calibri" w:cs="Calibri"/>
                <w:sz w:val="22"/>
                <w:szCs w:val="22"/>
              </w:rPr>
              <w:t>{{</w:t>
            </w:r>
            <w:r w:rsidR="0066032B">
              <w:rPr>
                <w:rFonts w:ascii="Calibri" w:hAnsi="Calibri" w:cs="Calibri"/>
                <w:sz w:val="22"/>
                <w:szCs w:val="22"/>
              </w:rPr>
              <w:t>term_1_acceptance_percentage</w:t>
            </w:r>
            <w:r w:rsidR="00601030">
              <w:rPr>
                <w:rFonts w:ascii="Calibri" w:hAnsi="Calibri" w:cs="Calibri"/>
                <w:sz w:val="22"/>
                <w:szCs w:val="22"/>
              </w:rPr>
              <w:t>_number</w:t>
            </w:r>
            <w:r w:rsidR="00490A70">
              <w:rPr>
                <w:rFonts w:ascii="Calibri" w:hAnsi="Calibri" w:cs="Calibri"/>
                <w:sz w:val="22"/>
                <w:szCs w:val="22"/>
              </w:rPr>
              <w:t>}}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r w:rsidR="00490A70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BA769B" w:rsidRPr="00255090" w14:paraId="13B7A778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02491" w14:textId="56B0D562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 w:rsidR="00B9687A">
              <w:rPr>
                <w:rFonts w:ascii="Calibri" w:hAnsi="Calibri" w:cs="Calibri"/>
                <w:sz w:val="22"/>
                <w:szCs w:val="22"/>
              </w:rPr>
              <w:t>{{</w:t>
            </w:r>
            <w:r w:rsidR="00E917FC">
              <w:rPr>
                <w:rFonts w:ascii="Calibri" w:hAnsi="Calibri" w:cs="Calibri"/>
                <w:sz w:val="22"/>
                <w:szCs w:val="22"/>
              </w:rPr>
              <w:t>term_1_details_international_applications</w:t>
            </w:r>
            <w:r w:rsidR="00B9687A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 w:rsidR="00B9687A">
              <w:rPr>
                <w:rFonts w:ascii="Calibri" w:hAnsi="Calibri" w:cs="Calibri"/>
                <w:sz w:val="22"/>
                <w:szCs w:val="22"/>
              </w:rPr>
              <w:t>{{</w:t>
            </w:r>
            <w:r w:rsidR="00C5732E">
              <w:rPr>
                <w:rFonts w:ascii="Calibri" w:hAnsi="Calibri" w:cs="Calibri"/>
                <w:sz w:val="22"/>
                <w:szCs w:val="22"/>
              </w:rPr>
              <w:t>term_1_in</w:t>
            </w:r>
            <w:r w:rsidR="00263D85">
              <w:rPr>
                <w:rFonts w:ascii="Calibri" w:hAnsi="Calibri" w:cs="Calibri"/>
                <w:sz w:val="22"/>
                <w:szCs w:val="22"/>
              </w:rPr>
              <w:t>t</w:t>
            </w:r>
            <w:r w:rsidR="00C5732E">
              <w:rPr>
                <w:rFonts w:ascii="Calibri" w:hAnsi="Calibri" w:cs="Calibri"/>
                <w:sz w:val="22"/>
                <w:szCs w:val="22"/>
              </w:rPr>
              <w:t>ernational_percentage</w:t>
            </w:r>
            <w:r w:rsidR="00601030">
              <w:rPr>
                <w:rFonts w:ascii="Calibri" w:hAnsi="Calibri" w:cs="Calibri"/>
                <w:sz w:val="22"/>
                <w:szCs w:val="22"/>
              </w:rPr>
              <w:t>_number</w:t>
            </w:r>
            <w:r w:rsidR="00B9687A">
              <w:rPr>
                <w:rFonts w:ascii="Calibri" w:hAnsi="Calibri" w:cs="Calibri"/>
                <w:sz w:val="22"/>
                <w:szCs w:val="22"/>
              </w:rPr>
              <w:t>}}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07A06370" w14:textId="77777777" w:rsidR="006C08E1" w:rsidRPr="00255090" w:rsidRDefault="006C08E1" w:rsidP="00195608">
      <w:pPr>
        <w:pStyle w:val="ListParagraph"/>
        <w:ind w:left="0"/>
        <w:rPr>
          <w:rFonts w:cs="Calibri"/>
        </w:rPr>
      </w:pPr>
    </w:p>
    <w:p w14:paraId="5518CA8F" w14:textId="74A7163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lastRenderedPageBreak/>
        <w:t>{{</w:t>
      </w:r>
      <w:r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>
        <w:rPr>
          <w:rFonts w:ascii="Calibri" w:hAnsi="Calibri" w:cs="Calibri"/>
          <w:b/>
          <w:bCs/>
          <w:sz w:val="22"/>
          <w:szCs w:val="22"/>
          <w:u w:val="single"/>
        </w:rPr>
        <w:t>_</w:t>
      </w:r>
      <w:r w:rsidR="009E31EE">
        <w:rPr>
          <w:rFonts w:ascii="Calibri" w:hAnsi="Calibri" w:cs="Calibri"/>
          <w:b/>
          <w:bCs/>
          <w:sz w:val="22"/>
          <w:szCs w:val="22"/>
          <w:u w:val="single"/>
        </w:rPr>
        <w:t>3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62DDE3B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B7E0" w14:textId="030FD2E1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proofErr w:type="spellStart"/>
            <w:r w:rsidR="00D20ACA" w:rsidRPr="00D20ACA">
              <w:rPr>
                <w:rFonts w:ascii="Calibri" w:hAnsi="Calibri" w:cs="Calibri"/>
                <w:sz w:val="22"/>
                <w:szCs w:val="22"/>
              </w:rPr>
              <w:t>Extraction_date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}} unique applicants representing 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total applications for {{Applications_header_</w:t>
            </w:r>
            <w:r w:rsidR="009E31EE">
              <w:rPr>
                <w:rFonts w:ascii="Calibri" w:hAnsi="Calibri" w:cs="Calibri"/>
                <w:sz w:val="22"/>
                <w:szCs w:val="22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. The 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unique applicants in {{Applications_header_</w:t>
            </w:r>
            <w:r w:rsidR="009E31EE">
              <w:rPr>
                <w:rFonts w:ascii="Calibri" w:hAnsi="Calibri" w:cs="Calibri"/>
                <w:sz w:val="22"/>
                <w:szCs w:val="22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>
              <w:rPr>
                <w:rFonts w:ascii="Calibri" w:hAnsi="Calibri" w:cs="Calibri"/>
                <w:sz w:val="22"/>
                <w:szCs w:val="22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</w:t>
            </w:r>
            <w:proofErr w:type="spellStart"/>
            <w:r w:rsidRPr="008E70B6">
              <w:rPr>
                <w:rFonts w:ascii="Calibri" w:hAnsi="Calibri" w:cs="Calibri"/>
                <w:sz w:val="22"/>
                <w:szCs w:val="22"/>
                <w:lang w:val="en-CA"/>
              </w:rPr>
              <w:t>total_applications_percent_change_number_absolute</w:t>
            </w:r>
            <w:proofErr w:type="spellEnd"/>
            <w:r w:rsidRPr="008E70B6">
              <w:rPr>
                <w:rFonts w:ascii="Calibri" w:hAnsi="Calibri" w:cs="Calibri"/>
                <w:sz w:val="22"/>
                <w:szCs w:val="22"/>
              </w:rPr>
              <w:t>}}</w:t>
            </w:r>
            <w:r>
              <w:rPr>
                <w:rFonts w:ascii="Calibri" w:hAnsi="Calibri" w:cs="Calibri"/>
                <w:sz w:val="22"/>
                <w:szCs w:val="22"/>
              </w:rPr>
              <w:t>%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{{higher_lower_</w:t>
            </w:r>
            <w:r w:rsidR="009E31EE">
              <w:rPr>
                <w:rFonts w:ascii="Calibri" w:hAnsi="Calibri" w:cs="Calibri"/>
                <w:sz w:val="22"/>
                <w:szCs w:val="22"/>
              </w:rPr>
              <w:t>2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compared to the same point in time for {{Applications_header_</w:t>
            </w:r>
            <w:r w:rsidR="00340A1F">
              <w:rPr>
                <w:rFonts w:ascii="Calibri" w:hAnsi="Calibri" w:cs="Calibri"/>
                <w:sz w:val="22"/>
                <w:szCs w:val="22"/>
              </w:rPr>
              <w:t>4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unique applicants.</w:t>
            </w:r>
          </w:p>
        </w:tc>
      </w:tr>
      <w:tr w:rsidR="00DA21EB" w:rsidRPr="00255090" w14:paraId="67FA42AA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6C1EB" w14:textId="1B1091FC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}}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340A1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details_accepted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acceptance_percentage_number}}%.</w:t>
            </w:r>
          </w:p>
        </w:tc>
      </w:tr>
      <w:tr w:rsidR="00DA21EB" w:rsidRPr="00255090" w14:paraId="4EC19F6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C5BFD" w14:textId="6836A49E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details_international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international_percentage_number}}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1DF031E1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6C189B68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5EF54601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7CEC44FD" w14:textId="070ED45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{{</w:t>
      </w:r>
      <w:r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>
        <w:rPr>
          <w:rFonts w:ascii="Calibri" w:hAnsi="Calibri" w:cs="Calibri"/>
          <w:b/>
          <w:bCs/>
          <w:sz w:val="22"/>
          <w:szCs w:val="22"/>
          <w:u w:val="single"/>
        </w:rPr>
        <w:t>_</w:t>
      </w:r>
      <w:r w:rsidR="00340A1F">
        <w:rPr>
          <w:rFonts w:ascii="Calibri" w:hAnsi="Calibri" w:cs="Calibri"/>
          <w:b/>
          <w:bCs/>
          <w:sz w:val="22"/>
          <w:szCs w:val="22"/>
          <w:u w:val="single"/>
        </w:rPr>
        <w:t>5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4BC5077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FA336" w14:textId="7F99983F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proofErr w:type="spellStart"/>
            <w:r w:rsidR="00D20ACA" w:rsidRPr="00D20ACA">
              <w:rPr>
                <w:rFonts w:ascii="Calibri" w:hAnsi="Calibri" w:cs="Calibri"/>
                <w:sz w:val="22"/>
                <w:szCs w:val="22"/>
              </w:rPr>
              <w:t>Extraction_date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}} unique applicants representing 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total applications for {{Applications_header_</w:t>
            </w:r>
            <w:r w:rsidR="00340A1F">
              <w:rPr>
                <w:rFonts w:ascii="Calibri" w:hAnsi="Calibri" w:cs="Calibri"/>
                <w:sz w:val="22"/>
                <w:szCs w:val="22"/>
              </w:rPr>
              <w:t>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. The 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unique applicants in {{Applications_head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>
              <w:rPr>
                <w:rFonts w:ascii="Calibri" w:hAnsi="Calibri" w:cs="Calibri"/>
                <w:sz w:val="22"/>
                <w:szCs w:val="22"/>
              </w:rPr>
              <w:t>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</w:t>
            </w:r>
            <w:proofErr w:type="spellStart"/>
            <w:r w:rsidRPr="008E70B6">
              <w:rPr>
                <w:rFonts w:ascii="Calibri" w:hAnsi="Calibri" w:cs="Calibri"/>
                <w:sz w:val="22"/>
                <w:szCs w:val="22"/>
                <w:lang w:val="en-CA"/>
              </w:rPr>
              <w:t>total_applications_percent_change_number_absolute</w:t>
            </w:r>
            <w:proofErr w:type="spellEnd"/>
            <w:r w:rsidRPr="008E70B6">
              <w:rPr>
                <w:rFonts w:ascii="Calibri" w:hAnsi="Calibri" w:cs="Calibri"/>
                <w:sz w:val="22"/>
                <w:szCs w:val="22"/>
              </w:rPr>
              <w:t>}}</w:t>
            </w:r>
            <w:r>
              <w:rPr>
                <w:rFonts w:ascii="Calibri" w:hAnsi="Calibri" w:cs="Calibri"/>
                <w:sz w:val="22"/>
                <w:szCs w:val="22"/>
              </w:rPr>
              <w:t>%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{{higher_low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compared to the same point in time for {{Applications_head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6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unique applicants.</w:t>
            </w:r>
          </w:p>
        </w:tc>
      </w:tr>
      <w:tr w:rsidR="00DA21EB" w:rsidRPr="00255090" w14:paraId="51C4B1D8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1B14" w14:textId="06FFA239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033F93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}}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details_accepted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acceptance_percentage_number}}%.</w:t>
            </w:r>
          </w:p>
        </w:tc>
      </w:tr>
      <w:tr w:rsidR="00DA21EB" w:rsidRPr="00255090" w14:paraId="2C3F3ED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94AC" w14:textId="7A9F9908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details_international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international_percentage_number}}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6F788E9E" w14:textId="77777777" w:rsidR="005E7365" w:rsidRPr="00255090" w:rsidRDefault="005E7365" w:rsidP="00DA21EB">
      <w:pPr>
        <w:pStyle w:val="ListParagraph"/>
        <w:ind w:left="0"/>
        <w:rPr>
          <w:rFonts w:cs="Calibri"/>
          <w:lang w:val="en-US"/>
        </w:rPr>
      </w:pPr>
    </w:p>
    <w:p w14:paraId="7F04313D" w14:textId="1F1835EB" w:rsidR="002F737C" w:rsidRPr="00255090" w:rsidRDefault="005C658B" w:rsidP="002F737C">
      <w:pPr>
        <w:ind w:left="72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{{</w:t>
      </w:r>
      <w:proofErr w:type="spellStart"/>
      <w:r w:rsidR="001A27D4">
        <w:rPr>
          <w:rFonts w:ascii="Calibri" w:hAnsi="Calibri" w:cs="Calibri"/>
          <w:b/>
          <w:sz w:val="28"/>
          <w:szCs w:val="28"/>
        </w:rPr>
        <w:t>Enrolment</w:t>
      </w:r>
      <w:r>
        <w:rPr>
          <w:rFonts w:ascii="Calibri" w:hAnsi="Calibri" w:cs="Calibri"/>
          <w:b/>
          <w:sz w:val="28"/>
          <w:szCs w:val="28"/>
        </w:rPr>
        <w:t>_current_academic_year</w:t>
      </w:r>
      <w:proofErr w:type="spellEnd"/>
      <w:r>
        <w:rPr>
          <w:rFonts w:ascii="Calibri" w:hAnsi="Calibri" w:cs="Calibri"/>
          <w:b/>
          <w:sz w:val="28"/>
          <w:szCs w:val="28"/>
        </w:rPr>
        <w:t>}}</w:t>
      </w:r>
      <w:r w:rsidR="00CE4FE9" w:rsidRPr="00255090">
        <w:rPr>
          <w:rFonts w:ascii="Calibri" w:hAnsi="Calibri" w:cs="Calibri"/>
          <w:b/>
          <w:sz w:val="28"/>
          <w:szCs w:val="28"/>
        </w:rPr>
        <w:t xml:space="preserve"> Enrolment Updates</w:t>
      </w:r>
    </w:p>
    <w:tbl>
      <w:tblPr>
        <w:tblW w:w="11373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7"/>
        <w:gridCol w:w="3114"/>
        <w:gridCol w:w="737"/>
        <w:gridCol w:w="1077"/>
        <w:gridCol w:w="737"/>
        <w:gridCol w:w="1077"/>
        <w:gridCol w:w="1463"/>
        <w:gridCol w:w="1471"/>
      </w:tblGrid>
      <w:tr w:rsidR="003074F4" w:rsidRPr="00255090" w14:paraId="1E9EBB65" w14:textId="77777777" w:rsidTr="00C7226F">
        <w:trPr>
          <w:trHeight w:val="386"/>
        </w:trPr>
        <w:tc>
          <w:tcPr>
            <w:tcW w:w="11373" w:type="dxa"/>
            <w:gridSpan w:val="8"/>
            <w:shd w:val="clear" w:color="auto" w:fill="153D63"/>
            <w:noWrap/>
            <w:vAlign w:val="center"/>
            <w:hideMark/>
          </w:tcPr>
          <w:p w14:paraId="5EE1FC73" w14:textId="6E15C3EF" w:rsidR="002F5B64" w:rsidRPr="00255090" w:rsidRDefault="005C658B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{{</w:t>
            </w:r>
            <w:proofErr w:type="spellStart"/>
            <w:r w:rsidR="001A27D4">
              <w:rPr>
                <w:rFonts w:ascii="Calibri" w:hAnsi="Calibri" w:cs="Calibri"/>
                <w:b/>
                <w:bCs/>
                <w:sz w:val="22"/>
                <w:szCs w:val="22"/>
              </w:rPr>
              <w:t>Enrolment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_current_academic_year</w:t>
            </w:r>
            <w:proofErr w:type="spellEnd"/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}}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Year Start Enrolment Comparison -</w:t>
            </w:r>
            <w:r w:rsidR="002B3D2C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int in Time</w:t>
            </w:r>
          </w:p>
        </w:tc>
      </w:tr>
      <w:tr w:rsidR="00182175" w:rsidRPr="00B2570C" w14:paraId="260FBB67" w14:textId="77777777">
        <w:trPr>
          <w:trHeight w:val="624"/>
        </w:trPr>
        <w:tc>
          <w:tcPr>
            <w:tcW w:w="4811" w:type="dxa"/>
            <w:gridSpan w:val="2"/>
            <w:vMerge w:val="restart"/>
            <w:shd w:val="clear" w:color="auto" w:fill="DAE9F7"/>
            <w:noWrap/>
            <w:vAlign w:val="center"/>
          </w:tcPr>
          <w:p w14:paraId="5E222EEE" w14:textId="3CC58792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ategory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09A477DE" w14:textId="3E7154FF" w:rsidR="00182175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>
              <w:rPr>
                <w:rFonts w:ascii="Calibri" w:hAnsi="Calibri" w:cs="Calibri"/>
                <w:sz w:val="22"/>
                <w:szCs w:val="22"/>
              </w:rPr>
              <w:t>_header_1}}</w:t>
            </w:r>
          </w:p>
          <w:p w14:paraId="606F4F94" w14:textId="341936E8" w:rsidR="00182175" w:rsidRPr="00B2570C" w:rsidRDefault="00D0186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182175"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 w:rsidR="00182175">
              <w:rPr>
                <w:rFonts w:ascii="Calibri" w:hAnsi="Calibri" w:cs="Calibri"/>
                <w:sz w:val="22"/>
                <w:szCs w:val="22"/>
              </w:rPr>
              <w:t>_header_2}}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1E95AE60" w14:textId="1F9F21C8" w:rsidR="003C0C3B" w:rsidRDefault="003C0C3B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>
              <w:rPr>
                <w:rFonts w:ascii="Calibri" w:hAnsi="Calibri" w:cs="Calibri"/>
                <w:sz w:val="22"/>
                <w:szCs w:val="22"/>
              </w:rPr>
              <w:t>_header_3}}</w:t>
            </w:r>
          </w:p>
          <w:p w14:paraId="294CC8EB" w14:textId="5A0593BF" w:rsidR="00182175" w:rsidRPr="00B2570C" w:rsidRDefault="00D01866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3C0C3B"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 w:rsidR="003C0C3B">
              <w:rPr>
                <w:rFonts w:ascii="Calibri" w:hAnsi="Calibri" w:cs="Calibri"/>
                <w:sz w:val="22"/>
                <w:szCs w:val="22"/>
              </w:rPr>
              <w:t>_header_4}}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463" w:type="dxa"/>
            <w:vMerge w:val="restart"/>
            <w:shd w:val="clear" w:color="auto" w:fill="DAE9F7"/>
            <w:vAlign w:val="center"/>
          </w:tcPr>
          <w:p w14:paraId="01C4A549" w14:textId="043486F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UHC</w:t>
            </w:r>
          </w:p>
        </w:tc>
        <w:tc>
          <w:tcPr>
            <w:tcW w:w="1471" w:type="dxa"/>
            <w:vMerge w:val="restart"/>
            <w:shd w:val="clear" w:color="auto" w:fill="DAE9F7"/>
            <w:vAlign w:val="center"/>
          </w:tcPr>
          <w:p w14:paraId="58C20391" w14:textId="27C3BFF0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FLE</w:t>
            </w:r>
          </w:p>
        </w:tc>
      </w:tr>
      <w:tr w:rsidR="00182175" w:rsidRPr="00B2570C" w14:paraId="5426BE78" w14:textId="77777777">
        <w:trPr>
          <w:trHeight w:val="381"/>
        </w:trPr>
        <w:tc>
          <w:tcPr>
            <w:tcW w:w="4811" w:type="dxa"/>
            <w:gridSpan w:val="2"/>
            <w:vMerge/>
            <w:shd w:val="clear" w:color="auto" w:fill="DAE9F7"/>
            <w:noWrap/>
            <w:vAlign w:val="center"/>
          </w:tcPr>
          <w:p w14:paraId="0092E0FB" w14:textId="77777777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37" w:type="dxa"/>
            <w:shd w:val="clear" w:color="auto" w:fill="DAE9F7"/>
            <w:vAlign w:val="center"/>
          </w:tcPr>
          <w:p w14:paraId="32E58A95" w14:textId="6B6CDE70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1DCD9E87" w14:textId="28F9D2AC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737" w:type="dxa"/>
            <w:shd w:val="clear" w:color="auto" w:fill="DAE9F7"/>
            <w:vAlign w:val="center"/>
          </w:tcPr>
          <w:p w14:paraId="7447745D" w14:textId="603FE019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7447F886" w14:textId="4E227036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1463" w:type="dxa"/>
            <w:vMerge/>
            <w:shd w:val="clear" w:color="auto" w:fill="DAE9F7"/>
            <w:vAlign w:val="center"/>
          </w:tcPr>
          <w:p w14:paraId="1BC45070" w14:textId="60DD122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71" w:type="dxa"/>
            <w:vMerge/>
            <w:shd w:val="clear" w:color="auto" w:fill="DAE9F7"/>
            <w:vAlign w:val="center"/>
          </w:tcPr>
          <w:p w14:paraId="08162219" w14:textId="1C0DB18B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811E8" w:rsidRPr="00255090" w14:paraId="1B3F4030" w14:textId="77777777" w:rsidTr="00AF5DA0">
        <w:trPr>
          <w:trHeight w:val="340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5ED17C00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Demographic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258EEB63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Total Domestic &amp; International</w:t>
            </w:r>
          </w:p>
        </w:tc>
        <w:tc>
          <w:tcPr>
            <w:tcW w:w="7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6E8F134" w14:textId="6B4C547D" w:rsidR="001811E8" w:rsidRPr="00255090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}}</w:t>
            </w:r>
          </w:p>
        </w:tc>
        <w:tc>
          <w:tcPr>
            <w:tcW w:w="10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17A5997" w14:textId="6DEF77EB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CBDFE1" w14:textId="06BEF99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89568" w14:textId="570DF12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86204" w14:textId="4AF27305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8505E0" w14:textId="161E951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</w:tr>
      <w:tr w:rsidR="001811E8" w:rsidRPr="00255090" w14:paraId="762A08EE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48E34CC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3E8C5B43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ternation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995FB6C" w14:textId="64972BC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DB2F27" w14:textId="1EFC99B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ACF1F6" w14:textId="7563177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CB61E1" w14:textId="2447189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76C3B7" w14:textId="3AAE436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3F0830" w14:textId="55E2F8B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5EF825D7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45A57717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7D6851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BBCDE74" w14:textId="773DF191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7AF0859" w14:textId="47B25797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DFE9B7" w14:textId="17F5500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15F1D7" w14:textId="0E954DE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EB8F35" w14:textId="40DE0BD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1D6BE" w14:textId="5E60BFE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2249899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0D09BB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0DF3C4C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digenous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BD0F0C4" w14:textId="3369934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B16D4F" w14:textId="54EFD22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BB754C" w14:textId="1F9A587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FB95C" w14:textId="476B2F7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C69C3F" w14:textId="3996B02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64DB9A" w14:textId="0EA3BEB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2F1C8012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A2F16AD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B85E1FB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Apprenticeship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A3B5331" w14:textId="6D29D8C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0F36621" w14:textId="4416B695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A1C5FA" w14:textId="30E35C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4ADF5" w14:textId="7040C1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027B4C" w14:textId="07E26A6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411701" w14:textId="6AF9E6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644FFCF2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7369EC02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Credential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418FEEC7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Certificate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9C8316B" w14:textId="1893F6E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01CA9A5" w14:textId="2200476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4D545" w14:textId="7077FB43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65FA0" w14:textId="055CDCC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DF79BB" w14:textId="51119AC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4DD779" w14:textId="5366032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63500644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BA7AE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ADA5AC5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iploma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5D8F7A1" w14:textId="682A6FE2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FA0C0F1" w14:textId="5C6045A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16B524" w14:textId="1A314EA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0CE2" w14:textId="2D75057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6AF5AC" w14:textId="4B4F657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5F8A78" w14:textId="1BC8F33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55BA0B6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100D55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6A91AC6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on-Credenti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18ED0EA" w14:textId="0942D46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EF18C62" w14:textId="190BCC8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34A51" w14:textId="6A8741C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66E08B" w14:textId="7229465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C0E32E" w14:textId="7F0B1338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D81568" w14:textId="3A80542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4AD1F109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noWrap/>
            <w:vAlign w:val="center"/>
            <w:hideMark/>
          </w:tcPr>
          <w:p w14:paraId="5D533E7C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Term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5D91085E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al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FFAD884" w14:textId="652DCA0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550F5AC" w14:textId="7FFB03A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EDD0C1" w14:textId="49CCD71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6E4CF5" w14:textId="1FCFBDD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B52D6" w14:textId="2CEACFC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F58A93" w14:textId="350653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354722BC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318B29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5895B2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Winter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1799AB0" w14:textId="3373EC0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1303764" w14:textId="31F0C3A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2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C9CEEB" w14:textId="75688222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3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3F42C" w14:textId="7369F90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8B1DEB" w14:textId="5092905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07835B" w14:textId="408F6D5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6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</w:tbl>
    <w:p w14:paraId="050C56A0" w14:textId="77777777" w:rsidR="00F61856" w:rsidRPr="009C1E84" w:rsidRDefault="00F61856" w:rsidP="00F61856">
      <w:pPr>
        <w:pStyle w:val="ListParagraph"/>
        <w:ind w:left="-851"/>
        <w:rPr>
          <w:rFonts w:cs="Calibri"/>
          <w:bCs/>
        </w:rPr>
      </w:pPr>
    </w:p>
    <w:p w14:paraId="4563E0D0" w14:textId="77777777" w:rsidR="002104E8" w:rsidRPr="00255090" w:rsidRDefault="00F61856" w:rsidP="00F61856">
      <w:pPr>
        <w:pStyle w:val="ListParagraph"/>
        <w:ind w:left="0"/>
        <w:rPr>
          <w:rFonts w:cs="Calibri"/>
          <w:b/>
          <w:bCs/>
          <w:u w:val="single"/>
        </w:rPr>
      </w:pPr>
      <w:r w:rsidRPr="00255090">
        <w:rPr>
          <w:rFonts w:cs="Calibri"/>
          <w:b/>
          <w:bCs/>
          <w:u w:val="single"/>
        </w:rPr>
        <w:t>Enrolment Actuals vs Projections (this section excludes Power Engineering CML, LINC, and Apprenticeship)</w:t>
      </w:r>
    </w:p>
    <w:p w14:paraId="4F65E38D" w14:textId="35B9FDA6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FLE for the </w:t>
      </w:r>
      <w:r>
        <w:rPr>
          <w:rFonts w:cs="Calibri"/>
        </w:rPr>
        <w:t>{{</w:t>
      </w:r>
      <w:proofErr w:type="spellStart"/>
      <w:r w:rsidRPr="00567822">
        <w:rPr>
          <w:rFonts w:cs="Calibri"/>
        </w:rPr>
        <w:t>Enrolment_current_academic_year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 academic year is </w:t>
      </w:r>
      <w:r>
        <w:rPr>
          <w:rFonts w:cs="Calibri"/>
        </w:rPr>
        <w:t>{{</w:t>
      </w:r>
      <w:proofErr w:type="spellStart"/>
      <w:r>
        <w:rPr>
          <w:rFonts w:cs="Calibri"/>
        </w:rPr>
        <w:t>Enrolment_total_FLE_projection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{</w:t>
      </w:r>
      <w:proofErr w:type="spellStart"/>
      <w:r w:rsidRPr="00D20ACA">
        <w:rPr>
          <w:rFonts w:cs="Calibri"/>
        </w:rPr>
        <w:t>Extraction_date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, the actual FLE is </w:t>
      </w:r>
      <w:r>
        <w:rPr>
          <w:rFonts w:cs="Calibri"/>
        </w:rPr>
        <w:t>{{</w:t>
      </w:r>
      <w:proofErr w:type="spellStart"/>
      <w:r>
        <w:rPr>
          <w:rFonts w:cs="Calibri"/>
        </w:rPr>
        <w:t>Enrolment_total_FLE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E61662">
        <w:rPr>
          <w:rFonts w:cs="Calibri"/>
        </w:rPr>
        <w:t>{{a_an_1}}</w:t>
      </w:r>
      <w:r w:rsidRPr="00255090">
        <w:rPr>
          <w:rFonts w:cs="Calibri"/>
        </w:rPr>
        <w:t xml:space="preserve"> </w:t>
      </w:r>
      <w:r>
        <w:rPr>
          <w:rFonts w:cs="Calibri"/>
        </w:rPr>
        <w:t>{{</w:t>
      </w:r>
      <w:proofErr w:type="spellStart"/>
      <w:r>
        <w:rPr>
          <w:rFonts w:cs="Calibri"/>
        </w:rPr>
        <w:t>Enrolment_FLE_percentage_number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% </w:t>
      </w:r>
      <w:r w:rsidR="00E61662">
        <w:rPr>
          <w:rFonts w:cs="Calibri"/>
          <w:b/>
          <w:bCs/>
        </w:rPr>
        <w:t>{{surpass_NULL_1}</w:t>
      </w:r>
      <w:r w:rsidR="00826967">
        <w:rPr>
          <w:rFonts w:cs="Calibri"/>
          <w:b/>
          <w:bCs/>
        </w:rPr>
        <w:t>}</w:t>
      </w:r>
      <w:r w:rsidRPr="00255090">
        <w:rPr>
          <w:rFonts w:cs="Calibri"/>
        </w:rPr>
        <w:t xml:space="preserve">of the projection achieved for the whole academic year. </w:t>
      </w:r>
    </w:p>
    <w:p w14:paraId="12D78399" w14:textId="02FB3A96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lastRenderedPageBreak/>
        <w:t>{{Enrolment_term_year_1}}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>{{Enrolment_term_year_1}}</w:t>
      </w:r>
      <w:r w:rsidRPr="00255090">
        <w:rPr>
          <w:rFonts w:cs="Calibri"/>
        </w:rPr>
        <w:t xml:space="preserve"> is </w:t>
      </w:r>
      <w:r>
        <w:rPr>
          <w:rFonts w:cs="Calibri"/>
        </w:rPr>
        <w:t>{{</w:t>
      </w:r>
      <w:r w:rsidR="0079027C">
        <w:rPr>
          <w:rFonts w:cs="Calibri"/>
        </w:rPr>
        <w:t>Enrolment_term_year</w:t>
      </w:r>
      <w:r w:rsidR="004C676B">
        <w:rPr>
          <w:rFonts w:cs="Calibri"/>
        </w:rPr>
        <w:t>_1_</w:t>
      </w:r>
      <w:r w:rsidR="007F68AB">
        <w:rPr>
          <w:rFonts w:cs="Calibri"/>
        </w:rPr>
        <w:t>part_time_</w:t>
      </w:r>
      <w:r w:rsidR="00C569B1">
        <w:rPr>
          <w:rFonts w:cs="Calibri"/>
        </w:rPr>
        <w:t>HC_</w:t>
      </w:r>
      <w:r w:rsidR="007F68AB">
        <w:rPr>
          <w:rFonts w:cs="Calibri"/>
        </w:rPr>
        <w:t>projection</w:t>
      </w:r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{</w:t>
      </w:r>
      <w:proofErr w:type="spellStart"/>
      <w:r>
        <w:rPr>
          <w:rFonts w:cs="Calibri"/>
        </w:rPr>
        <w:t>Extraction_date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>{{</w:t>
      </w:r>
      <w:r w:rsidR="007F68AB">
        <w:rPr>
          <w:rFonts w:cs="Calibri"/>
        </w:rPr>
        <w:t>Enrolment_term_year_1_part_time_HC</w:t>
      </w:r>
      <w:r>
        <w:rPr>
          <w:rFonts w:cs="Calibri"/>
        </w:rPr>
        <w:t>}}</w:t>
      </w:r>
      <w:r w:rsidRPr="00255090">
        <w:rPr>
          <w:rFonts w:cs="Calibri"/>
        </w:rPr>
        <w:t xml:space="preserve">, this indicates </w:t>
      </w:r>
      <w:r w:rsidR="00C92C5F">
        <w:rPr>
          <w:rFonts w:cs="Calibri"/>
        </w:rPr>
        <w:t>{{</w:t>
      </w:r>
      <w:r w:rsidR="0097037B">
        <w:rPr>
          <w:rFonts w:cs="Calibri"/>
        </w:rPr>
        <w:t>a_an_</w:t>
      </w:r>
      <w:r w:rsidR="00E61662">
        <w:rPr>
          <w:rFonts w:cs="Calibri"/>
        </w:rPr>
        <w:t>2</w:t>
      </w:r>
      <w:r w:rsidR="0097037B">
        <w:rPr>
          <w:rFonts w:cs="Calibri"/>
        </w:rPr>
        <w:t>}}</w:t>
      </w:r>
      <w:r w:rsidRPr="00255090">
        <w:rPr>
          <w:rFonts w:cs="Calibri"/>
        </w:rPr>
        <w:t xml:space="preserve"> </w:t>
      </w:r>
      <w:r>
        <w:rPr>
          <w:rFonts w:cs="Calibri"/>
        </w:rPr>
        <w:t>{{Enrolment_term_year_1_</w:t>
      </w:r>
      <w:r w:rsidR="008853BB">
        <w:rPr>
          <w:rFonts w:cs="Calibri"/>
        </w:rPr>
        <w:t>part_time_</w:t>
      </w:r>
      <w:r w:rsidR="00CD06BE">
        <w:rPr>
          <w:rFonts w:cs="Calibri"/>
        </w:rPr>
        <w:t>HC_</w:t>
      </w:r>
      <w:r>
        <w:rPr>
          <w:rFonts w:cs="Calibri"/>
        </w:rPr>
        <w:t>percentage_number}}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>{{surpass</w:t>
      </w:r>
      <w:r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2</w:t>
      </w:r>
      <w:r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</w:t>
      </w:r>
    </w:p>
    <w:p w14:paraId="70E04338" w14:textId="004220A1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{{</w:t>
      </w:r>
      <w:r w:rsidRPr="00E00DD0">
        <w:rPr>
          <w:rFonts w:cs="Calibri"/>
        </w:rPr>
        <w:t>Enrolment_term_year_</w:t>
      </w:r>
      <w:r>
        <w:rPr>
          <w:rFonts w:cs="Calibri"/>
        </w:rPr>
        <w:t>1}}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>{{</w:t>
      </w:r>
      <w:r w:rsidR="00B4191E">
        <w:rPr>
          <w:rFonts w:cs="Calibri"/>
        </w:rPr>
        <w:t>Enrolment_term_year_1</w:t>
      </w:r>
      <w:r>
        <w:rPr>
          <w:rFonts w:cs="Calibri"/>
        </w:rPr>
        <w:t xml:space="preserve">}} </w:t>
      </w:r>
      <w:r w:rsidRPr="00255090">
        <w:rPr>
          <w:rFonts w:cs="Calibri"/>
        </w:rPr>
        <w:t xml:space="preserve">is </w:t>
      </w:r>
      <w:r>
        <w:rPr>
          <w:rFonts w:cs="Calibri"/>
        </w:rPr>
        <w:t>{{</w:t>
      </w:r>
      <w:r w:rsidR="009731DC">
        <w:rPr>
          <w:rFonts w:cs="Calibri"/>
        </w:rPr>
        <w:t>Enrolment_term_year_1_</w:t>
      </w:r>
      <w:r w:rsidR="006B53F6">
        <w:rPr>
          <w:rFonts w:cs="Calibri"/>
        </w:rPr>
        <w:t>full</w:t>
      </w:r>
      <w:r w:rsidR="009731DC">
        <w:rPr>
          <w:rFonts w:cs="Calibri"/>
        </w:rPr>
        <w:t>_time_</w:t>
      </w:r>
      <w:r w:rsidR="00C569B1">
        <w:rPr>
          <w:rFonts w:cs="Calibri"/>
        </w:rPr>
        <w:t>HC_</w:t>
      </w:r>
      <w:r w:rsidR="009731DC">
        <w:rPr>
          <w:rFonts w:cs="Calibri"/>
        </w:rPr>
        <w:t>projection</w:t>
      </w:r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{</w:t>
      </w:r>
      <w:proofErr w:type="spellStart"/>
      <w:r w:rsidR="004971FA">
        <w:rPr>
          <w:rFonts w:cs="Calibri"/>
        </w:rPr>
        <w:t>Extraction_date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>{{</w:t>
      </w:r>
      <w:r w:rsidR="00061391">
        <w:rPr>
          <w:rFonts w:cs="Calibri"/>
        </w:rPr>
        <w:t>Enrolment_term_year_1_full_time_HC</w:t>
      </w:r>
      <w:r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97037B">
        <w:rPr>
          <w:rFonts w:cs="Calibri"/>
        </w:rPr>
        <w:t>{{a_an_</w:t>
      </w:r>
      <w:r w:rsidR="00E61662">
        <w:rPr>
          <w:rFonts w:cs="Calibri"/>
        </w:rPr>
        <w:t>3</w:t>
      </w:r>
      <w:r w:rsidR="0097037B">
        <w:rPr>
          <w:rFonts w:cs="Calibri"/>
        </w:rPr>
        <w:t>}}</w:t>
      </w:r>
      <w:r w:rsidRPr="00255090">
        <w:rPr>
          <w:rFonts w:cs="Calibri"/>
        </w:rPr>
        <w:t xml:space="preserve"> </w:t>
      </w:r>
      <w:r>
        <w:rPr>
          <w:rFonts w:cs="Calibri"/>
        </w:rPr>
        <w:t>{{</w:t>
      </w:r>
      <w:r w:rsidR="00061391">
        <w:rPr>
          <w:rFonts w:cs="Calibri"/>
        </w:rPr>
        <w:t>Enrolment_term_year_1_</w:t>
      </w:r>
      <w:r w:rsidR="008853BB">
        <w:rPr>
          <w:rFonts w:cs="Calibri"/>
        </w:rPr>
        <w:t>full_time_</w:t>
      </w:r>
      <w:r w:rsidR="00CD06BE">
        <w:rPr>
          <w:rFonts w:cs="Calibri"/>
        </w:rPr>
        <w:t>HC_</w:t>
      </w:r>
      <w:r w:rsidR="00061391">
        <w:rPr>
          <w:rFonts w:cs="Calibri"/>
        </w:rPr>
        <w:t>percentage_number</w:t>
      </w:r>
      <w:r>
        <w:rPr>
          <w:rFonts w:cs="Calibri"/>
        </w:rPr>
        <w:t>}}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>{{surpass</w:t>
      </w:r>
      <w:r w:rsidR="00C915D0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3</w:t>
      </w:r>
      <w:r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</w:t>
      </w:r>
    </w:p>
    <w:p w14:paraId="667FB5D9" w14:textId="5AB9C616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{{</w:t>
      </w:r>
      <w:r w:rsidRPr="00E00DD0">
        <w:rPr>
          <w:rFonts w:cs="Calibri"/>
        </w:rPr>
        <w:t>Enrolment_term_year_</w:t>
      </w:r>
      <w:r>
        <w:rPr>
          <w:rFonts w:cs="Calibri"/>
        </w:rPr>
        <w:t>2}}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>{{</w:t>
      </w:r>
      <w:r w:rsidR="006A7290" w:rsidRPr="00E00DD0">
        <w:rPr>
          <w:rFonts w:cs="Calibri"/>
        </w:rPr>
        <w:t>Enrolment_term_year_</w:t>
      </w:r>
      <w:r w:rsidR="006A7290">
        <w:rPr>
          <w:rFonts w:cs="Calibri"/>
        </w:rPr>
        <w:t>2</w:t>
      </w:r>
      <w:r>
        <w:rPr>
          <w:rFonts w:cs="Calibri"/>
        </w:rPr>
        <w:t xml:space="preserve">}} </w:t>
      </w:r>
      <w:r w:rsidRPr="00255090">
        <w:rPr>
          <w:rFonts w:cs="Calibri"/>
        </w:rPr>
        <w:t xml:space="preserve">is </w:t>
      </w:r>
      <w:r>
        <w:rPr>
          <w:rFonts w:cs="Calibri"/>
        </w:rPr>
        <w:t>{{</w:t>
      </w:r>
      <w:r w:rsidR="006B53F6">
        <w:rPr>
          <w:rFonts w:cs="Calibri"/>
        </w:rPr>
        <w:t>Enrolment_term_year_2_part_time_</w:t>
      </w:r>
      <w:r w:rsidR="00C569B1">
        <w:rPr>
          <w:rFonts w:cs="Calibri"/>
        </w:rPr>
        <w:t>HC_</w:t>
      </w:r>
      <w:r w:rsidR="006B53F6">
        <w:rPr>
          <w:rFonts w:cs="Calibri"/>
        </w:rPr>
        <w:t>projection</w:t>
      </w:r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{</w:t>
      </w:r>
      <w:proofErr w:type="spellStart"/>
      <w:r w:rsidR="004971FA">
        <w:rPr>
          <w:rFonts w:cs="Calibri"/>
        </w:rPr>
        <w:t>Extraction_date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>{{</w:t>
      </w:r>
      <w:r w:rsidR="00061391">
        <w:rPr>
          <w:rFonts w:cs="Calibri"/>
        </w:rPr>
        <w:t>Enrolment_term_year_2_part_time_HC</w:t>
      </w:r>
      <w:r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C915D0">
        <w:rPr>
          <w:rFonts w:cs="Calibri"/>
        </w:rPr>
        <w:t>{{a_an_</w:t>
      </w:r>
      <w:r w:rsidR="00E61662">
        <w:rPr>
          <w:rFonts w:cs="Calibri"/>
        </w:rPr>
        <w:t>4</w:t>
      </w:r>
      <w:r w:rsidR="00C915D0">
        <w:rPr>
          <w:rFonts w:cs="Calibri"/>
        </w:rPr>
        <w:t xml:space="preserve">}} </w:t>
      </w:r>
      <w:r>
        <w:rPr>
          <w:rFonts w:cs="Calibri"/>
        </w:rPr>
        <w:t>{{</w:t>
      </w:r>
      <w:r w:rsidR="008853BB">
        <w:rPr>
          <w:rFonts w:cs="Calibri"/>
        </w:rPr>
        <w:t>Enrolment_term_year_2_part_time_</w:t>
      </w:r>
      <w:r w:rsidR="00CD06BE">
        <w:rPr>
          <w:rFonts w:cs="Calibri"/>
        </w:rPr>
        <w:t>HC_</w:t>
      </w:r>
      <w:r w:rsidR="008853BB">
        <w:rPr>
          <w:rFonts w:cs="Calibri"/>
        </w:rPr>
        <w:t>percentage_number</w:t>
      </w:r>
      <w:r>
        <w:rPr>
          <w:rFonts w:cs="Calibri"/>
        </w:rPr>
        <w:t>}}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>{{surpass</w:t>
      </w:r>
      <w:r w:rsidR="00C915D0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4</w:t>
      </w:r>
      <w:r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</w:t>
      </w:r>
    </w:p>
    <w:p w14:paraId="4C70456F" w14:textId="543BF5D4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{{</w:t>
      </w:r>
      <w:r w:rsidRPr="00E00DD0">
        <w:rPr>
          <w:rFonts w:cs="Calibri"/>
        </w:rPr>
        <w:t>Enrolment_term_year_</w:t>
      </w:r>
      <w:r>
        <w:rPr>
          <w:rFonts w:cs="Calibri"/>
        </w:rPr>
        <w:t>2}}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>{{</w:t>
      </w:r>
      <w:r w:rsidR="006A7290" w:rsidRPr="00E00DD0">
        <w:rPr>
          <w:rFonts w:cs="Calibri"/>
        </w:rPr>
        <w:t>Enrolment_term_year_</w:t>
      </w:r>
      <w:r w:rsidR="006A7290">
        <w:rPr>
          <w:rFonts w:cs="Calibri"/>
        </w:rPr>
        <w:t>2</w:t>
      </w:r>
      <w:r>
        <w:rPr>
          <w:rFonts w:cs="Calibri"/>
        </w:rPr>
        <w:t xml:space="preserve">}} </w:t>
      </w:r>
      <w:r w:rsidRPr="00255090">
        <w:rPr>
          <w:rFonts w:cs="Calibri"/>
        </w:rPr>
        <w:t xml:space="preserve">is </w:t>
      </w:r>
      <w:r>
        <w:rPr>
          <w:rFonts w:cs="Calibri"/>
        </w:rPr>
        <w:t>{{</w:t>
      </w:r>
      <w:r w:rsidR="006B53F6">
        <w:rPr>
          <w:rFonts w:cs="Calibri"/>
        </w:rPr>
        <w:t>Enrolment_term_year_2_full_time_</w:t>
      </w:r>
      <w:r w:rsidR="00C569B1">
        <w:rPr>
          <w:rFonts w:cs="Calibri"/>
        </w:rPr>
        <w:t>HC_</w:t>
      </w:r>
      <w:r w:rsidR="006B53F6">
        <w:rPr>
          <w:rFonts w:cs="Calibri"/>
        </w:rPr>
        <w:t>projection</w:t>
      </w:r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</w:t>
      </w:r>
      <w:r w:rsidR="004971FA">
        <w:rPr>
          <w:rFonts w:cs="Calibri"/>
        </w:rPr>
        <w:t>{</w:t>
      </w:r>
      <w:proofErr w:type="spellStart"/>
      <w:r w:rsidR="004971FA">
        <w:rPr>
          <w:rFonts w:cs="Calibri"/>
        </w:rPr>
        <w:t>Extraction_date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>{{</w:t>
      </w:r>
      <w:r w:rsidR="00061391">
        <w:rPr>
          <w:rFonts w:cs="Calibri"/>
        </w:rPr>
        <w:t>Enrolment_term_year_2_full_time_HC</w:t>
      </w:r>
      <w:r>
        <w:rPr>
          <w:rFonts w:cs="Calibri"/>
        </w:rPr>
        <w:t>}}</w:t>
      </w:r>
      <w:r w:rsidRPr="00255090">
        <w:rPr>
          <w:rFonts w:cs="Calibri"/>
        </w:rPr>
        <w:t xml:space="preserve">, this indicates </w:t>
      </w:r>
      <w:r w:rsidR="00C915D0">
        <w:rPr>
          <w:rFonts w:cs="Calibri"/>
        </w:rPr>
        <w:t>{{a_an_</w:t>
      </w:r>
      <w:r w:rsidR="00E61662">
        <w:rPr>
          <w:rFonts w:cs="Calibri"/>
        </w:rPr>
        <w:t>5</w:t>
      </w:r>
      <w:r w:rsidR="00C915D0">
        <w:rPr>
          <w:rFonts w:cs="Calibri"/>
        </w:rPr>
        <w:t>}}</w:t>
      </w:r>
      <w:r w:rsidRPr="00255090">
        <w:rPr>
          <w:rFonts w:cs="Calibri"/>
        </w:rPr>
        <w:t xml:space="preserve"> </w:t>
      </w:r>
      <w:r>
        <w:rPr>
          <w:rFonts w:cs="Calibri"/>
        </w:rPr>
        <w:t>{{</w:t>
      </w:r>
      <w:r w:rsidR="008853BB">
        <w:rPr>
          <w:rFonts w:cs="Calibri"/>
        </w:rPr>
        <w:t>Enrolment_term_year_</w:t>
      </w:r>
      <w:r w:rsidR="00BA6090">
        <w:rPr>
          <w:rFonts w:cs="Calibri"/>
        </w:rPr>
        <w:t>2</w:t>
      </w:r>
      <w:r w:rsidR="008853BB">
        <w:rPr>
          <w:rFonts w:cs="Calibri"/>
        </w:rPr>
        <w:t>_</w:t>
      </w:r>
      <w:r w:rsidR="00BA6090">
        <w:rPr>
          <w:rFonts w:cs="Calibri"/>
        </w:rPr>
        <w:t>full</w:t>
      </w:r>
      <w:r w:rsidR="008853BB">
        <w:rPr>
          <w:rFonts w:cs="Calibri"/>
        </w:rPr>
        <w:t>_time_</w:t>
      </w:r>
      <w:r w:rsidR="00CD06BE">
        <w:rPr>
          <w:rFonts w:cs="Calibri"/>
        </w:rPr>
        <w:t>HC_</w:t>
      </w:r>
      <w:r w:rsidR="008853BB">
        <w:rPr>
          <w:rFonts w:cs="Calibri"/>
        </w:rPr>
        <w:t>percentage_number</w:t>
      </w:r>
      <w:r>
        <w:rPr>
          <w:rFonts w:cs="Calibri"/>
        </w:rPr>
        <w:t>}}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>{{surpass</w:t>
      </w:r>
      <w:r w:rsidR="00C915D0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5</w:t>
      </w:r>
      <w:r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</w:t>
      </w:r>
    </w:p>
    <w:p w14:paraId="0A2499FB" w14:textId="77777777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It is important to note the following:</w:t>
      </w:r>
    </w:p>
    <w:p w14:paraId="3933DFD1" w14:textId="5E5145E1" w:rsidR="00235A9C" w:rsidRPr="00255090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 Enrolment is ongoing for the </w:t>
      </w:r>
      <w:r>
        <w:rPr>
          <w:rFonts w:cs="Calibri"/>
        </w:rPr>
        <w:t>{{</w:t>
      </w:r>
      <w:proofErr w:type="spellStart"/>
      <w:r w:rsidR="002239DE" w:rsidRPr="002239DE">
        <w:rPr>
          <w:rFonts w:cs="Calibri"/>
        </w:rPr>
        <w:t>Enrolment_current_academic_year</w:t>
      </w:r>
      <w:proofErr w:type="spellEnd"/>
      <w:r>
        <w:rPr>
          <w:rFonts w:cs="Calibri"/>
        </w:rPr>
        <w:t xml:space="preserve">}} </w:t>
      </w:r>
      <w:r w:rsidRPr="00255090">
        <w:rPr>
          <w:rFonts w:cs="Calibri"/>
        </w:rPr>
        <w:t>academic year.</w:t>
      </w:r>
    </w:p>
    <w:p w14:paraId="161E2028" w14:textId="5BB360CB" w:rsidR="00235A9C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 LINC registration takes place in early September with twice-a-month registration until the last intake in </w:t>
      </w:r>
      <w:r>
        <w:rPr>
          <w:rFonts w:cs="Calibri"/>
        </w:rPr>
        <w:t>{{</w:t>
      </w:r>
      <w:proofErr w:type="spellStart"/>
      <w:r w:rsidR="00495323">
        <w:rPr>
          <w:rFonts w:cs="Calibri"/>
        </w:rPr>
        <w:t>Enrolment_</w:t>
      </w:r>
      <w:r w:rsidR="00CB38FB">
        <w:rPr>
          <w:rFonts w:cs="Calibri"/>
        </w:rPr>
        <w:t>LINC_last_intake_term_year</w:t>
      </w:r>
      <w:proofErr w:type="spellEnd"/>
      <w:r>
        <w:rPr>
          <w:rFonts w:cs="Calibri"/>
        </w:rPr>
        <w:t>}}</w:t>
      </w:r>
      <w:r w:rsidRPr="00255090">
        <w:rPr>
          <w:rFonts w:cs="Calibri"/>
        </w:rPr>
        <w:t>.</w:t>
      </w:r>
    </w:p>
    <w:p w14:paraId="27849B6C" w14:textId="11761871" w:rsidR="003061DA" w:rsidRDefault="003061DA" w:rsidP="003061DA">
      <w:pPr>
        <w:pStyle w:val="ListParagraph"/>
        <w:ind w:left="1080"/>
        <w:rPr>
          <w:rFonts w:cs="Calibri"/>
        </w:rPr>
      </w:pPr>
    </w:p>
    <w:p w14:paraId="2767A9F8" w14:textId="77777777" w:rsidR="003061DA" w:rsidRPr="00255090" w:rsidRDefault="003061DA" w:rsidP="003061DA">
      <w:pPr>
        <w:pStyle w:val="ListParagraph"/>
        <w:ind w:left="1080"/>
        <w:rPr>
          <w:rFonts w:cs="Calibri"/>
        </w:rPr>
      </w:pPr>
    </w:p>
    <w:tbl>
      <w:tblPr>
        <w:tblW w:w="1199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414"/>
        <w:gridCol w:w="1176"/>
        <w:gridCol w:w="1094"/>
        <w:gridCol w:w="799"/>
        <w:gridCol w:w="1243"/>
        <w:gridCol w:w="1094"/>
        <w:gridCol w:w="799"/>
        <w:gridCol w:w="1243"/>
        <w:gridCol w:w="1094"/>
        <w:gridCol w:w="799"/>
        <w:gridCol w:w="1243"/>
      </w:tblGrid>
      <w:tr w:rsidR="00255090" w:rsidRPr="00255090" w14:paraId="285E090F" w14:textId="77777777" w:rsidTr="00467E4C">
        <w:trPr>
          <w:trHeight w:val="384"/>
        </w:trPr>
        <w:tc>
          <w:tcPr>
            <w:tcW w:w="11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03764"/>
            <w:noWrap/>
            <w:vAlign w:val="bottom"/>
            <w:hideMark/>
          </w:tcPr>
          <w:p w14:paraId="4A25D4B5" w14:textId="19A83F08" w:rsidR="00B91642" w:rsidRPr="00255090" w:rsidRDefault="00E43E18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{{</w:t>
            </w:r>
            <w:proofErr w:type="spellStart"/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Enrolment_current_academic_year</w:t>
            </w:r>
            <w:proofErr w:type="spellEnd"/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}} </w:t>
            </w:r>
            <w:r w:rsidR="00B91642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Enrolments Projections Progress by Unique Headcount</w:t>
            </w:r>
          </w:p>
        </w:tc>
      </w:tr>
      <w:tr w:rsidR="00255090" w:rsidRPr="00255090" w14:paraId="6C930AE3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A8E4E1B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1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00572A7E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Enrolment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Status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B05DE9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Summer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B393740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all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7D0965CB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Winter</w:t>
            </w:r>
          </w:p>
        </w:tc>
      </w:tr>
      <w:tr w:rsidR="00255090" w:rsidRPr="00255090" w14:paraId="3695CE9C" w14:textId="77777777" w:rsidTr="00467E4C">
        <w:trPr>
          <w:trHeight w:val="1099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6015A744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9BEBED5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65ABD721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0C69007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343387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4D9C3E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13E8317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7637C5F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54B2B94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77A87C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2B78C7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</w:tr>
      <w:tr w:rsidR="00467E4C" w:rsidRPr="00255090" w14:paraId="5807E5F7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C2414C9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E1BE3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C0CE80" w14:textId="78FDF1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1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BEC1DD" w14:textId="5CBEC49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20326C" w14:textId="35B3B81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3B2BBB" w14:textId="20BAF45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3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097E40" w14:textId="2712DC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7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3D2482" w14:textId="49CCA1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AE5F1A" w14:textId="251D055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5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83340C" w14:textId="7420518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9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67094C3" w14:textId="0C7223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3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467E4C" w:rsidRPr="00255090" w14:paraId="4808DE89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420E0893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BD30F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8CB041" w14:textId="55F06B0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52843A" w14:textId="0F6ECEF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6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A7A45F" w14:textId="45AA8276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0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59C1BB" w14:textId="61AAA2C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4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69E817" w14:textId="0DD9399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8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F9AD4C" w14:textId="498698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2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7A08A9" w14:textId="10D20B6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6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AB233F" w14:textId="19732BC3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0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73F849" w14:textId="040CD26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4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467E4C" w:rsidRPr="00255090" w14:paraId="724AA1AA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74E1BB1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91AB0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D18D0E" w14:textId="2A909F90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1D37FD" w14:textId="6FE1A07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F9BFF2" w14:textId="1115823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459B5A" w14:textId="0348732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5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65AFDF" w14:textId="54F2844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79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18F898" w14:textId="7E157B0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3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05BF59" w14:textId="1E24C05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7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8ABB42" w14:textId="1D41252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9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3EAB9F" w14:textId="14BCAC6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5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467E4C" w:rsidRPr="00255090" w14:paraId="46286610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428EBB9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7E084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9CE64A" w14:textId="64C74E9E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3BA9E1" w14:textId="6BC145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F10676" w14:textId="5F50D2A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2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91C219" w14:textId="258BC54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6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CFFBC4" w14:textId="0CC8FF4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0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FA815F" w14:textId="774F92D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4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41D409" w14:textId="42CADA8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8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700B6C" w14:textId="16D1C19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2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732A3D" w14:textId="1BA35C1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6}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</w:t>
            </w:r>
          </w:p>
        </w:tc>
      </w:tr>
    </w:tbl>
    <w:p w14:paraId="16E0500D" w14:textId="77777777" w:rsidR="00005CCB" w:rsidRPr="00255090" w:rsidRDefault="00005CCB" w:rsidP="00216AA0">
      <w:pPr>
        <w:pStyle w:val="ListParagraph"/>
        <w:ind w:left="0"/>
        <w:rPr>
          <w:rFonts w:cs="Calibri"/>
          <w:bCs/>
          <w:i/>
          <w:iCs/>
        </w:rPr>
      </w:pPr>
    </w:p>
    <w:p w14:paraId="366BCD34" w14:textId="77777777" w:rsidR="00D93FB5" w:rsidRPr="00255090" w:rsidRDefault="00D93FB5" w:rsidP="00216AA0">
      <w:pPr>
        <w:pStyle w:val="ListParagraph"/>
        <w:ind w:left="0"/>
        <w:rPr>
          <w:rFonts w:cs="Calibri"/>
          <w:b/>
          <w:u w:val="single"/>
        </w:rPr>
      </w:pPr>
    </w:p>
    <w:p w14:paraId="60AC0C7F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Apprenticeship</w:t>
      </w:r>
    </w:p>
    <w:p w14:paraId="43683E5A" w14:textId="1C0E8584" w:rsidR="00095908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unique headcount for </w:t>
      </w:r>
      <w:r w:rsidR="0031396A">
        <w:rPr>
          <w:rFonts w:cs="Calibri"/>
        </w:rPr>
        <w:t>{{</w:t>
      </w:r>
      <w:r w:rsidR="00BA6090" w:rsidRPr="00E00DD0">
        <w:rPr>
          <w:rFonts w:cs="Calibri"/>
        </w:rPr>
        <w:t>Enrolment_term_year_</w:t>
      </w:r>
      <w:r w:rsidR="00BA6090">
        <w:rPr>
          <w:rFonts w:cs="Calibri"/>
        </w:rPr>
        <w:t>1</w:t>
      </w:r>
      <w:r w:rsidR="0031396A">
        <w:rPr>
          <w:rFonts w:cs="Calibri"/>
        </w:rPr>
        <w:t>}}</w:t>
      </w:r>
      <w:r w:rsidRPr="00255090">
        <w:rPr>
          <w:rFonts w:cs="Calibri"/>
        </w:rPr>
        <w:t xml:space="preserve"> is </w:t>
      </w:r>
      <w:r w:rsidR="0031396A">
        <w:rPr>
          <w:rFonts w:cs="Calibri"/>
        </w:rPr>
        <w:t>{{</w:t>
      </w:r>
      <w:r w:rsidR="004B4144" w:rsidRPr="00E00DD0">
        <w:rPr>
          <w:rFonts w:cs="Calibri"/>
        </w:rPr>
        <w:t>Enrolment_term_year_</w:t>
      </w:r>
      <w:r w:rsidR="004B4144">
        <w:rPr>
          <w:rFonts w:cs="Calibri"/>
        </w:rPr>
        <w:t>1</w:t>
      </w:r>
      <w:r w:rsidR="002E281F">
        <w:rPr>
          <w:rFonts w:cs="Calibri"/>
        </w:rPr>
        <w:t>_Apprenticeship_</w:t>
      </w:r>
      <w:r w:rsidR="00C569B1">
        <w:rPr>
          <w:rFonts w:cs="Calibri"/>
        </w:rPr>
        <w:t>UHC_</w:t>
      </w:r>
      <w:r w:rsidR="005F784D">
        <w:rPr>
          <w:rFonts w:cs="Calibri"/>
        </w:rPr>
        <w:t>projection</w:t>
      </w:r>
      <w:r w:rsidR="0031396A"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 w:rsidR="0031396A">
        <w:rPr>
          <w:rFonts w:cs="Calibri"/>
        </w:rPr>
        <w:t>{{</w:t>
      </w:r>
      <w:proofErr w:type="spellStart"/>
      <w:r w:rsidR="002E281F">
        <w:rPr>
          <w:rFonts w:cs="Calibri"/>
        </w:rPr>
        <w:t>Extraction_date</w:t>
      </w:r>
      <w:proofErr w:type="spellEnd"/>
      <w:r w:rsidR="0031396A">
        <w:rPr>
          <w:rFonts w:cs="Calibri"/>
        </w:rPr>
        <w:t>}}</w:t>
      </w:r>
      <w:r w:rsidRPr="00255090">
        <w:rPr>
          <w:rFonts w:cs="Calibri"/>
        </w:rPr>
        <w:t xml:space="preserve">, the actual unique headcount is </w:t>
      </w:r>
      <w:r w:rsidR="0031396A">
        <w:rPr>
          <w:rFonts w:cs="Calibri"/>
        </w:rPr>
        <w:t>{{</w:t>
      </w:r>
      <w:r w:rsidR="005F784D" w:rsidRPr="00E00DD0">
        <w:rPr>
          <w:rFonts w:cs="Calibri"/>
        </w:rPr>
        <w:t>Enrolment_term_year_</w:t>
      </w:r>
      <w:r w:rsidR="005F784D">
        <w:rPr>
          <w:rFonts w:cs="Calibri"/>
        </w:rPr>
        <w:t>1_Apprenticeship_UHC</w:t>
      </w:r>
      <w:r w:rsidR="0031396A"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>{{a_an_</w:t>
      </w:r>
      <w:r w:rsidR="00E61662">
        <w:rPr>
          <w:rFonts w:cs="Calibri"/>
        </w:rPr>
        <w:t>6</w:t>
      </w:r>
      <w:r w:rsidR="004D39D5">
        <w:rPr>
          <w:rFonts w:cs="Calibri"/>
        </w:rPr>
        <w:t>}}</w:t>
      </w:r>
      <w:r w:rsidRPr="00255090">
        <w:rPr>
          <w:rFonts w:cs="Calibri"/>
        </w:rPr>
        <w:t xml:space="preserve"> </w:t>
      </w:r>
      <w:r w:rsidR="0031396A">
        <w:rPr>
          <w:rFonts w:cs="Calibri"/>
        </w:rPr>
        <w:t>{{</w:t>
      </w:r>
      <w:r w:rsidR="00E85D23" w:rsidRPr="00E00DD0">
        <w:rPr>
          <w:rFonts w:cs="Calibri"/>
        </w:rPr>
        <w:t>Enrolment_term_year_</w:t>
      </w:r>
      <w:r w:rsidR="00E85D23">
        <w:rPr>
          <w:rFonts w:cs="Calibri"/>
        </w:rPr>
        <w:t>1_Apprenticeship_</w:t>
      </w:r>
      <w:r w:rsidR="00CD06BE">
        <w:rPr>
          <w:rFonts w:cs="Calibri"/>
        </w:rPr>
        <w:t>UHC_</w:t>
      </w:r>
      <w:r w:rsidR="00E85D23">
        <w:rPr>
          <w:rFonts w:cs="Calibri"/>
        </w:rPr>
        <w:t>percentage_number</w:t>
      </w:r>
      <w:r w:rsidR="0031396A">
        <w:rPr>
          <w:rFonts w:cs="Calibri"/>
        </w:rPr>
        <w:t>}}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>{{surpass</w:t>
      </w:r>
      <w:r w:rsidR="00C94521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6</w:t>
      </w:r>
      <w:r w:rsidR="00C94521"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The following </w:t>
      </w:r>
      <w:r w:rsidR="009002E8">
        <w:rPr>
          <w:rFonts w:cs="Calibri"/>
        </w:rPr>
        <w:t>p</w:t>
      </w:r>
      <w:r w:rsidRPr="00255090">
        <w:rPr>
          <w:rFonts w:cs="Calibri"/>
        </w:rPr>
        <w:t xml:space="preserve">rograms have achieved or surpassed their projection: </w:t>
      </w:r>
    </w:p>
    <w:p w14:paraId="4923D0D0" w14:textId="788C95E1" w:rsidR="00453F7F" w:rsidRDefault="00943B01" w:rsidP="00943B01">
      <w:pPr>
        <w:pStyle w:val="ListParagraph"/>
        <w:ind w:left="1440"/>
        <w:rPr>
          <w:rFonts w:cs="Calibri"/>
        </w:rPr>
      </w:pPr>
      <w:r>
        <w:rPr>
          <w:rFonts w:cs="Calibri"/>
        </w:rPr>
        <w:t>{{</w:t>
      </w:r>
      <w:r w:rsidR="00E85D23" w:rsidRPr="00E00DD0">
        <w:rPr>
          <w:rFonts w:cs="Calibri"/>
        </w:rPr>
        <w:t>Enrolment_term_year_</w:t>
      </w:r>
      <w:r w:rsidR="00E85D23">
        <w:rPr>
          <w:rFonts w:cs="Calibri"/>
        </w:rPr>
        <w:t>1_Apprenticeship_bullet_point</w:t>
      </w:r>
      <w:r w:rsidR="003363F8">
        <w:rPr>
          <w:rFonts w:cs="Calibri"/>
        </w:rPr>
        <w:t>_programs</w:t>
      </w:r>
      <w:r>
        <w:rPr>
          <w:rFonts w:cs="Calibri"/>
        </w:rPr>
        <w:t>}}</w:t>
      </w:r>
    </w:p>
    <w:p w14:paraId="672526DF" w14:textId="77777777" w:rsidR="00943B01" w:rsidRDefault="00943B01" w:rsidP="00453F7F">
      <w:pPr>
        <w:pStyle w:val="ListParagraph"/>
        <w:rPr>
          <w:rFonts w:cs="Calibri"/>
        </w:rPr>
      </w:pPr>
    </w:p>
    <w:p w14:paraId="564F1BED" w14:textId="6AA3F792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for </w:t>
      </w:r>
      <w:r w:rsidR="009002E8">
        <w:rPr>
          <w:rFonts w:cs="Calibri"/>
        </w:rPr>
        <w:t>{{</w:t>
      </w:r>
      <w:r w:rsidR="00BA6090" w:rsidRPr="00E00DD0">
        <w:rPr>
          <w:rFonts w:cs="Calibri"/>
        </w:rPr>
        <w:t>Enrolment_term_year_</w:t>
      </w:r>
      <w:r w:rsidR="00BA6090">
        <w:rPr>
          <w:rFonts w:cs="Calibri"/>
        </w:rPr>
        <w:t>2</w:t>
      </w:r>
      <w:r w:rsidR="009002E8">
        <w:rPr>
          <w:rFonts w:cs="Calibri"/>
        </w:rPr>
        <w:t>}}</w:t>
      </w:r>
      <w:r w:rsidRPr="00255090">
        <w:rPr>
          <w:rFonts w:cs="Calibri"/>
        </w:rPr>
        <w:t xml:space="preserve">, the projected unique headcount is </w:t>
      </w:r>
      <w:r w:rsidR="009002E8">
        <w:rPr>
          <w:rFonts w:cs="Calibri"/>
        </w:rPr>
        <w:t>{{</w:t>
      </w:r>
      <w:r w:rsidR="005F784D" w:rsidRPr="00E00DD0">
        <w:rPr>
          <w:rFonts w:cs="Calibri"/>
        </w:rPr>
        <w:t>Enrolment_term_year_</w:t>
      </w:r>
      <w:r w:rsidR="005F784D">
        <w:rPr>
          <w:rFonts w:cs="Calibri"/>
        </w:rPr>
        <w:t>2_Apprenticeship_</w:t>
      </w:r>
      <w:r w:rsidR="00C569B1">
        <w:rPr>
          <w:rFonts w:cs="Calibri"/>
        </w:rPr>
        <w:t>UHC_</w:t>
      </w:r>
      <w:r w:rsidR="005F784D">
        <w:rPr>
          <w:rFonts w:cs="Calibri"/>
        </w:rPr>
        <w:t>projection</w:t>
      </w:r>
      <w:r w:rsidR="009002E8">
        <w:rPr>
          <w:rFonts w:cs="Calibri"/>
        </w:rPr>
        <w:t>}}</w:t>
      </w:r>
      <w:r w:rsidRPr="00255090">
        <w:rPr>
          <w:rFonts w:cs="Calibri"/>
        </w:rPr>
        <w:t xml:space="preserve">, and as of </w:t>
      </w:r>
      <w:r w:rsidR="009002E8">
        <w:rPr>
          <w:rFonts w:cs="Calibri"/>
        </w:rPr>
        <w:t>{{</w:t>
      </w:r>
      <w:proofErr w:type="spellStart"/>
      <w:r w:rsidR="002E281F">
        <w:rPr>
          <w:rFonts w:cs="Calibri"/>
        </w:rPr>
        <w:t>Extraction_date</w:t>
      </w:r>
      <w:proofErr w:type="spellEnd"/>
      <w:r w:rsidR="009002E8">
        <w:rPr>
          <w:rFonts w:cs="Calibri"/>
        </w:rPr>
        <w:t>}}</w:t>
      </w:r>
      <w:r w:rsidRPr="00255090">
        <w:rPr>
          <w:rFonts w:cs="Calibri"/>
        </w:rPr>
        <w:t xml:space="preserve">, the actual unique headcount is </w:t>
      </w:r>
      <w:r w:rsidR="009002E8">
        <w:rPr>
          <w:rFonts w:cs="Calibri"/>
        </w:rPr>
        <w:t>{{</w:t>
      </w:r>
      <w:r w:rsidR="00751FAB" w:rsidRPr="00E00DD0">
        <w:rPr>
          <w:rFonts w:cs="Calibri"/>
        </w:rPr>
        <w:t>Enrolment_term_year_</w:t>
      </w:r>
      <w:r w:rsidR="00751FAB">
        <w:rPr>
          <w:rFonts w:cs="Calibri"/>
        </w:rPr>
        <w:t>2_Apprenticeship_UHC</w:t>
      </w:r>
      <w:r w:rsidR="009002E8"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>{{a_an_</w:t>
      </w:r>
      <w:r w:rsidR="00E61662">
        <w:rPr>
          <w:rFonts w:cs="Calibri"/>
        </w:rPr>
        <w:t>7</w:t>
      </w:r>
      <w:r w:rsidR="004D39D5">
        <w:rPr>
          <w:rFonts w:cs="Calibri"/>
        </w:rPr>
        <w:t>}}</w:t>
      </w:r>
      <w:r w:rsidRPr="00255090">
        <w:rPr>
          <w:rFonts w:cs="Calibri"/>
        </w:rPr>
        <w:t xml:space="preserve"> </w:t>
      </w:r>
      <w:r w:rsidR="009002E8">
        <w:rPr>
          <w:rFonts w:cs="Calibri"/>
        </w:rPr>
        <w:t>{{</w:t>
      </w:r>
      <w:r w:rsidR="00E85D23" w:rsidRPr="00E00DD0">
        <w:rPr>
          <w:rFonts w:cs="Calibri"/>
        </w:rPr>
        <w:t>Enrolment_term_year_</w:t>
      </w:r>
      <w:r w:rsidR="00E85D23">
        <w:rPr>
          <w:rFonts w:cs="Calibri"/>
        </w:rPr>
        <w:t>2_Apprenticeship_</w:t>
      </w:r>
      <w:r w:rsidR="00CD06BE">
        <w:rPr>
          <w:rFonts w:cs="Calibri"/>
        </w:rPr>
        <w:t>UHC_</w:t>
      </w:r>
      <w:r w:rsidR="00E85D23">
        <w:rPr>
          <w:rFonts w:cs="Calibri"/>
        </w:rPr>
        <w:t>percentage_number</w:t>
      </w:r>
      <w:r w:rsidR="009002E8">
        <w:rPr>
          <w:rFonts w:cs="Calibri"/>
        </w:rPr>
        <w:t>}}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>{{surpass</w:t>
      </w:r>
      <w:r w:rsidR="00C94521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7</w:t>
      </w:r>
      <w:r w:rsidR="00C94521"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The following Programs have achieved or surpassed their projection: </w:t>
      </w:r>
    </w:p>
    <w:p w14:paraId="4E61208C" w14:textId="05451FF0" w:rsidR="00B6183E" w:rsidRDefault="00480600" w:rsidP="00095908">
      <w:pPr>
        <w:pStyle w:val="ListParagraph"/>
        <w:ind w:left="1440"/>
        <w:rPr>
          <w:rFonts w:cs="Calibri"/>
        </w:rPr>
      </w:pPr>
      <w:r>
        <w:rPr>
          <w:rFonts w:cs="Calibri"/>
        </w:rPr>
        <w:t>{{</w:t>
      </w:r>
      <w:r w:rsidR="003363F8" w:rsidRPr="00E00DD0">
        <w:rPr>
          <w:rFonts w:cs="Calibri"/>
        </w:rPr>
        <w:t>Enrolment_term_year_</w:t>
      </w:r>
      <w:r w:rsidR="003363F8">
        <w:rPr>
          <w:rFonts w:cs="Calibri"/>
        </w:rPr>
        <w:t>2_Apprenticeship_bullet_point_programs</w:t>
      </w:r>
      <w:r>
        <w:rPr>
          <w:rFonts w:cs="Calibri"/>
        </w:rPr>
        <w:t>}}</w:t>
      </w:r>
    </w:p>
    <w:p w14:paraId="01731AB4" w14:textId="77777777" w:rsidR="00480600" w:rsidRPr="00255090" w:rsidRDefault="00480600" w:rsidP="00095908">
      <w:pPr>
        <w:pStyle w:val="ListParagraph"/>
        <w:ind w:left="1440"/>
        <w:rPr>
          <w:rFonts w:cs="Calibri"/>
        </w:rPr>
      </w:pPr>
    </w:p>
    <w:p w14:paraId="7F2A8434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International Students</w:t>
      </w:r>
    </w:p>
    <w:p w14:paraId="1D1ECDEE" w14:textId="145F5C24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9002E8">
        <w:rPr>
          <w:rFonts w:cs="Calibri"/>
        </w:rPr>
        <w:t>{{</w:t>
      </w:r>
      <w:proofErr w:type="spellStart"/>
      <w:r w:rsidR="002E281F">
        <w:rPr>
          <w:rFonts w:cs="Calibri"/>
        </w:rPr>
        <w:t>Extraction_date</w:t>
      </w:r>
      <w:proofErr w:type="spellEnd"/>
      <w:r w:rsidR="009002E8">
        <w:rPr>
          <w:rFonts w:cs="Calibri"/>
        </w:rPr>
        <w:t>}}</w:t>
      </w:r>
      <w:r w:rsidRPr="00255090">
        <w:rPr>
          <w:rFonts w:cs="Calibri"/>
        </w:rPr>
        <w:t xml:space="preserve">, there are </w:t>
      </w:r>
      <w:r w:rsidR="009002E8">
        <w:rPr>
          <w:rFonts w:cs="Calibri"/>
        </w:rPr>
        <w:t>{{</w:t>
      </w:r>
      <w:proofErr w:type="spellStart"/>
      <w:r w:rsidR="0090330D">
        <w:rPr>
          <w:rFonts w:cs="Calibri"/>
        </w:rPr>
        <w:t>Enrolment_International_UHC</w:t>
      </w:r>
      <w:proofErr w:type="spellEnd"/>
      <w:r w:rsidR="009002E8">
        <w:rPr>
          <w:rFonts w:cs="Calibri"/>
        </w:rPr>
        <w:t>}}</w:t>
      </w:r>
      <w:r w:rsidRPr="00255090">
        <w:rPr>
          <w:rFonts w:cs="Calibri"/>
        </w:rPr>
        <w:t xml:space="preserve"> unique international students with </w:t>
      </w:r>
      <w:r w:rsidR="00206E8F">
        <w:rPr>
          <w:rFonts w:cs="Calibri"/>
        </w:rPr>
        <w:t>a</w:t>
      </w:r>
      <w:r w:rsidR="000B5E94">
        <w:rPr>
          <w:rFonts w:cs="Calibri"/>
        </w:rPr>
        <w:t>n</w:t>
      </w:r>
      <w:r w:rsidR="00206E8F">
        <w:rPr>
          <w:rFonts w:cs="Calibri"/>
        </w:rPr>
        <w:t xml:space="preserve"> </w:t>
      </w:r>
      <w:r w:rsidRPr="00255090">
        <w:rPr>
          <w:rFonts w:cs="Calibri"/>
        </w:rPr>
        <w:t xml:space="preserve">FLE </w:t>
      </w:r>
      <w:r w:rsidR="00A73371">
        <w:rPr>
          <w:rFonts w:cs="Calibri"/>
        </w:rPr>
        <w:t xml:space="preserve">of </w:t>
      </w:r>
      <w:r w:rsidR="000B5E94">
        <w:rPr>
          <w:rFonts w:cs="Calibri"/>
        </w:rPr>
        <w:t>{{</w:t>
      </w:r>
      <w:proofErr w:type="spellStart"/>
      <w:r w:rsidR="0090330D">
        <w:rPr>
          <w:rFonts w:cs="Calibri"/>
        </w:rPr>
        <w:t>Enrolment_International_FLE</w:t>
      </w:r>
      <w:proofErr w:type="spellEnd"/>
      <w:r w:rsidR="000B5E94">
        <w:rPr>
          <w:rFonts w:cs="Calibri"/>
        </w:rPr>
        <w:t>}}</w:t>
      </w:r>
      <w:r w:rsidR="00A73371">
        <w:rPr>
          <w:rFonts w:cs="Calibri"/>
        </w:rPr>
        <w:t>,</w:t>
      </w:r>
      <w:r w:rsidR="000B5E94">
        <w:rPr>
          <w:rFonts w:cs="Calibri"/>
        </w:rPr>
        <w:t xml:space="preserve"> </w:t>
      </w:r>
      <w:r w:rsidRPr="00255090">
        <w:rPr>
          <w:rFonts w:cs="Calibri"/>
        </w:rPr>
        <w:t xml:space="preserve">with high enrolment numbers in </w:t>
      </w:r>
      <w:r w:rsidR="00A73371">
        <w:rPr>
          <w:rFonts w:cs="Calibri"/>
        </w:rPr>
        <w:t>{{</w:t>
      </w:r>
      <w:r w:rsidR="006B74C5">
        <w:rPr>
          <w:rFonts w:cs="Calibri"/>
        </w:rPr>
        <w:t>Enrolment_International_rank_1_program</w:t>
      </w:r>
      <w:r w:rsidR="00A73371">
        <w:rPr>
          <w:rFonts w:cs="Calibri"/>
        </w:rPr>
        <w:t>}}</w:t>
      </w:r>
      <w:r w:rsidRPr="00255090">
        <w:rPr>
          <w:rFonts w:cs="Calibri"/>
        </w:rPr>
        <w:t xml:space="preserve">. Increased numbers are visible in </w:t>
      </w:r>
      <w:r w:rsidR="00DE5588">
        <w:rPr>
          <w:rFonts w:cs="Calibri"/>
        </w:rPr>
        <w:t>{{</w:t>
      </w:r>
      <w:r w:rsidR="004037BF">
        <w:rPr>
          <w:rFonts w:cs="Calibri"/>
        </w:rPr>
        <w:t>Enrolment_International_rank_2_program</w:t>
      </w:r>
      <w:r w:rsidR="00DE5588">
        <w:rPr>
          <w:rFonts w:cs="Calibri"/>
        </w:rPr>
        <w:t>}}</w:t>
      </w:r>
      <w:r w:rsidRPr="00255090">
        <w:rPr>
          <w:rFonts w:cs="Calibri"/>
        </w:rPr>
        <w:t xml:space="preserve">, </w:t>
      </w:r>
      <w:r w:rsidR="00DE5588">
        <w:rPr>
          <w:rFonts w:cs="Calibri"/>
        </w:rPr>
        <w:t>{{</w:t>
      </w:r>
      <w:r w:rsidR="004037BF">
        <w:rPr>
          <w:rFonts w:cs="Calibri"/>
        </w:rPr>
        <w:t>Enrolment_International_rank_3_program</w:t>
      </w:r>
      <w:r w:rsidR="00DE5588">
        <w:rPr>
          <w:rFonts w:cs="Calibri"/>
        </w:rPr>
        <w:t>}}</w:t>
      </w:r>
      <w:r w:rsidRPr="00255090">
        <w:rPr>
          <w:rFonts w:cs="Calibri"/>
        </w:rPr>
        <w:t xml:space="preserve">, </w:t>
      </w:r>
      <w:r w:rsidR="00225071">
        <w:rPr>
          <w:rFonts w:cs="Calibri"/>
        </w:rPr>
        <w:t>{{</w:t>
      </w:r>
      <w:r w:rsidR="004037BF">
        <w:rPr>
          <w:rFonts w:cs="Calibri"/>
        </w:rPr>
        <w:t>Enrolment_International_rank_4_program</w:t>
      </w:r>
      <w:r w:rsidR="00225071">
        <w:rPr>
          <w:rFonts w:cs="Calibri"/>
        </w:rPr>
        <w:t xml:space="preserve">}}, </w:t>
      </w:r>
      <w:r w:rsidRPr="00255090">
        <w:rPr>
          <w:rFonts w:cs="Calibri"/>
        </w:rPr>
        <w:t>and</w:t>
      </w:r>
      <w:r w:rsidRPr="00255090">
        <w:t xml:space="preserve"> </w:t>
      </w:r>
      <w:r w:rsidR="00225071">
        <w:rPr>
          <w:rFonts w:cs="Calibri"/>
        </w:rPr>
        <w:t>{{</w:t>
      </w:r>
      <w:r w:rsidR="004037BF">
        <w:rPr>
          <w:rFonts w:cs="Calibri"/>
        </w:rPr>
        <w:t>Enrolment_International_rank_</w:t>
      </w:r>
      <w:r w:rsidR="008544C9">
        <w:rPr>
          <w:rFonts w:cs="Calibri"/>
        </w:rPr>
        <w:t>5</w:t>
      </w:r>
      <w:r w:rsidR="004037BF">
        <w:rPr>
          <w:rFonts w:cs="Calibri"/>
        </w:rPr>
        <w:t>_program</w:t>
      </w:r>
      <w:r w:rsidR="00225071">
        <w:rPr>
          <w:rFonts w:cs="Calibri"/>
        </w:rPr>
        <w:t>}}</w:t>
      </w:r>
      <w:r w:rsidRPr="00255090">
        <w:rPr>
          <w:rFonts w:cs="Calibri"/>
        </w:rPr>
        <w:t>.</w:t>
      </w:r>
    </w:p>
    <w:p w14:paraId="41CEF3DC" w14:textId="4A5F74BA" w:rsidR="007455E1" w:rsidRPr="00255090" w:rsidRDefault="00E21319" w:rsidP="00095908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C</w:t>
      </w:r>
      <w:r w:rsidR="00095908" w:rsidRPr="00255090">
        <w:rPr>
          <w:rFonts w:cs="Calibri"/>
        </w:rPr>
        <w:t xml:space="preserve">urrent International FLE represents </w:t>
      </w:r>
      <w:r w:rsidR="00225071">
        <w:rPr>
          <w:rFonts w:cs="Calibri"/>
        </w:rPr>
        <w:t>{{</w:t>
      </w:r>
      <w:proofErr w:type="spellStart"/>
      <w:r w:rsidR="00CD06BE">
        <w:rPr>
          <w:rFonts w:cs="Calibri"/>
        </w:rPr>
        <w:t>Enrolment_</w:t>
      </w:r>
      <w:r w:rsidR="005D4422">
        <w:rPr>
          <w:rFonts w:cs="Calibri"/>
        </w:rPr>
        <w:t>International_FLE_percentage_number</w:t>
      </w:r>
      <w:proofErr w:type="spellEnd"/>
      <w:r w:rsidR="00225071">
        <w:rPr>
          <w:rFonts w:cs="Calibri"/>
        </w:rPr>
        <w:t>}}</w:t>
      </w:r>
      <w:r w:rsidR="00095908" w:rsidRPr="00255090">
        <w:rPr>
          <w:rFonts w:cs="Calibri"/>
        </w:rPr>
        <w:t>% of the actual Keyano College total FLE.</w:t>
      </w:r>
    </w:p>
    <w:p w14:paraId="3B6E14F1" w14:textId="77777777" w:rsidR="00B00F02" w:rsidRPr="00255090" w:rsidRDefault="00B00F02" w:rsidP="00B00F02">
      <w:pPr>
        <w:pStyle w:val="ListParagraph"/>
        <w:rPr>
          <w:rFonts w:cs="Calibri"/>
          <w:highlight w:val="yellow"/>
        </w:rPr>
      </w:pPr>
    </w:p>
    <w:p w14:paraId="0926291C" w14:textId="77777777" w:rsidR="00095908" w:rsidRPr="00255090" w:rsidRDefault="00095908" w:rsidP="00095908">
      <w:pPr>
        <w:rPr>
          <w:rFonts w:ascii="Calibri" w:hAnsi="Calibri" w:cs="Calibri"/>
          <w:b/>
          <w:sz w:val="22"/>
          <w:szCs w:val="22"/>
          <w:u w:val="single"/>
        </w:rPr>
      </w:pPr>
      <w:r w:rsidRPr="00255090">
        <w:rPr>
          <w:rFonts w:ascii="Calibri" w:hAnsi="Calibri" w:cs="Calibri"/>
          <w:b/>
          <w:sz w:val="22"/>
          <w:szCs w:val="22"/>
          <w:u w:val="single"/>
        </w:rPr>
        <w:t>Indigenous Students</w:t>
      </w:r>
    </w:p>
    <w:p w14:paraId="1803DC8F" w14:textId="6EE099AC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225071">
        <w:rPr>
          <w:rFonts w:cs="Calibri"/>
        </w:rPr>
        <w:t>{{</w:t>
      </w:r>
      <w:proofErr w:type="spellStart"/>
      <w:r w:rsidR="002E281F">
        <w:rPr>
          <w:rFonts w:cs="Calibri"/>
        </w:rPr>
        <w:t>Extraction_date</w:t>
      </w:r>
      <w:proofErr w:type="spellEnd"/>
      <w:r w:rsidR="00225071">
        <w:rPr>
          <w:rFonts w:cs="Calibri"/>
        </w:rPr>
        <w:t>}}</w:t>
      </w:r>
      <w:r w:rsidRPr="00255090">
        <w:rPr>
          <w:rFonts w:cs="Calibri"/>
        </w:rPr>
        <w:t xml:space="preserve">, there are </w:t>
      </w:r>
      <w:r w:rsidR="00225071">
        <w:rPr>
          <w:rFonts w:cs="Calibri"/>
        </w:rPr>
        <w:t>{{</w:t>
      </w:r>
      <w:proofErr w:type="spellStart"/>
      <w:r w:rsidR="005D4422">
        <w:rPr>
          <w:rFonts w:cs="Calibri"/>
        </w:rPr>
        <w:t>Enrolment_Indigenous_UHC</w:t>
      </w:r>
      <w:proofErr w:type="spellEnd"/>
      <w:r w:rsidR="00225071">
        <w:rPr>
          <w:rFonts w:cs="Calibri"/>
        </w:rPr>
        <w:t>}}</w:t>
      </w:r>
      <w:r w:rsidRPr="00255090">
        <w:rPr>
          <w:rFonts w:cs="Calibri"/>
        </w:rPr>
        <w:t xml:space="preserve"> unique Indigenous students with </w:t>
      </w:r>
      <w:r w:rsidR="00225071">
        <w:rPr>
          <w:rFonts w:cs="Calibri"/>
        </w:rPr>
        <w:t xml:space="preserve">an </w:t>
      </w:r>
      <w:r w:rsidRPr="00255090">
        <w:rPr>
          <w:rFonts w:cs="Calibri"/>
        </w:rPr>
        <w:t xml:space="preserve">FLE </w:t>
      </w:r>
      <w:r w:rsidR="00225071">
        <w:rPr>
          <w:rFonts w:cs="Calibri"/>
        </w:rPr>
        <w:t>of {{</w:t>
      </w:r>
      <w:proofErr w:type="spellStart"/>
      <w:r w:rsidR="00AF6101">
        <w:rPr>
          <w:rFonts w:cs="Calibri"/>
        </w:rPr>
        <w:t>Enrolment_Indigenous_FLE</w:t>
      </w:r>
      <w:proofErr w:type="spellEnd"/>
      <w:r w:rsidR="00225071">
        <w:rPr>
          <w:rFonts w:cs="Calibri"/>
        </w:rPr>
        <w:t xml:space="preserve">}}, </w:t>
      </w:r>
      <w:r w:rsidRPr="00255090">
        <w:rPr>
          <w:rFonts w:cs="Calibri"/>
        </w:rPr>
        <w:t xml:space="preserve">with high enrolment in </w:t>
      </w:r>
      <w:r w:rsidR="00225071">
        <w:rPr>
          <w:rFonts w:cs="Calibri"/>
        </w:rPr>
        <w:t>{{</w:t>
      </w:r>
      <w:r w:rsidR="00AF6101">
        <w:rPr>
          <w:rFonts w:cs="Calibri"/>
        </w:rPr>
        <w:t>Enrolment_Indigenous_rank_1_program</w:t>
      </w:r>
      <w:r w:rsidR="00225071">
        <w:rPr>
          <w:rFonts w:cs="Calibri"/>
        </w:rPr>
        <w:t>}}</w:t>
      </w:r>
      <w:r w:rsidRPr="00255090">
        <w:rPr>
          <w:rFonts w:cs="Calibri"/>
        </w:rPr>
        <w:t>.</w:t>
      </w:r>
    </w:p>
    <w:p w14:paraId="67311511" w14:textId="501E5716" w:rsidR="00CE4FE9" w:rsidRPr="00255090" w:rsidRDefault="00095908" w:rsidP="00B00F0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Current Indigenous FLE represents </w:t>
      </w:r>
      <w:r w:rsidR="00E21319">
        <w:rPr>
          <w:rFonts w:cs="Calibri"/>
        </w:rPr>
        <w:t>{{</w:t>
      </w:r>
      <w:proofErr w:type="spellStart"/>
      <w:r w:rsidR="002145A7">
        <w:rPr>
          <w:rFonts w:cs="Calibri"/>
        </w:rPr>
        <w:t>Enrolment_In</w:t>
      </w:r>
      <w:r w:rsidR="00B10A24">
        <w:rPr>
          <w:rFonts w:cs="Calibri"/>
        </w:rPr>
        <w:t>digenous</w:t>
      </w:r>
      <w:r w:rsidR="002145A7">
        <w:rPr>
          <w:rFonts w:cs="Calibri"/>
        </w:rPr>
        <w:t>_FLE_percentage_number</w:t>
      </w:r>
      <w:proofErr w:type="spellEnd"/>
      <w:r w:rsidR="00E21319">
        <w:rPr>
          <w:rFonts w:cs="Calibri"/>
        </w:rPr>
        <w:t>}}</w:t>
      </w:r>
      <w:r w:rsidRPr="00255090">
        <w:rPr>
          <w:rFonts w:cs="Calibri"/>
        </w:rPr>
        <w:t>% of the actual Keyano College total FLE.</w:t>
      </w:r>
    </w:p>
    <w:sectPr w:rsidR="00CE4FE9" w:rsidRPr="00255090" w:rsidSect="00D57D8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709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AAC56" w14:textId="77777777" w:rsidR="00D77669" w:rsidRDefault="00D77669">
      <w:r>
        <w:separator/>
      </w:r>
    </w:p>
  </w:endnote>
  <w:endnote w:type="continuationSeparator" w:id="0">
    <w:p w14:paraId="53957FB3" w14:textId="77777777" w:rsidR="00D77669" w:rsidRDefault="00D776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FE580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06844F26" w14:textId="77777777" w:rsidR="003301D0" w:rsidRDefault="003301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C734F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1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78906A7F" w14:textId="77777777" w:rsidR="003301D0" w:rsidRDefault="003301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48C6A7" w14:textId="77777777" w:rsidR="00D77669" w:rsidRDefault="00D77669">
      <w:r>
        <w:separator/>
      </w:r>
    </w:p>
  </w:footnote>
  <w:footnote w:type="continuationSeparator" w:id="0">
    <w:p w14:paraId="5D8FDC9E" w14:textId="77777777" w:rsidR="00D77669" w:rsidRDefault="00D776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8DF4" w14:textId="77777777" w:rsidR="001C2CA8" w:rsidRPr="00ED2A5F" w:rsidRDefault="003301D0" w:rsidP="003301D0">
    <w:pPr>
      <w:tabs>
        <w:tab w:val="right" w:pos="8820"/>
      </w:tabs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noProof/>
        <w:sz w:val="20"/>
        <w:szCs w:val="20"/>
      </w:rPr>
      <w:t xml:space="preserve">Keyano College </w:t>
    </w:r>
    <w:r w:rsidR="001C2CA8" w:rsidRPr="00ED2A5F">
      <w:rPr>
        <w:rFonts w:ascii="Calibri" w:hAnsi="Calibri" w:cs="Calibri"/>
        <w:noProof/>
        <w:sz w:val="20"/>
        <w:szCs w:val="20"/>
      </w:rPr>
      <w:t>Briefing Note</w:t>
    </w:r>
  </w:p>
  <w:p w14:paraId="476491DF" w14:textId="77777777" w:rsidR="003301D0" w:rsidRPr="00ED2A5F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>Title:</w:t>
    </w:r>
    <w:r w:rsidR="00056337" w:rsidRPr="00ED2A5F">
      <w:rPr>
        <w:rFonts w:ascii="Calibri" w:hAnsi="Calibri" w:cs="Calibri"/>
        <w:sz w:val="20"/>
        <w:szCs w:val="20"/>
      </w:rPr>
      <w:t xml:space="preserve"> </w:t>
    </w:r>
    <w:r w:rsidR="005D2E7A" w:rsidRPr="005D2E7A">
      <w:rPr>
        <w:rFonts w:ascii="Calibri" w:hAnsi="Calibri" w:cs="Calibri"/>
        <w:sz w:val="20"/>
        <w:szCs w:val="20"/>
      </w:rPr>
      <w:t>Keyano College KPI Update</w:t>
    </w:r>
  </w:p>
  <w:p w14:paraId="783CF5BE" w14:textId="145BBC5F" w:rsidR="00C6432B" w:rsidRPr="00D01E28" w:rsidRDefault="003301D0">
    <w:pPr>
      <w:pStyle w:val="Header"/>
      <w:rPr>
        <w:rFonts w:ascii="Calibri" w:hAnsi="Calibri" w:cs="Calibri"/>
        <w:sz w:val="20"/>
        <w:szCs w:val="20"/>
      </w:rPr>
    </w:pPr>
    <w:r w:rsidRPr="00D01E28">
      <w:rPr>
        <w:rFonts w:ascii="Calibri" w:hAnsi="Calibri" w:cs="Calibri"/>
        <w:sz w:val="20"/>
        <w:szCs w:val="20"/>
      </w:rPr>
      <w:t xml:space="preserve">Date: </w:t>
    </w:r>
    <w:r w:rsidR="00ED0383" w:rsidRPr="00D01E28">
      <w:rPr>
        <w:rFonts w:ascii="Calibri" w:hAnsi="Calibri" w:cs="Calibri"/>
        <w:sz w:val="20"/>
        <w:szCs w:val="20"/>
      </w:rPr>
      <w:t>{</w:t>
    </w:r>
    <w:r w:rsidR="00417858" w:rsidRPr="00D01E28">
      <w:rPr>
        <w:rFonts w:ascii="Calibri" w:hAnsi="Calibri" w:cs="Calibri"/>
        <w:sz w:val="20"/>
        <w:szCs w:val="20"/>
      </w:rPr>
      <w:t>{</w:t>
    </w:r>
    <w:proofErr w:type="spellStart"/>
    <w:r w:rsidR="00ED0383" w:rsidRPr="00D01E28">
      <w:rPr>
        <w:rFonts w:ascii="Calibri" w:hAnsi="Calibri" w:cs="Calibri"/>
        <w:sz w:val="20"/>
        <w:szCs w:val="20"/>
      </w:rPr>
      <w:t>Date_prepared</w:t>
    </w:r>
    <w:proofErr w:type="spellEnd"/>
    <w:r w:rsidR="00417858" w:rsidRPr="00D01E28">
      <w:rPr>
        <w:rFonts w:ascii="Calibri" w:hAnsi="Calibri" w:cs="Calibri"/>
        <w:sz w:val="20"/>
        <w:szCs w:val="20"/>
      </w:rPr>
      <w:t>}</w:t>
    </w:r>
    <w:r w:rsidR="00ED0383" w:rsidRPr="00D01E28">
      <w:rPr>
        <w:rFonts w:ascii="Calibri" w:hAnsi="Calibri" w:cs="Calibri"/>
        <w:sz w:val="20"/>
        <w:szCs w:val="20"/>
      </w:rPr>
      <w:t>}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2B5D" w14:textId="77777777" w:rsidR="00B122D4" w:rsidRDefault="00B10A24" w:rsidP="00B122D4">
    <w:pPr>
      <w:jc w:val="right"/>
      <w:rPr>
        <w:noProof/>
      </w:rPr>
    </w:pPr>
    <w:r>
      <w:rPr>
        <w:noProof/>
      </w:rPr>
      <w:pict w14:anchorId="4F42D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5" type="#_x0000_t75" alt="http://connect.keyano.ca/marketing_and_communications/Marketing%20files/KC_logo_Horz_NoSlogan.jpg" style="position:absolute;left:0;text-align:left;margin-left:-3.1pt;margin-top:12.3pt;width:174.3pt;height:53.7pt;z-index:251657728;visibility:visible">
          <v:imagedata r:id="rId1" o:title="KC_logo_Horz_NoSlogan"/>
          <w10:wrap type="square"/>
        </v:shape>
      </w:pict>
    </w:r>
    <w:r w:rsidR="00B122D4">
      <w:rPr>
        <w:noProof/>
      </w:rPr>
      <w:tab/>
    </w:r>
  </w:p>
  <w:p w14:paraId="5A027D4E" w14:textId="77777777" w:rsidR="008B2F49" w:rsidRDefault="008B2F49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</w:p>
  <w:p w14:paraId="2C8DF01B" w14:textId="77777777" w:rsidR="00B122D4" w:rsidRDefault="00B122D4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  <w:r w:rsidRPr="00B1450B">
      <w:rPr>
        <w:rFonts w:ascii="Arial" w:hAnsi="Arial" w:cs="Arial"/>
        <w:b/>
        <w:noProof/>
        <w:color w:val="003358"/>
        <w:sz w:val="32"/>
        <w:szCs w:val="32"/>
      </w:rPr>
      <w:t>Briefing Note</w:t>
    </w:r>
  </w:p>
  <w:p w14:paraId="5C40FC52" w14:textId="77777777" w:rsidR="008B2F49" w:rsidRPr="00B1450B" w:rsidRDefault="008B2F49" w:rsidP="00B122D4">
    <w:pPr>
      <w:jc w:val="right"/>
    </w:pPr>
  </w:p>
  <w:p w14:paraId="441CBEB0" w14:textId="77777777" w:rsidR="00B122D4" w:rsidRDefault="00B122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448FA"/>
    <w:multiLevelType w:val="hybridMultilevel"/>
    <w:tmpl w:val="C8CCD1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A5650"/>
    <w:multiLevelType w:val="hybridMultilevel"/>
    <w:tmpl w:val="E88E4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FF6363"/>
    <w:multiLevelType w:val="hybridMultilevel"/>
    <w:tmpl w:val="0E32EC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A66682"/>
    <w:multiLevelType w:val="hybridMultilevel"/>
    <w:tmpl w:val="525C12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B34CF"/>
    <w:multiLevelType w:val="hybridMultilevel"/>
    <w:tmpl w:val="515CB356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465C12"/>
    <w:multiLevelType w:val="hybridMultilevel"/>
    <w:tmpl w:val="CA8605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7113EF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B380F09"/>
    <w:multiLevelType w:val="hybridMultilevel"/>
    <w:tmpl w:val="E78453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425F66"/>
    <w:multiLevelType w:val="hybridMultilevel"/>
    <w:tmpl w:val="2ABE1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00113D"/>
    <w:multiLevelType w:val="hybridMultilevel"/>
    <w:tmpl w:val="06261D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08651A"/>
    <w:multiLevelType w:val="hybridMultilevel"/>
    <w:tmpl w:val="11427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DFE25AF"/>
    <w:multiLevelType w:val="hybridMultilevel"/>
    <w:tmpl w:val="C55E21EE"/>
    <w:lvl w:ilvl="0" w:tplc="15965A9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64BB3777"/>
    <w:multiLevelType w:val="hybridMultilevel"/>
    <w:tmpl w:val="06EAB34E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3" w15:restartNumberingAfterBreak="0">
    <w:nsid w:val="6D7B5BB1"/>
    <w:multiLevelType w:val="hybridMultilevel"/>
    <w:tmpl w:val="A35EE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29803D0"/>
    <w:multiLevelType w:val="hybridMultilevel"/>
    <w:tmpl w:val="D084D7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609888">
    <w:abstractNumId w:val="12"/>
  </w:num>
  <w:num w:numId="2" w16cid:durableId="1959023016">
    <w:abstractNumId w:val="0"/>
  </w:num>
  <w:num w:numId="3" w16cid:durableId="1911621844">
    <w:abstractNumId w:val="5"/>
  </w:num>
  <w:num w:numId="4" w16cid:durableId="1422216291">
    <w:abstractNumId w:val="2"/>
  </w:num>
  <w:num w:numId="5" w16cid:durableId="1110780963">
    <w:abstractNumId w:val="10"/>
  </w:num>
  <w:num w:numId="6" w16cid:durableId="116729548">
    <w:abstractNumId w:val="1"/>
  </w:num>
  <w:num w:numId="7" w16cid:durableId="183203977">
    <w:abstractNumId w:val="13"/>
  </w:num>
  <w:num w:numId="8" w16cid:durableId="1960188377">
    <w:abstractNumId w:val="7"/>
  </w:num>
  <w:num w:numId="9" w16cid:durableId="1108508521">
    <w:abstractNumId w:val="11"/>
  </w:num>
  <w:num w:numId="10" w16cid:durableId="958730865">
    <w:abstractNumId w:val="8"/>
  </w:num>
  <w:num w:numId="11" w16cid:durableId="965548937">
    <w:abstractNumId w:val="6"/>
  </w:num>
  <w:num w:numId="12" w16cid:durableId="385882226">
    <w:abstractNumId w:val="14"/>
  </w:num>
  <w:num w:numId="13" w16cid:durableId="356155077">
    <w:abstractNumId w:val="3"/>
  </w:num>
  <w:num w:numId="14" w16cid:durableId="548110277">
    <w:abstractNumId w:val="9"/>
  </w:num>
  <w:num w:numId="15" w16cid:durableId="20414702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sDQ1MrIwNzAxsTRQ0lEKTi0uzszPAykwtagFAMS2nfstAAAA"/>
  </w:docVars>
  <w:rsids>
    <w:rsidRoot w:val="006F317B"/>
    <w:rsid w:val="0000028F"/>
    <w:rsid w:val="00000342"/>
    <w:rsid w:val="00003246"/>
    <w:rsid w:val="00003CBC"/>
    <w:rsid w:val="00005CCB"/>
    <w:rsid w:val="00007C33"/>
    <w:rsid w:val="00007C82"/>
    <w:rsid w:val="00011C3F"/>
    <w:rsid w:val="00012CF9"/>
    <w:rsid w:val="000131C5"/>
    <w:rsid w:val="0001339C"/>
    <w:rsid w:val="00013566"/>
    <w:rsid w:val="00017E17"/>
    <w:rsid w:val="00021EFB"/>
    <w:rsid w:val="00022CD0"/>
    <w:rsid w:val="0002405A"/>
    <w:rsid w:val="00024540"/>
    <w:rsid w:val="00024ED2"/>
    <w:rsid w:val="00025807"/>
    <w:rsid w:val="0003098E"/>
    <w:rsid w:val="000320F2"/>
    <w:rsid w:val="000326AE"/>
    <w:rsid w:val="00033920"/>
    <w:rsid w:val="00033F93"/>
    <w:rsid w:val="00035F49"/>
    <w:rsid w:val="00036DA1"/>
    <w:rsid w:val="000375FB"/>
    <w:rsid w:val="00042BC8"/>
    <w:rsid w:val="00042F66"/>
    <w:rsid w:val="00043A72"/>
    <w:rsid w:val="00045E30"/>
    <w:rsid w:val="00046414"/>
    <w:rsid w:val="00047012"/>
    <w:rsid w:val="000500BC"/>
    <w:rsid w:val="000500E1"/>
    <w:rsid w:val="00051324"/>
    <w:rsid w:val="00052CA0"/>
    <w:rsid w:val="00052DBE"/>
    <w:rsid w:val="00054064"/>
    <w:rsid w:val="00054426"/>
    <w:rsid w:val="00056337"/>
    <w:rsid w:val="00061391"/>
    <w:rsid w:val="00067705"/>
    <w:rsid w:val="00070629"/>
    <w:rsid w:val="00071254"/>
    <w:rsid w:val="00073258"/>
    <w:rsid w:val="000739A3"/>
    <w:rsid w:val="0007533C"/>
    <w:rsid w:val="000766C9"/>
    <w:rsid w:val="000804F2"/>
    <w:rsid w:val="000814B2"/>
    <w:rsid w:val="00085515"/>
    <w:rsid w:val="00086948"/>
    <w:rsid w:val="00086EC0"/>
    <w:rsid w:val="00086FC5"/>
    <w:rsid w:val="000871F2"/>
    <w:rsid w:val="00092284"/>
    <w:rsid w:val="00092FD0"/>
    <w:rsid w:val="000949BC"/>
    <w:rsid w:val="000951CE"/>
    <w:rsid w:val="00095908"/>
    <w:rsid w:val="000971A5"/>
    <w:rsid w:val="000A06A9"/>
    <w:rsid w:val="000A3E19"/>
    <w:rsid w:val="000A4B48"/>
    <w:rsid w:val="000A60E3"/>
    <w:rsid w:val="000A71FE"/>
    <w:rsid w:val="000B09B5"/>
    <w:rsid w:val="000B176A"/>
    <w:rsid w:val="000B261D"/>
    <w:rsid w:val="000B585F"/>
    <w:rsid w:val="000B5E94"/>
    <w:rsid w:val="000B65C0"/>
    <w:rsid w:val="000B6CF2"/>
    <w:rsid w:val="000C116A"/>
    <w:rsid w:val="000C136B"/>
    <w:rsid w:val="000C419B"/>
    <w:rsid w:val="000C503D"/>
    <w:rsid w:val="000C6886"/>
    <w:rsid w:val="000C79F4"/>
    <w:rsid w:val="000C7FA7"/>
    <w:rsid w:val="000D0A1A"/>
    <w:rsid w:val="000D2B8F"/>
    <w:rsid w:val="000D34D3"/>
    <w:rsid w:val="000D5196"/>
    <w:rsid w:val="000D579E"/>
    <w:rsid w:val="000D57A1"/>
    <w:rsid w:val="000D62F6"/>
    <w:rsid w:val="000D70FE"/>
    <w:rsid w:val="000D73C2"/>
    <w:rsid w:val="000D7B30"/>
    <w:rsid w:val="000E0563"/>
    <w:rsid w:val="000E2263"/>
    <w:rsid w:val="000E4BFA"/>
    <w:rsid w:val="000E5254"/>
    <w:rsid w:val="000E5D04"/>
    <w:rsid w:val="000E6807"/>
    <w:rsid w:val="000E6D53"/>
    <w:rsid w:val="000E6DF5"/>
    <w:rsid w:val="000E7162"/>
    <w:rsid w:val="000F258F"/>
    <w:rsid w:val="000F2A4B"/>
    <w:rsid w:val="000F4A35"/>
    <w:rsid w:val="000F4CFB"/>
    <w:rsid w:val="000F4F6F"/>
    <w:rsid w:val="000F554B"/>
    <w:rsid w:val="000F659E"/>
    <w:rsid w:val="000F6BB2"/>
    <w:rsid w:val="001002F7"/>
    <w:rsid w:val="00101C21"/>
    <w:rsid w:val="00102248"/>
    <w:rsid w:val="0010277A"/>
    <w:rsid w:val="00102C6F"/>
    <w:rsid w:val="001049A4"/>
    <w:rsid w:val="00107294"/>
    <w:rsid w:val="00110981"/>
    <w:rsid w:val="00114456"/>
    <w:rsid w:val="00114B9B"/>
    <w:rsid w:val="001154E8"/>
    <w:rsid w:val="00115EDA"/>
    <w:rsid w:val="00123C86"/>
    <w:rsid w:val="00126385"/>
    <w:rsid w:val="00126789"/>
    <w:rsid w:val="00130221"/>
    <w:rsid w:val="00131335"/>
    <w:rsid w:val="001328F1"/>
    <w:rsid w:val="001353A5"/>
    <w:rsid w:val="0013558B"/>
    <w:rsid w:val="00137B76"/>
    <w:rsid w:val="001410E3"/>
    <w:rsid w:val="00142EE6"/>
    <w:rsid w:val="001431BB"/>
    <w:rsid w:val="00143A85"/>
    <w:rsid w:val="001458A4"/>
    <w:rsid w:val="0014751F"/>
    <w:rsid w:val="001477C3"/>
    <w:rsid w:val="001505B3"/>
    <w:rsid w:val="0016089D"/>
    <w:rsid w:val="0016177C"/>
    <w:rsid w:val="0016294A"/>
    <w:rsid w:val="0016430F"/>
    <w:rsid w:val="0016442D"/>
    <w:rsid w:val="0016497F"/>
    <w:rsid w:val="00167C44"/>
    <w:rsid w:val="00172961"/>
    <w:rsid w:val="001779E8"/>
    <w:rsid w:val="0018036D"/>
    <w:rsid w:val="001811E8"/>
    <w:rsid w:val="00182175"/>
    <w:rsid w:val="00185398"/>
    <w:rsid w:val="0018584E"/>
    <w:rsid w:val="0019065A"/>
    <w:rsid w:val="00191789"/>
    <w:rsid w:val="00193663"/>
    <w:rsid w:val="00193B4A"/>
    <w:rsid w:val="00193D59"/>
    <w:rsid w:val="0019478D"/>
    <w:rsid w:val="00195608"/>
    <w:rsid w:val="001962A5"/>
    <w:rsid w:val="001A27D4"/>
    <w:rsid w:val="001A283E"/>
    <w:rsid w:val="001A356D"/>
    <w:rsid w:val="001A3DA9"/>
    <w:rsid w:val="001A4AA0"/>
    <w:rsid w:val="001A5FCD"/>
    <w:rsid w:val="001A612E"/>
    <w:rsid w:val="001B089A"/>
    <w:rsid w:val="001B0A90"/>
    <w:rsid w:val="001B22E6"/>
    <w:rsid w:val="001B41C0"/>
    <w:rsid w:val="001B7B97"/>
    <w:rsid w:val="001C0074"/>
    <w:rsid w:val="001C2CA8"/>
    <w:rsid w:val="001D0DA8"/>
    <w:rsid w:val="001D2A83"/>
    <w:rsid w:val="001D4E63"/>
    <w:rsid w:val="001D76C4"/>
    <w:rsid w:val="001E1270"/>
    <w:rsid w:val="001E3182"/>
    <w:rsid w:val="001E498A"/>
    <w:rsid w:val="001E60F2"/>
    <w:rsid w:val="002051AB"/>
    <w:rsid w:val="00206E8F"/>
    <w:rsid w:val="00206FB4"/>
    <w:rsid w:val="002078C5"/>
    <w:rsid w:val="002104E8"/>
    <w:rsid w:val="00213903"/>
    <w:rsid w:val="00213A59"/>
    <w:rsid w:val="00213B78"/>
    <w:rsid w:val="002145A7"/>
    <w:rsid w:val="0021562A"/>
    <w:rsid w:val="00216AA0"/>
    <w:rsid w:val="00220606"/>
    <w:rsid w:val="0022172C"/>
    <w:rsid w:val="00221AE8"/>
    <w:rsid w:val="00223034"/>
    <w:rsid w:val="002239DE"/>
    <w:rsid w:val="00225071"/>
    <w:rsid w:val="00227D81"/>
    <w:rsid w:val="002308C4"/>
    <w:rsid w:val="00231014"/>
    <w:rsid w:val="00232CCD"/>
    <w:rsid w:val="002352E3"/>
    <w:rsid w:val="00235A9C"/>
    <w:rsid w:val="002365DF"/>
    <w:rsid w:val="00236BC0"/>
    <w:rsid w:val="0024539B"/>
    <w:rsid w:val="0024643A"/>
    <w:rsid w:val="00251F8F"/>
    <w:rsid w:val="002531A4"/>
    <w:rsid w:val="00254A9D"/>
    <w:rsid w:val="00254DE3"/>
    <w:rsid w:val="00254EF4"/>
    <w:rsid w:val="00255090"/>
    <w:rsid w:val="002562CE"/>
    <w:rsid w:val="00256A49"/>
    <w:rsid w:val="00263D85"/>
    <w:rsid w:val="002662D9"/>
    <w:rsid w:val="002664A6"/>
    <w:rsid w:val="00267E0F"/>
    <w:rsid w:val="00271376"/>
    <w:rsid w:val="00271C8A"/>
    <w:rsid w:val="00272F22"/>
    <w:rsid w:val="00273186"/>
    <w:rsid w:val="002768DF"/>
    <w:rsid w:val="00277023"/>
    <w:rsid w:val="0028147B"/>
    <w:rsid w:val="00281E12"/>
    <w:rsid w:val="0028441E"/>
    <w:rsid w:val="00284506"/>
    <w:rsid w:val="002857DF"/>
    <w:rsid w:val="00286DB8"/>
    <w:rsid w:val="00286FE4"/>
    <w:rsid w:val="00290974"/>
    <w:rsid w:val="00291163"/>
    <w:rsid w:val="00291FC5"/>
    <w:rsid w:val="00296917"/>
    <w:rsid w:val="00297687"/>
    <w:rsid w:val="00297E3B"/>
    <w:rsid w:val="002A3256"/>
    <w:rsid w:val="002A37B4"/>
    <w:rsid w:val="002A4E8C"/>
    <w:rsid w:val="002A537F"/>
    <w:rsid w:val="002A5AE2"/>
    <w:rsid w:val="002A6DB5"/>
    <w:rsid w:val="002A712D"/>
    <w:rsid w:val="002B0F55"/>
    <w:rsid w:val="002B24EC"/>
    <w:rsid w:val="002B3075"/>
    <w:rsid w:val="002B34C9"/>
    <w:rsid w:val="002B3D2C"/>
    <w:rsid w:val="002B448F"/>
    <w:rsid w:val="002B4ADD"/>
    <w:rsid w:val="002B7335"/>
    <w:rsid w:val="002B7CDC"/>
    <w:rsid w:val="002C274B"/>
    <w:rsid w:val="002C4DD6"/>
    <w:rsid w:val="002D047E"/>
    <w:rsid w:val="002D0E7F"/>
    <w:rsid w:val="002D3C77"/>
    <w:rsid w:val="002D4427"/>
    <w:rsid w:val="002D6522"/>
    <w:rsid w:val="002D6845"/>
    <w:rsid w:val="002D68FA"/>
    <w:rsid w:val="002E0290"/>
    <w:rsid w:val="002E1088"/>
    <w:rsid w:val="002E2607"/>
    <w:rsid w:val="002E281F"/>
    <w:rsid w:val="002E2F8E"/>
    <w:rsid w:val="002E48D9"/>
    <w:rsid w:val="002F1CC3"/>
    <w:rsid w:val="002F1FF4"/>
    <w:rsid w:val="002F4E3D"/>
    <w:rsid w:val="002F5B64"/>
    <w:rsid w:val="002F737C"/>
    <w:rsid w:val="0030036A"/>
    <w:rsid w:val="00304182"/>
    <w:rsid w:val="003061DA"/>
    <w:rsid w:val="0030724E"/>
    <w:rsid w:val="003074F4"/>
    <w:rsid w:val="00307D56"/>
    <w:rsid w:val="00310DB6"/>
    <w:rsid w:val="00312BCA"/>
    <w:rsid w:val="0031396A"/>
    <w:rsid w:val="00314CA8"/>
    <w:rsid w:val="003154A1"/>
    <w:rsid w:val="00315DCE"/>
    <w:rsid w:val="0031708B"/>
    <w:rsid w:val="00321212"/>
    <w:rsid w:val="00324329"/>
    <w:rsid w:val="00324D85"/>
    <w:rsid w:val="00325E10"/>
    <w:rsid w:val="00325EE8"/>
    <w:rsid w:val="003301D0"/>
    <w:rsid w:val="00332FDB"/>
    <w:rsid w:val="00334602"/>
    <w:rsid w:val="003363F8"/>
    <w:rsid w:val="003369A3"/>
    <w:rsid w:val="00337085"/>
    <w:rsid w:val="00337DDA"/>
    <w:rsid w:val="00340694"/>
    <w:rsid w:val="00340A1F"/>
    <w:rsid w:val="0034204B"/>
    <w:rsid w:val="00342881"/>
    <w:rsid w:val="003456E4"/>
    <w:rsid w:val="00346245"/>
    <w:rsid w:val="003465EE"/>
    <w:rsid w:val="003467F4"/>
    <w:rsid w:val="0034691D"/>
    <w:rsid w:val="00352179"/>
    <w:rsid w:val="00353BCC"/>
    <w:rsid w:val="00356BF5"/>
    <w:rsid w:val="0036382C"/>
    <w:rsid w:val="0036390E"/>
    <w:rsid w:val="00366016"/>
    <w:rsid w:val="00367460"/>
    <w:rsid w:val="00367925"/>
    <w:rsid w:val="00367D60"/>
    <w:rsid w:val="00373255"/>
    <w:rsid w:val="00374659"/>
    <w:rsid w:val="003778AF"/>
    <w:rsid w:val="00381770"/>
    <w:rsid w:val="00381EB5"/>
    <w:rsid w:val="00382921"/>
    <w:rsid w:val="003829D0"/>
    <w:rsid w:val="00384E5F"/>
    <w:rsid w:val="00386E1E"/>
    <w:rsid w:val="00387EEA"/>
    <w:rsid w:val="0039476D"/>
    <w:rsid w:val="00395743"/>
    <w:rsid w:val="00395D06"/>
    <w:rsid w:val="00396227"/>
    <w:rsid w:val="00396F6A"/>
    <w:rsid w:val="00397182"/>
    <w:rsid w:val="003A03F7"/>
    <w:rsid w:val="003A168C"/>
    <w:rsid w:val="003A17D5"/>
    <w:rsid w:val="003A5864"/>
    <w:rsid w:val="003A5CB9"/>
    <w:rsid w:val="003B0481"/>
    <w:rsid w:val="003B20E8"/>
    <w:rsid w:val="003B3BBE"/>
    <w:rsid w:val="003C08EC"/>
    <w:rsid w:val="003C0C3B"/>
    <w:rsid w:val="003C0F4A"/>
    <w:rsid w:val="003C3F8A"/>
    <w:rsid w:val="003C60FD"/>
    <w:rsid w:val="003C666C"/>
    <w:rsid w:val="003D13B0"/>
    <w:rsid w:val="003D2ABA"/>
    <w:rsid w:val="003D44F7"/>
    <w:rsid w:val="003D5173"/>
    <w:rsid w:val="003E015B"/>
    <w:rsid w:val="003E016E"/>
    <w:rsid w:val="003E08FC"/>
    <w:rsid w:val="003E161E"/>
    <w:rsid w:val="003E1C9F"/>
    <w:rsid w:val="003E27F1"/>
    <w:rsid w:val="003E5C05"/>
    <w:rsid w:val="003E5C42"/>
    <w:rsid w:val="003F0827"/>
    <w:rsid w:val="003F1ACC"/>
    <w:rsid w:val="003F240B"/>
    <w:rsid w:val="003F2849"/>
    <w:rsid w:val="003F28B2"/>
    <w:rsid w:val="003F2B53"/>
    <w:rsid w:val="003F400A"/>
    <w:rsid w:val="003F5CF7"/>
    <w:rsid w:val="003F5E0C"/>
    <w:rsid w:val="003F623B"/>
    <w:rsid w:val="00401D79"/>
    <w:rsid w:val="004029F2"/>
    <w:rsid w:val="004037BF"/>
    <w:rsid w:val="0040461B"/>
    <w:rsid w:val="00404D29"/>
    <w:rsid w:val="004056EF"/>
    <w:rsid w:val="00406FCF"/>
    <w:rsid w:val="004075C2"/>
    <w:rsid w:val="00407852"/>
    <w:rsid w:val="00407F57"/>
    <w:rsid w:val="0041387E"/>
    <w:rsid w:val="00413AC7"/>
    <w:rsid w:val="00416B28"/>
    <w:rsid w:val="00417358"/>
    <w:rsid w:val="00417858"/>
    <w:rsid w:val="00420EF6"/>
    <w:rsid w:val="00424609"/>
    <w:rsid w:val="004268F4"/>
    <w:rsid w:val="00426963"/>
    <w:rsid w:val="00426FE9"/>
    <w:rsid w:val="00427BDD"/>
    <w:rsid w:val="00427D69"/>
    <w:rsid w:val="00431102"/>
    <w:rsid w:val="00432ADE"/>
    <w:rsid w:val="00434127"/>
    <w:rsid w:val="0043475D"/>
    <w:rsid w:val="00440A6D"/>
    <w:rsid w:val="00441545"/>
    <w:rsid w:val="0044219A"/>
    <w:rsid w:val="00443DA0"/>
    <w:rsid w:val="004445F3"/>
    <w:rsid w:val="0044513F"/>
    <w:rsid w:val="004456CA"/>
    <w:rsid w:val="0044583D"/>
    <w:rsid w:val="00445AB0"/>
    <w:rsid w:val="00447978"/>
    <w:rsid w:val="004521D6"/>
    <w:rsid w:val="00452592"/>
    <w:rsid w:val="0045297D"/>
    <w:rsid w:val="00453F7F"/>
    <w:rsid w:val="004554FC"/>
    <w:rsid w:val="00457579"/>
    <w:rsid w:val="0046152D"/>
    <w:rsid w:val="00463D1F"/>
    <w:rsid w:val="0046428E"/>
    <w:rsid w:val="00464607"/>
    <w:rsid w:val="00464ADB"/>
    <w:rsid w:val="00464E1E"/>
    <w:rsid w:val="004651B8"/>
    <w:rsid w:val="00465207"/>
    <w:rsid w:val="004667B7"/>
    <w:rsid w:val="0046708A"/>
    <w:rsid w:val="00467266"/>
    <w:rsid w:val="00467E4C"/>
    <w:rsid w:val="004703E6"/>
    <w:rsid w:val="00473BF4"/>
    <w:rsid w:val="00474190"/>
    <w:rsid w:val="004768C5"/>
    <w:rsid w:val="00477665"/>
    <w:rsid w:val="0047771B"/>
    <w:rsid w:val="00480600"/>
    <w:rsid w:val="004827D4"/>
    <w:rsid w:val="00486398"/>
    <w:rsid w:val="00487901"/>
    <w:rsid w:val="00490825"/>
    <w:rsid w:val="00490A70"/>
    <w:rsid w:val="00492DD3"/>
    <w:rsid w:val="00493062"/>
    <w:rsid w:val="0049415B"/>
    <w:rsid w:val="00494DD4"/>
    <w:rsid w:val="00495077"/>
    <w:rsid w:val="00495323"/>
    <w:rsid w:val="004955F3"/>
    <w:rsid w:val="004969D5"/>
    <w:rsid w:val="00497165"/>
    <w:rsid w:val="004971FA"/>
    <w:rsid w:val="004A0108"/>
    <w:rsid w:val="004A0725"/>
    <w:rsid w:val="004A30FC"/>
    <w:rsid w:val="004A6187"/>
    <w:rsid w:val="004A7EA4"/>
    <w:rsid w:val="004B4144"/>
    <w:rsid w:val="004B5D32"/>
    <w:rsid w:val="004B6083"/>
    <w:rsid w:val="004B66AD"/>
    <w:rsid w:val="004B7591"/>
    <w:rsid w:val="004C38E5"/>
    <w:rsid w:val="004C4BB3"/>
    <w:rsid w:val="004C54B8"/>
    <w:rsid w:val="004C676B"/>
    <w:rsid w:val="004C6E2F"/>
    <w:rsid w:val="004C77B4"/>
    <w:rsid w:val="004C7F92"/>
    <w:rsid w:val="004D0043"/>
    <w:rsid w:val="004D0244"/>
    <w:rsid w:val="004D0AF4"/>
    <w:rsid w:val="004D2531"/>
    <w:rsid w:val="004D39D5"/>
    <w:rsid w:val="004D417D"/>
    <w:rsid w:val="004D418D"/>
    <w:rsid w:val="004D74A9"/>
    <w:rsid w:val="004E0F2D"/>
    <w:rsid w:val="004E28D4"/>
    <w:rsid w:val="004E32AA"/>
    <w:rsid w:val="004E352A"/>
    <w:rsid w:val="004E4A49"/>
    <w:rsid w:val="004F3062"/>
    <w:rsid w:val="004F3362"/>
    <w:rsid w:val="004F3409"/>
    <w:rsid w:val="004F421D"/>
    <w:rsid w:val="004F4B67"/>
    <w:rsid w:val="004F510D"/>
    <w:rsid w:val="005009A2"/>
    <w:rsid w:val="00503E71"/>
    <w:rsid w:val="00506069"/>
    <w:rsid w:val="005069A3"/>
    <w:rsid w:val="00510836"/>
    <w:rsid w:val="005117EA"/>
    <w:rsid w:val="00511E3F"/>
    <w:rsid w:val="00513AF4"/>
    <w:rsid w:val="00514305"/>
    <w:rsid w:val="00515664"/>
    <w:rsid w:val="005168D8"/>
    <w:rsid w:val="00517B40"/>
    <w:rsid w:val="00520E58"/>
    <w:rsid w:val="00521573"/>
    <w:rsid w:val="00523EA6"/>
    <w:rsid w:val="00525D64"/>
    <w:rsid w:val="00530962"/>
    <w:rsid w:val="00533DC1"/>
    <w:rsid w:val="00535BCC"/>
    <w:rsid w:val="005369B6"/>
    <w:rsid w:val="00540376"/>
    <w:rsid w:val="00540844"/>
    <w:rsid w:val="00541E23"/>
    <w:rsid w:val="00542531"/>
    <w:rsid w:val="005457D3"/>
    <w:rsid w:val="00547659"/>
    <w:rsid w:val="00551090"/>
    <w:rsid w:val="00553D82"/>
    <w:rsid w:val="00556AD0"/>
    <w:rsid w:val="00563685"/>
    <w:rsid w:val="00563906"/>
    <w:rsid w:val="00563C6A"/>
    <w:rsid w:val="00564FF2"/>
    <w:rsid w:val="005669D1"/>
    <w:rsid w:val="00567822"/>
    <w:rsid w:val="00567A79"/>
    <w:rsid w:val="005701BA"/>
    <w:rsid w:val="0057079F"/>
    <w:rsid w:val="0057233C"/>
    <w:rsid w:val="0057264D"/>
    <w:rsid w:val="00574D0C"/>
    <w:rsid w:val="00575329"/>
    <w:rsid w:val="005767C7"/>
    <w:rsid w:val="00582CBA"/>
    <w:rsid w:val="005840EC"/>
    <w:rsid w:val="0058652A"/>
    <w:rsid w:val="005920C9"/>
    <w:rsid w:val="00592639"/>
    <w:rsid w:val="00593281"/>
    <w:rsid w:val="00593636"/>
    <w:rsid w:val="005946A7"/>
    <w:rsid w:val="00595E8D"/>
    <w:rsid w:val="00596580"/>
    <w:rsid w:val="00596D81"/>
    <w:rsid w:val="005979F5"/>
    <w:rsid w:val="005A4E3D"/>
    <w:rsid w:val="005A6F3B"/>
    <w:rsid w:val="005B014A"/>
    <w:rsid w:val="005B1499"/>
    <w:rsid w:val="005B618F"/>
    <w:rsid w:val="005C03CE"/>
    <w:rsid w:val="005C0911"/>
    <w:rsid w:val="005C0E03"/>
    <w:rsid w:val="005C1956"/>
    <w:rsid w:val="005C4216"/>
    <w:rsid w:val="005C450C"/>
    <w:rsid w:val="005C4812"/>
    <w:rsid w:val="005C658B"/>
    <w:rsid w:val="005D2E7A"/>
    <w:rsid w:val="005D4422"/>
    <w:rsid w:val="005D52E9"/>
    <w:rsid w:val="005D5412"/>
    <w:rsid w:val="005E2614"/>
    <w:rsid w:val="005E5F0C"/>
    <w:rsid w:val="005E64A5"/>
    <w:rsid w:val="005E7074"/>
    <w:rsid w:val="005E7365"/>
    <w:rsid w:val="005E7B3C"/>
    <w:rsid w:val="005E7F33"/>
    <w:rsid w:val="005F20DA"/>
    <w:rsid w:val="005F2D1D"/>
    <w:rsid w:val="005F6A30"/>
    <w:rsid w:val="005F6D55"/>
    <w:rsid w:val="005F784D"/>
    <w:rsid w:val="005F7F86"/>
    <w:rsid w:val="00601030"/>
    <w:rsid w:val="0060151C"/>
    <w:rsid w:val="00602AD0"/>
    <w:rsid w:val="006046D1"/>
    <w:rsid w:val="0060514E"/>
    <w:rsid w:val="00605F25"/>
    <w:rsid w:val="00606503"/>
    <w:rsid w:val="00606719"/>
    <w:rsid w:val="00606757"/>
    <w:rsid w:val="00610EEE"/>
    <w:rsid w:val="00615A19"/>
    <w:rsid w:val="006162AB"/>
    <w:rsid w:val="00616308"/>
    <w:rsid w:val="006168E8"/>
    <w:rsid w:val="00617B02"/>
    <w:rsid w:val="00617FC3"/>
    <w:rsid w:val="006204EA"/>
    <w:rsid w:val="00623088"/>
    <w:rsid w:val="006233BD"/>
    <w:rsid w:val="00624D8A"/>
    <w:rsid w:val="00626528"/>
    <w:rsid w:val="00630063"/>
    <w:rsid w:val="00633BAD"/>
    <w:rsid w:val="00635AA0"/>
    <w:rsid w:val="00637748"/>
    <w:rsid w:val="00640AD6"/>
    <w:rsid w:val="006436D5"/>
    <w:rsid w:val="006561D6"/>
    <w:rsid w:val="00657831"/>
    <w:rsid w:val="0066032B"/>
    <w:rsid w:val="006607CE"/>
    <w:rsid w:val="00661895"/>
    <w:rsid w:val="00662062"/>
    <w:rsid w:val="006636C4"/>
    <w:rsid w:val="006643F7"/>
    <w:rsid w:val="0066443F"/>
    <w:rsid w:val="00665276"/>
    <w:rsid w:val="00665962"/>
    <w:rsid w:val="00667247"/>
    <w:rsid w:val="00673CF2"/>
    <w:rsid w:val="00674973"/>
    <w:rsid w:val="00680041"/>
    <w:rsid w:val="0068041F"/>
    <w:rsid w:val="006804FF"/>
    <w:rsid w:val="006817B1"/>
    <w:rsid w:val="00684C4C"/>
    <w:rsid w:val="00684DC5"/>
    <w:rsid w:val="0068607A"/>
    <w:rsid w:val="00691431"/>
    <w:rsid w:val="00692B8B"/>
    <w:rsid w:val="00697492"/>
    <w:rsid w:val="00697696"/>
    <w:rsid w:val="00697F22"/>
    <w:rsid w:val="006A004D"/>
    <w:rsid w:val="006A22CC"/>
    <w:rsid w:val="006A2605"/>
    <w:rsid w:val="006A2EA0"/>
    <w:rsid w:val="006A403A"/>
    <w:rsid w:val="006A461B"/>
    <w:rsid w:val="006A7032"/>
    <w:rsid w:val="006A7290"/>
    <w:rsid w:val="006B00F7"/>
    <w:rsid w:val="006B53F6"/>
    <w:rsid w:val="006B5425"/>
    <w:rsid w:val="006B5612"/>
    <w:rsid w:val="006B63A9"/>
    <w:rsid w:val="006B65A0"/>
    <w:rsid w:val="006B74C5"/>
    <w:rsid w:val="006C030F"/>
    <w:rsid w:val="006C08E1"/>
    <w:rsid w:val="006C1DC7"/>
    <w:rsid w:val="006C37E4"/>
    <w:rsid w:val="006C5085"/>
    <w:rsid w:val="006C55D8"/>
    <w:rsid w:val="006D12C6"/>
    <w:rsid w:val="006D19A3"/>
    <w:rsid w:val="006D3242"/>
    <w:rsid w:val="006D4E08"/>
    <w:rsid w:val="006D666C"/>
    <w:rsid w:val="006D73DF"/>
    <w:rsid w:val="006E2CA7"/>
    <w:rsid w:val="006E4AAE"/>
    <w:rsid w:val="006F2022"/>
    <w:rsid w:val="006F2D73"/>
    <w:rsid w:val="006F317B"/>
    <w:rsid w:val="006F31E3"/>
    <w:rsid w:val="006F4C05"/>
    <w:rsid w:val="006F4F6E"/>
    <w:rsid w:val="006F50BF"/>
    <w:rsid w:val="006F517F"/>
    <w:rsid w:val="00701062"/>
    <w:rsid w:val="00702926"/>
    <w:rsid w:val="00704423"/>
    <w:rsid w:val="007052A1"/>
    <w:rsid w:val="00705E48"/>
    <w:rsid w:val="00705F1A"/>
    <w:rsid w:val="0070765D"/>
    <w:rsid w:val="00707F0F"/>
    <w:rsid w:val="0071021B"/>
    <w:rsid w:val="007123A5"/>
    <w:rsid w:val="00713225"/>
    <w:rsid w:val="007154FF"/>
    <w:rsid w:val="007169C3"/>
    <w:rsid w:val="00720145"/>
    <w:rsid w:val="00721C59"/>
    <w:rsid w:val="00721DF6"/>
    <w:rsid w:val="00721EF2"/>
    <w:rsid w:val="00724AAF"/>
    <w:rsid w:val="00727316"/>
    <w:rsid w:val="00731E59"/>
    <w:rsid w:val="00733301"/>
    <w:rsid w:val="0073332D"/>
    <w:rsid w:val="00733BAC"/>
    <w:rsid w:val="00735E5F"/>
    <w:rsid w:val="00741D73"/>
    <w:rsid w:val="00742312"/>
    <w:rsid w:val="00742BF3"/>
    <w:rsid w:val="007445FE"/>
    <w:rsid w:val="0074503F"/>
    <w:rsid w:val="007455E1"/>
    <w:rsid w:val="007501D7"/>
    <w:rsid w:val="00751FAB"/>
    <w:rsid w:val="0075392B"/>
    <w:rsid w:val="00754AA3"/>
    <w:rsid w:val="00754ED7"/>
    <w:rsid w:val="007563C7"/>
    <w:rsid w:val="00756879"/>
    <w:rsid w:val="007575FE"/>
    <w:rsid w:val="00757EF8"/>
    <w:rsid w:val="007610A7"/>
    <w:rsid w:val="0076121D"/>
    <w:rsid w:val="0076668E"/>
    <w:rsid w:val="00767CA4"/>
    <w:rsid w:val="00772650"/>
    <w:rsid w:val="00772AF7"/>
    <w:rsid w:val="0077359D"/>
    <w:rsid w:val="0077483D"/>
    <w:rsid w:val="007753AD"/>
    <w:rsid w:val="00775AA0"/>
    <w:rsid w:val="00782B0E"/>
    <w:rsid w:val="00783545"/>
    <w:rsid w:val="007842AC"/>
    <w:rsid w:val="00784671"/>
    <w:rsid w:val="00785BCB"/>
    <w:rsid w:val="00786425"/>
    <w:rsid w:val="0078681D"/>
    <w:rsid w:val="00786DAD"/>
    <w:rsid w:val="00787D1A"/>
    <w:rsid w:val="0079027C"/>
    <w:rsid w:val="007949F2"/>
    <w:rsid w:val="007A25EC"/>
    <w:rsid w:val="007A4F14"/>
    <w:rsid w:val="007A7F61"/>
    <w:rsid w:val="007B01FC"/>
    <w:rsid w:val="007B0725"/>
    <w:rsid w:val="007B2F82"/>
    <w:rsid w:val="007B3027"/>
    <w:rsid w:val="007B3410"/>
    <w:rsid w:val="007B366D"/>
    <w:rsid w:val="007B448B"/>
    <w:rsid w:val="007B4838"/>
    <w:rsid w:val="007B5099"/>
    <w:rsid w:val="007B67A1"/>
    <w:rsid w:val="007C0D9D"/>
    <w:rsid w:val="007C60E2"/>
    <w:rsid w:val="007C61FE"/>
    <w:rsid w:val="007C6BDE"/>
    <w:rsid w:val="007C72E4"/>
    <w:rsid w:val="007C7BCF"/>
    <w:rsid w:val="007C7C96"/>
    <w:rsid w:val="007C7D95"/>
    <w:rsid w:val="007D0307"/>
    <w:rsid w:val="007D0DC4"/>
    <w:rsid w:val="007D1DA6"/>
    <w:rsid w:val="007D1FB5"/>
    <w:rsid w:val="007D25F0"/>
    <w:rsid w:val="007D50B3"/>
    <w:rsid w:val="007D53E0"/>
    <w:rsid w:val="007D6CB3"/>
    <w:rsid w:val="007E0192"/>
    <w:rsid w:val="007E0EAE"/>
    <w:rsid w:val="007E177D"/>
    <w:rsid w:val="007E330A"/>
    <w:rsid w:val="007E3542"/>
    <w:rsid w:val="007E3BFB"/>
    <w:rsid w:val="007E47D4"/>
    <w:rsid w:val="007E493C"/>
    <w:rsid w:val="007E7805"/>
    <w:rsid w:val="007E7978"/>
    <w:rsid w:val="007E7BBB"/>
    <w:rsid w:val="007F08EB"/>
    <w:rsid w:val="007F0943"/>
    <w:rsid w:val="007F34CF"/>
    <w:rsid w:val="007F405A"/>
    <w:rsid w:val="007F471D"/>
    <w:rsid w:val="007F4762"/>
    <w:rsid w:val="007F479C"/>
    <w:rsid w:val="007F6745"/>
    <w:rsid w:val="007F68AB"/>
    <w:rsid w:val="007F7605"/>
    <w:rsid w:val="008004B0"/>
    <w:rsid w:val="00802366"/>
    <w:rsid w:val="00802547"/>
    <w:rsid w:val="00805353"/>
    <w:rsid w:val="008069BD"/>
    <w:rsid w:val="008126C3"/>
    <w:rsid w:val="00813A61"/>
    <w:rsid w:val="00814FC5"/>
    <w:rsid w:val="00815036"/>
    <w:rsid w:val="008150D3"/>
    <w:rsid w:val="00816E5D"/>
    <w:rsid w:val="00821937"/>
    <w:rsid w:val="00826012"/>
    <w:rsid w:val="00826967"/>
    <w:rsid w:val="00826B0A"/>
    <w:rsid w:val="00826CC1"/>
    <w:rsid w:val="00830534"/>
    <w:rsid w:val="00831F65"/>
    <w:rsid w:val="00832977"/>
    <w:rsid w:val="00834F60"/>
    <w:rsid w:val="0083616B"/>
    <w:rsid w:val="00840062"/>
    <w:rsid w:val="00840355"/>
    <w:rsid w:val="00843C5C"/>
    <w:rsid w:val="0084578D"/>
    <w:rsid w:val="0085210F"/>
    <w:rsid w:val="008544C9"/>
    <w:rsid w:val="008556B2"/>
    <w:rsid w:val="008559AB"/>
    <w:rsid w:val="00862467"/>
    <w:rsid w:val="00862848"/>
    <w:rsid w:val="00863291"/>
    <w:rsid w:val="00865960"/>
    <w:rsid w:val="00866900"/>
    <w:rsid w:val="00866AB4"/>
    <w:rsid w:val="008702CB"/>
    <w:rsid w:val="00871C45"/>
    <w:rsid w:val="008773B7"/>
    <w:rsid w:val="00880C3A"/>
    <w:rsid w:val="00881DF9"/>
    <w:rsid w:val="008834BC"/>
    <w:rsid w:val="0088410A"/>
    <w:rsid w:val="008853BB"/>
    <w:rsid w:val="00891F2A"/>
    <w:rsid w:val="008921FB"/>
    <w:rsid w:val="008953E5"/>
    <w:rsid w:val="008963B0"/>
    <w:rsid w:val="008A19CD"/>
    <w:rsid w:val="008A2229"/>
    <w:rsid w:val="008A31D4"/>
    <w:rsid w:val="008A3B94"/>
    <w:rsid w:val="008A406C"/>
    <w:rsid w:val="008A60A6"/>
    <w:rsid w:val="008A6BEA"/>
    <w:rsid w:val="008A7E54"/>
    <w:rsid w:val="008B0905"/>
    <w:rsid w:val="008B0F9C"/>
    <w:rsid w:val="008B2ED4"/>
    <w:rsid w:val="008B2F49"/>
    <w:rsid w:val="008B4E40"/>
    <w:rsid w:val="008B4E93"/>
    <w:rsid w:val="008B5881"/>
    <w:rsid w:val="008C10A5"/>
    <w:rsid w:val="008C141F"/>
    <w:rsid w:val="008C53DD"/>
    <w:rsid w:val="008C63B9"/>
    <w:rsid w:val="008C6798"/>
    <w:rsid w:val="008C697C"/>
    <w:rsid w:val="008D18C6"/>
    <w:rsid w:val="008D1F46"/>
    <w:rsid w:val="008D2CBB"/>
    <w:rsid w:val="008D4B01"/>
    <w:rsid w:val="008E0447"/>
    <w:rsid w:val="008E08BD"/>
    <w:rsid w:val="008E0B27"/>
    <w:rsid w:val="008E24E4"/>
    <w:rsid w:val="008E2C16"/>
    <w:rsid w:val="008E4B3D"/>
    <w:rsid w:val="008E6FE8"/>
    <w:rsid w:val="008E70B6"/>
    <w:rsid w:val="008F009F"/>
    <w:rsid w:val="008F1C52"/>
    <w:rsid w:val="008F3E12"/>
    <w:rsid w:val="008F43FD"/>
    <w:rsid w:val="008F5AF2"/>
    <w:rsid w:val="008F5B63"/>
    <w:rsid w:val="008F6093"/>
    <w:rsid w:val="008F6631"/>
    <w:rsid w:val="008F6E47"/>
    <w:rsid w:val="008F7976"/>
    <w:rsid w:val="009000A2"/>
    <w:rsid w:val="009002E8"/>
    <w:rsid w:val="00902F92"/>
    <w:rsid w:val="0090330D"/>
    <w:rsid w:val="00905386"/>
    <w:rsid w:val="009076A5"/>
    <w:rsid w:val="00910830"/>
    <w:rsid w:val="009122E6"/>
    <w:rsid w:val="00913E6A"/>
    <w:rsid w:val="0092276B"/>
    <w:rsid w:val="00922B19"/>
    <w:rsid w:val="0092701C"/>
    <w:rsid w:val="00930A00"/>
    <w:rsid w:val="00932B09"/>
    <w:rsid w:val="00934B36"/>
    <w:rsid w:val="009362B9"/>
    <w:rsid w:val="00936CBC"/>
    <w:rsid w:val="0093758E"/>
    <w:rsid w:val="00940308"/>
    <w:rsid w:val="009404DE"/>
    <w:rsid w:val="00943B01"/>
    <w:rsid w:val="0094542C"/>
    <w:rsid w:val="00945D36"/>
    <w:rsid w:val="0094604A"/>
    <w:rsid w:val="009536E9"/>
    <w:rsid w:val="00954231"/>
    <w:rsid w:val="00955014"/>
    <w:rsid w:val="00955763"/>
    <w:rsid w:val="00956AB0"/>
    <w:rsid w:val="0095783E"/>
    <w:rsid w:val="00957E25"/>
    <w:rsid w:val="009618AE"/>
    <w:rsid w:val="00962453"/>
    <w:rsid w:val="00963C3B"/>
    <w:rsid w:val="009658D3"/>
    <w:rsid w:val="00966102"/>
    <w:rsid w:val="0097037B"/>
    <w:rsid w:val="009731DC"/>
    <w:rsid w:val="0097396F"/>
    <w:rsid w:val="00974681"/>
    <w:rsid w:val="00974A67"/>
    <w:rsid w:val="00975A3D"/>
    <w:rsid w:val="00976316"/>
    <w:rsid w:val="009772F0"/>
    <w:rsid w:val="009772FE"/>
    <w:rsid w:val="0098097B"/>
    <w:rsid w:val="00984A9B"/>
    <w:rsid w:val="00986EBD"/>
    <w:rsid w:val="00990E59"/>
    <w:rsid w:val="009918CC"/>
    <w:rsid w:val="00992E8F"/>
    <w:rsid w:val="009951BF"/>
    <w:rsid w:val="009A1F07"/>
    <w:rsid w:val="009A282F"/>
    <w:rsid w:val="009A3AD6"/>
    <w:rsid w:val="009A4952"/>
    <w:rsid w:val="009A5912"/>
    <w:rsid w:val="009B07B9"/>
    <w:rsid w:val="009B3F86"/>
    <w:rsid w:val="009B6CE8"/>
    <w:rsid w:val="009B6DA7"/>
    <w:rsid w:val="009C0FF9"/>
    <w:rsid w:val="009C1BDB"/>
    <w:rsid w:val="009C1E84"/>
    <w:rsid w:val="009C258F"/>
    <w:rsid w:val="009C365E"/>
    <w:rsid w:val="009C39A5"/>
    <w:rsid w:val="009C58CC"/>
    <w:rsid w:val="009C603E"/>
    <w:rsid w:val="009C7E0D"/>
    <w:rsid w:val="009D2B45"/>
    <w:rsid w:val="009D40A1"/>
    <w:rsid w:val="009D6FFB"/>
    <w:rsid w:val="009E31EE"/>
    <w:rsid w:val="009E3892"/>
    <w:rsid w:val="009E3F8F"/>
    <w:rsid w:val="009E45F6"/>
    <w:rsid w:val="009E6E47"/>
    <w:rsid w:val="009F01E7"/>
    <w:rsid w:val="009F0437"/>
    <w:rsid w:val="009F3AFD"/>
    <w:rsid w:val="009F5299"/>
    <w:rsid w:val="00A0080E"/>
    <w:rsid w:val="00A00B3E"/>
    <w:rsid w:val="00A02A04"/>
    <w:rsid w:val="00A14EC6"/>
    <w:rsid w:val="00A15E31"/>
    <w:rsid w:val="00A16B58"/>
    <w:rsid w:val="00A17ACA"/>
    <w:rsid w:val="00A2017F"/>
    <w:rsid w:val="00A20724"/>
    <w:rsid w:val="00A2290C"/>
    <w:rsid w:val="00A24A39"/>
    <w:rsid w:val="00A25381"/>
    <w:rsid w:val="00A259AB"/>
    <w:rsid w:val="00A27717"/>
    <w:rsid w:val="00A303C6"/>
    <w:rsid w:val="00A30BE6"/>
    <w:rsid w:val="00A31F70"/>
    <w:rsid w:val="00A32C86"/>
    <w:rsid w:val="00A32DFA"/>
    <w:rsid w:val="00A346BA"/>
    <w:rsid w:val="00A347E6"/>
    <w:rsid w:val="00A361C9"/>
    <w:rsid w:val="00A41020"/>
    <w:rsid w:val="00A4134D"/>
    <w:rsid w:val="00A4334F"/>
    <w:rsid w:val="00A458C9"/>
    <w:rsid w:val="00A462F5"/>
    <w:rsid w:val="00A50AB7"/>
    <w:rsid w:val="00A52044"/>
    <w:rsid w:val="00A529BC"/>
    <w:rsid w:val="00A6129C"/>
    <w:rsid w:val="00A61E0C"/>
    <w:rsid w:val="00A6225F"/>
    <w:rsid w:val="00A628C3"/>
    <w:rsid w:val="00A63191"/>
    <w:rsid w:val="00A638D1"/>
    <w:rsid w:val="00A65089"/>
    <w:rsid w:val="00A669CA"/>
    <w:rsid w:val="00A72657"/>
    <w:rsid w:val="00A73371"/>
    <w:rsid w:val="00A73E33"/>
    <w:rsid w:val="00A74202"/>
    <w:rsid w:val="00A76445"/>
    <w:rsid w:val="00A7722C"/>
    <w:rsid w:val="00A77BC5"/>
    <w:rsid w:val="00A77CA9"/>
    <w:rsid w:val="00A8214A"/>
    <w:rsid w:val="00A82F80"/>
    <w:rsid w:val="00A85D46"/>
    <w:rsid w:val="00A86A84"/>
    <w:rsid w:val="00A87570"/>
    <w:rsid w:val="00A91C0B"/>
    <w:rsid w:val="00A94D3F"/>
    <w:rsid w:val="00A95B38"/>
    <w:rsid w:val="00A95EAE"/>
    <w:rsid w:val="00AA1576"/>
    <w:rsid w:val="00AA3599"/>
    <w:rsid w:val="00AA5906"/>
    <w:rsid w:val="00AA685F"/>
    <w:rsid w:val="00AA6A2A"/>
    <w:rsid w:val="00AA72B4"/>
    <w:rsid w:val="00AA7AD6"/>
    <w:rsid w:val="00AB1A26"/>
    <w:rsid w:val="00AB30C8"/>
    <w:rsid w:val="00AB4FBA"/>
    <w:rsid w:val="00AB5FF3"/>
    <w:rsid w:val="00AB7835"/>
    <w:rsid w:val="00AB7FAF"/>
    <w:rsid w:val="00AC0D41"/>
    <w:rsid w:val="00AC1042"/>
    <w:rsid w:val="00AC1425"/>
    <w:rsid w:val="00AC1ACC"/>
    <w:rsid w:val="00AC2595"/>
    <w:rsid w:val="00AC38AF"/>
    <w:rsid w:val="00AC4456"/>
    <w:rsid w:val="00AC4764"/>
    <w:rsid w:val="00AC6241"/>
    <w:rsid w:val="00AC70B3"/>
    <w:rsid w:val="00AC767C"/>
    <w:rsid w:val="00AC7795"/>
    <w:rsid w:val="00AC7AB0"/>
    <w:rsid w:val="00AD1206"/>
    <w:rsid w:val="00AD3364"/>
    <w:rsid w:val="00AD503E"/>
    <w:rsid w:val="00AE0236"/>
    <w:rsid w:val="00AE409E"/>
    <w:rsid w:val="00AE4DD5"/>
    <w:rsid w:val="00AE594A"/>
    <w:rsid w:val="00AE7702"/>
    <w:rsid w:val="00AE7CEB"/>
    <w:rsid w:val="00AF0D15"/>
    <w:rsid w:val="00AF18BB"/>
    <w:rsid w:val="00AF2A61"/>
    <w:rsid w:val="00AF461A"/>
    <w:rsid w:val="00AF570E"/>
    <w:rsid w:val="00AF6101"/>
    <w:rsid w:val="00AF75CD"/>
    <w:rsid w:val="00B00F02"/>
    <w:rsid w:val="00B0379A"/>
    <w:rsid w:val="00B056D5"/>
    <w:rsid w:val="00B059E6"/>
    <w:rsid w:val="00B10A24"/>
    <w:rsid w:val="00B122D4"/>
    <w:rsid w:val="00B132CD"/>
    <w:rsid w:val="00B1357E"/>
    <w:rsid w:val="00B1450B"/>
    <w:rsid w:val="00B1553F"/>
    <w:rsid w:val="00B1609E"/>
    <w:rsid w:val="00B1647A"/>
    <w:rsid w:val="00B22A88"/>
    <w:rsid w:val="00B23142"/>
    <w:rsid w:val="00B2485B"/>
    <w:rsid w:val="00B24D39"/>
    <w:rsid w:val="00B24E4D"/>
    <w:rsid w:val="00B2570C"/>
    <w:rsid w:val="00B30B8B"/>
    <w:rsid w:val="00B31782"/>
    <w:rsid w:val="00B32CE7"/>
    <w:rsid w:val="00B33C2D"/>
    <w:rsid w:val="00B34473"/>
    <w:rsid w:val="00B34C91"/>
    <w:rsid w:val="00B36113"/>
    <w:rsid w:val="00B364F9"/>
    <w:rsid w:val="00B401E4"/>
    <w:rsid w:val="00B4191E"/>
    <w:rsid w:val="00B41B21"/>
    <w:rsid w:val="00B42558"/>
    <w:rsid w:val="00B439DA"/>
    <w:rsid w:val="00B44433"/>
    <w:rsid w:val="00B44617"/>
    <w:rsid w:val="00B44C7B"/>
    <w:rsid w:val="00B453E5"/>
    <w:rsid w:val="00B453FD"/>
    <w:rsid w:val="00B46C43"/>
    <w:rsid w:val="00B47B2F"/>
    <w:rsid w:val="00B5209D"/>
    <w:rsid w:val="00B528FA"/>
    <w:rsid w:val="00B536AA"/>
    <w:rsid w:val="00B578B6"/>
    <w:rsid w:val="00B606F1"/>
    <w:rsid w:val="00B6144E"/>
    <w:rsid w:val="00B616BE"/>
    <w:rsid w:val="00B6177D"/>
    <w:rsid w:val="00B6183E"/>
    <w:rsid w:val="00B6376B"/>
    <w:rsid w:val="00B639D4"/>
    <w:rsid w:val="00B65514"/>
    <w:rsid w:val="00B659D4"/>
    <w:rsid w:val="00B67185"/>
    <w:rsid w:val="00B67A02"/>
    <w:rsid w:val="00B701AA"/>
    <w:rsid w:val="00B715B1"/>
    <w:rsid w:val="00B80DA7"/>
    <w:rsid w:val="00B8441F"/>
    <w:rsid w:val="00B84C92"/>
    <w:rsid w:val="00B8500D"/>
    <w:rsid w:val="00B85176"/>
    <w:rsid w:val="00B85F36"/>
    <w:rsid w:val="00B87671"/>
    <w:rsid w:val="00B91642"/>
    <w:rsid w:val="00B91CA9"/>
    <w:rsid w:val="00B92244"/>
    <w:rsid w:val="00B94E00"/>
    <w:rsid w:val="00B957F6"/>
    <w:rsid w:val="00B95BFA"/>
    <w:rsid w:val="00B9687A"/>
    <w:rsid w:val="00BA3131"/>
    <w:rsid w:val="00BA342D"/>
    <w:rsid w:val="00BA3D1D"/>
    <w:rsid w:val="00BA59A5"/>
    <w:rsid w:val="00BA6090"/>
    <w:rsid w:val="00BA769B"/>
    <w:rsid w:val="00BB0085"/>
    <w:rsid w:val="00BB2017"/>
    <w:rsid w:val="00BB7C27"/>
    <w:rsid w:val="00BC0645"/>
    <w:rsid w:val="00BC1DDC"/>
    <w:rsid w:val="00BC1F9A"/>
    <w:rsid w:val="00BC3BF2"/>
    <w:rsid w:val="00BC78EB"/>
    <w:rsid w:val="00BE12C6"/>
    <w:rsid w:val="00BE1811"/>
    <w:rsid w:val="00BE24F6"/>
    <w:rsid w:val="00BE36B4"/>
    <w:rsid w:val="00BE4ED2"/>
    <w:rsid w:val="00BE577E"/>
    <w:rsid w:val="00BE713E"/>
    <w:rsid w:val="00BE77D8"/>
    <w:rsid w:val="00BF0C0B"/>
    <w:rsid w:val="00BF12D3"/>
    <w:rsid w:val="00BF185B"/>
    <w:rsid w:val="00BF1B45"/>
    <w:rsid w:val="00BF31D1"/>
    <w:rsid w:val="00BF620C"/>
    <w:rsid w:val="00BF7F94"/>
    <w:rsid w:val="00C002E7"/>
    <w:rsid w:val="00C02134"/>
    <w:rsid w:val="00C033AF"/>
    <w:rsid w:val="00C0374B"/>
    <w:rsid w:val="00C0557F"/>
    <w:rsid w:val="00C06D2C"/>
    <w:rsid w:val="00C07C52"/>
    <w:rsid w:val="00C11392"/>
    <w:rsid w:val="00C12D3D"/>
    <w:rsid w:val="00C132BA"/>
    <w:rsid w:val="00C14684"/>
    <w:rsid w:val="00C21D43"/>
    <w:rsid w:val="00C22513"/>
    <w:rsid w:val="00C23608"/>
    <w:rsid w:val="00C266F6"/>
    <w:rsid w:val="00C26CD6"/>
    <w:rsid w:val="00C27027"/>
    <w:rsid w:val="00C3051F"/>
    <w:rsid w:val="00C32EDF"/>
    <w:rsid w:val="00C364FC"/>
    <w:rsid w:val="00C36799"/>
    <w:rsid w:val="00C40976"/>
    <w:rsid w:val="00C411EC"/>
    <w:rsid w:val="00C41D38"/>
    <w:rsid w:val="00C422BA"/>
    <w:rsid w:val="00C43521"/>
    <w:rsid w:val="00C43672"/>
    <w:rsid w:val="00C4602B"/>
    <w:rsid w:val="00C50EA1"/>
    <w:rsid w:val="00C511C5"/>
    <w:rsid w:val="00C5130C"/>
    <w:rsid w:val="00C51FCF"/>
    <w:rsid w:val="00C54F5A"/>
    <w:rsid w:val="00C554F1"/>
    <w:rsid w:val="00C569B1"/>
    <w:rsid w:val="00C5732E"/>
    <w:rsid w:val="00C61FC4"/>
    <w:rsid w:val="00C63222"/>
    <w:rsid w:val="00C642FD"/>
    <w:rsid w:val="00C6432B"/>
    <w:rsid w:val="00C65C10"/>
    <w:rsid w:val="00C66BA4"/>
    <w:rsid w:val="00C67508"/>
    <w:rsid w:val="00C67920"/>
    <w:rsid w:val="00C71860"/>
    <w:rsid w:val="00C7226F"/>
    <w:rsid w:val="00C72B3A"/>
    <w:rsid w:val="00C73223"/>
    <w:rsid w:val="00C74C61"/>
    <w:rsid w:val="00C7797A"/>
    <w:rsid w:val="00C81AFF"/>
    <w:rsid w:val="00C81DCC"/>
    <w:rsid w:val="00C83704"/>
    <w:rsid w:val="00C844AE"/>
    <w:rsid w:val="00C84DDC"/>
    <w:rsid w:val="00C85044"/>
    <w:rsid w:val="00C85AF7"/>
    <w:rsid w:val="00C87060"/>
    <w:rsid w:val="00C90610"/>
    <w:rsid w:val="00C915D0"/>
    <w:rsid w:val="00C92C5F"/>
    <w:rsid w:val="00C935F7"/>
    <w:rsid w:val="00C94521"/>
    <w:rsid w:val="00C94F1C"/>
    <w:rsid w:val="00C96561"/>
    <w:rsid w:val="00C9723E"/>
    <w:rsid w:val="00CA0197"/>
    <w:rsid w:val="00CA1C60"/>
    <w:rsid w:val="00CA3162"/>
    <w:rsid w:val="00CA3254"/>
    <w:rsid w:val="00CA35DE"/>
    <w:rsid w:val="00CA3C54"/>
    <w:rsid w:val="00CA42FA"/>
    <w:rsid w:val="00CA5B50"/>
    <w:rsid w:val="00CA691F"/>
    <w:rsid w:val="00CA7D3D"/>
    <w:rsid w:val="00CB038D"/>
    <w:rsid w:val="00CB04A3"/>
    <w:rsid w:val="00CB38FB"/>
    <w:rsid w:val="00CC0662"/>
    <w:rsid w:val="00CC0C9E"/>
    <w:rsid w:val="00CC4830"/>
    <w:rsid w:val="00CC5169"/>
    <w:rsid w:val="00CC5600"/>
    <w:rsid w:val="00CD06BE"/>
    <w:rsid w:val="00CD3988"/>
    <w:rsid w:val="00CD50A0"/>
    <w:rsid w:val="00CD647C"/>
    <w:rsid w:val="00CD753F"/>
    <w:rsid w:val="00CE22DD"/>
    <w:rsid w:val="00CE4FE9"/>
    <w:rsid w:val="00CE5066"/>
    <w:rsid w:val="00CE7080"/>
    <w:rsid w:val="00CE733E"/>
    <w:rsid w:val="00CE74E9"/>
    <w:rsid w:val="00CF0E20"/>
    <w:rsid w:val="00CF1B1D"/>
    <w:rsid w:val="00CF39E5"/>
    <w:rsid w:val="00CF3C38"/>
    <w:rsid w:val="00CF5A37"/>
    <w:rsid w:val="00D00287"/>
    <w:rsid w:val="00D01866"/>
    <w:rsid w:val="00D01E28"/>
    <w:rsid w:val="00D05F8F"/>
    <w:rsid w:val="00D06870"/>
    <w:rsid w:val="00D07462"/>
    <w:rsid w:val="00D122D4"/>
    <w:rsid w:val="00D1262B"/>
    <w:rsid w:val="00D134AC"/>
    <w:rsid w:val="00D13F62"/>
    <w:rsid w:val="00D1479E"/>
    <w:rsid w:val="00D201F7"/>
    <w:rsid w:val="00D20ACA"/>
    <w:rsid w:val="00D21D94"/>
    <w:rsid w:val="00D21DAB"/>
    <w:rsid w:val="00D23068"/>
    <w:rsid w:val="00D233A7"/>
    <w:rsid w:val="00D25B59"/>
    <w:rsid w:val="00D26347"/>
    <w:rsid w:val="00D2693F"/>
    <w:rsid w:val="00D272BD"/>
    <w:rsid w:val="00D277FB"/>
    <w:rsid w:val="00D27EA4"/>
    <w:rsid w:val="00D27FA5"/>
    <w:rsid w:val="00D31016"/>
    <w:rsid w:val="00D31941"/>
    <w:rsid w:val="00D3368D"/>
    <w:rsid w:val="00D336F1"/>
    <w:rsid w:val="00D34EA3"/>
    <w:rsid w:val="00D37750"/>
    <w:rsid w:val="00D43621"/>
    <w:rsid w:val="00D43BE9"/>
    <w:rsid w:val="00D44F0A"/>
    <w:rsid w:val="00D45CDC"/>
    <w:rsid w:val="00D45E2E"/>
    <w:rsid w:val="00D45E8D"/>
    <w:rsid w:val="00D45F51"/>
    <w:rsid w:val="00D46103"/>
    <w:rsid w:val="00D5754E"/>
    <w:rsid w:val="00D57D84"/>
    <w:rsid w:val="00D60AE5"/>
    <w:rsid w:val="00D60CA8"/>
    <w:rsid w:val="00D60D96"/>
    <w:rsid w:val="00D61A6C"/>
    <w:rsid w:val="00D637C6"/>
    <w:rsid w:val="00D6429F"/>
    <w:rsid w:val="00D716AD"/>
    <w:rsid w:val="00D744A3"/>
    <w:rsid w:val="00D7547F"/>
    <w:rsid w:val="00D761E0"/>
    <w:rsid w:val="00D77669"/>
    <w:rsid w:val="00D80895"/>
    <w:rsid w:val="00D8168D"/>
    <w:rsid w:val="00D8239A"/>
    <w:rsid w:val="00D85953"/>
    <w:rsid w:val="00D86D68"/>
    <w:rsid w:val="00D91EDB"/>
    <w:rsid w:val="00D93FB5"/>
    <w:rsid w:val="00DA21EB"/>
    <w:rsid w:val="00DA26B3"/>
    <w:rsid w:val="00DA7ACD"/>
    <w:rsid w:val="00DA7C0C"/>
    <w:rsid w:val="00DB0F0F"/>
    <w:rsid w:val="00DB47AA"/>
    <w:rsid w:val="00DB4A1C"/>
    <w:rsid w:val="00DB4A61"/>
    <w:rsid w:val="00DC02C7"/>
    <w:rsid w:val="00DC1830"/>
    <w:rsid w:val="00DC198C"/>
    <w:rsid w:val="00DC1D11"/>
    <w:rsid w:val="00DC25D8"/>
    <w:rsid w:val="00DC448E"/>
    <w:rsid w:val="00DC4E93"/>
    <w:rsid w:val="00DC5846"/>
    <w:rsid w:val="00DC7F15"/>
    <w:rsid w:val="00DD1F68"/>
    <w:rsid w:val="00DD21C2"/>
    <w:rsid w:val="00DD23C9"/>
    <w:rsid w:val="00DD2D94"/>
    <w:rsid w:val="00DD7116"/>
    <w:rsid w:val="00DE0807"/>
    <w:rsid w:val="00DE2D6E"/>
    <w:rsid w:val="00DE4B46"/>
    <w:rsid w:val="00DE5588"/>
    <w:rsid w:val="00DE642A"/>
    <w:rsid w:val="00DE699E"/>
    <w:rsid w:val="00DE6B33"/>
    <w:rsid w:val="00DF08BC"/>
    <w:rsid w:val="00DF2C43"/>
    <w:rsid w:val="00DF61A0"/>
    <w:rsid w:val="00DF69D6"/>
    <w:rsid w:val="00DF7709"/>
    <w:rsid w:val="00E00DD0"/>
    <w:rsid w:val="00E033C4"/>
    <w:rsid w:val="00E07471"/>
    <w:rsid w:val="00E1239F"/>
    <w:rsid w:val="00E14789"/>
    <w:rsid w:val="00E20463"/>
    <w:rsid w:val="00E20FB6"/>
    <w:rsid w:val="00E210C2"/>
    <w:rsid w:val="00E21319"/>
    <w:rsid w:val="00E239FE"/>
    <w:rsid w:val="00E254B7"/>
    <w:rsid w:val="00E259F1"/>
    <w:rsid w:val="00E3324C"/>
    <w:rsid w:val="00E33860"/>
    <w:rsid w:val="00E35AAE"/>
    <w:rsid w:val="00E439D2"/>
    <w:rsid w:val="00E43E18"/>
    <w:rsid w:val="00E43F03"/>
    <w:rsid w:val="00E45B11"/>
    <w:rsid w:val="00E45CA1"/>
    <w:rsid w:val="00E46602"/>
    <w:rsid w:val="00E46E38"/>
    <w:rsid w:val="00E4799C"/>
    <w:rsid w:val="00E47D4B"/>
    <w:rsid w:val="00E50262"/>
    <w:rsid w:val="00E51949"/>
    <w:rsid w:val="00E6082C"/>
    <w:rsid w:val="00E61662"/>
    <w:rsid w:val="00E616CA"/>
    <w:rsid w:val="00E64F69"/>
    <w:rsid w:val="00E6573A"/>
    <w:rsid w:val="00E660BB"/>
    <w:rsid w:val="00E661C9"/>
    <w:rsid w:val="00E67187"/>
    <w:rsid w:val="00E72AE5"/>
    <w:rsid w:val="00E73354"/>
    <w:rsid w:val="00E744D7"/>
    <w:rsid w:val="00E74F9C"/>
    <w:rsid w:val="00E751E2"/>
    <w:rsid w:val="00E75C25"/>
    <w:rsid w:val="00E7772D"/>
    <w:rsid w:val="00E80146"/>
    <w:rsid w:val="00E80829"/>
    <w:rsid w:val="00E8189C"/>
    <w:rsid w:val="00E857EA"/>
    <w:rsid w:val="00E85D23"/>
    <w:rsid w:val="00E8753C"/>
    <w:rsid w:val="00E917FC"/>
    <w:rsid w:val="00E91F9F"/>
    <w:rsid w:val="00E93F88"/>
    <w:rsid w:val="00EA0609"/>
    <w:rsid w:val="00EA3456"/>
    <w:rsid w:val="00EA5074"/>
    <w:rsid w:val="00EA56A1"/>
    <w:rsid w:val="00EB0785"/>
    <w:rsid w:val="00EB119D"/>
    <w:rsid w:val="00EB3A02"/>
    <w:rsid w:val="00EB75B3"/>
    <w:rsid w:val="00EC195B"/>
    <w:rsid w:val="00EC3F45"/>
    <w:rsid w:val="00EC6628"/>
    <w:rsid w:val="00EC7D14"/>
    <w:rsid w:val="00ED0383"/>
    <w:rsid w:val="00ED2A5F"/>
    <w:rsid w:val="00ED44BA"/>
    <w:rsid w:val="00ED4BF4"/>
    <w:rsid w:val="00ED68DC"/>
    <w:rsid w:val="00ED6A1D"/>
    <w:rsid w:val="00ED6E07"/>
    <w:rsid w:val="00EE47F5"/>
    <w:rsid w:val="00EF1794"/>
    <w:rsid w:val="00EF31D7"/>
    <w:rsid w:val="00EF50E8"/>
    <w:rsid w:val="00EF52DD"/>
    <w:rsid w:val="00EF5DE7"/>
    <w:rsid w:val="00F0076C"/>
    <w:rsid w:val="00F011AC"/>
    <w:rsid w:val="00F02363"/>
    <w:rsid w:val="00F03B5E"/>
    <w:rsid w:val="00F04C37"/>
    <w:rsid w:val="00F0660E"/>
    <w:rsid w:val="00F14DBE"/>
    <w:rsid w:val="00F156A5"/>
    <w:rsid w:val="00F15774"/>
    <w:rsid w:val="00F16296"/>
    <w:rsid w:val="00F17D33"/>
    <w:rsid w:val="00F2170C"/>
    <w:rsid w:val="00F2216E"/>
    <w:rsid w:val="00F23F72"/>
    <w:rsid w:val="00F2439D"/>
    <w:rsid w:val="00F250FD"/>
    <w:rsid w:val="00F25898"/>
    <w:rsid w:val="00F2683A"/>
    <w:rsid w:val="00F26A3A"/>
    <w:rsid w:val="00F31A1A"/>
    <w:rsid w:val="00F365B4"/>
    <w:rsid w:val="00F36DFE"/>
    <w:rsid w:val="00F373D1"/>
    <w:rsid w:val="00F40725"/>
    <w:rsid w:val="00F4077C"/>
    <w:rsid w:val="00F44B79"/>
    <w:rsid w:val="00F44CBE"/>
    <w:rsid w:val="00F4541E"/>
    <w:rsid w:val="00F4605D"/>
    <w:rsid w:val="00F46B6C"/>
    <w:rsid w:val="00F51FF8"/>
    <w:rsid w:val="00F537B6"/>
    <w:rsid w:val="00F55608"/>
    <w:rsid w:val="00F55623"/>
    <w:rsid w:val="00F56351"/>
    <w:rsid w:val="00F56971"/>
    <w:rsid w:val="00F60E51"/>
    <w:rsid w:val="00F61856"/>
    <w:rsid w:val="00F61882"/>
    <w:rsid w:val="00F64A65"/>
    <w:rsid w:val="00F66788"/>
    <w:rsid w:val="00F67B3D"/>
    <w:rsid w:val="00F67D55"/>
    <w:rsid w:val="00F702F2"/>
    <w:rsid w:val="00F73033"/>
    <w:rsid w:val="00F738F8"/>
    <w:rsid w:val="00F74944"/>
    <w:rsid w:val="00F80047"/>
    <w:rsid w:val="00F8022A"/>
    <w:rsid w:val="00F810DC"/>
    <w:rsid w:val="00F8166B"/>
    <w:rsid w:val="00F8282E"/>
    <w:rsid w:val="00F836A9"/>
    <w:rsid w:val="00F8385F"/>
    <w:rsid w:val="00F8453E"/>
    <w:rsid w:val="00F865BB"/>
    <w:rsid w:val="00F90771"/>
    <w:rsid w:val="00F95E1A"/>
    <w:rsid w:val="00F95F52"/>
    <w:rsid w:val="00F96525"/>
    <w:rsid w:val="00F97124"/>
    <w:rsid w:val="00F978A3"/>
    <w:rsid w:val="00F97FA9"/>
    <w:rsid w:val="00FA1C83"/>
    <w:rsid w:val="00FA364C"/>
    <w:rsid w:val="00FA623C"/>
    <w:rsid w:val="00FA7941"/>
    <w:rsid w:val="00FB00C2"/>
    <w:rsid w:val="00FB0591"/>
    <w:rsid w:val="00FB212C"/>
    <w:rsid w:val="00FB242D"/>
    <w:rsid w:val="00FB27A8"/>
    <w:rsid w:val="00FB2A3C"/>
    <w:rsid w:val="00FB4B4F"/>
    <w:rsid w:val="00FB5C00"/>
    <w:rsid w:val="00FC060C"/>
    <w:rsid w:val="00FC0A07"/>
    <w:rsid w:val="00FC1C1C"/>
    <w:rsid w:val="00FC42B0"/>
    <w:rsid w:val="00FC436E"/>
    <w:rsid w:val="00FC56FD"/>
    <w:rsid w:val="00FC63DB"/>
    <w:rsid w:val="00FC72B2"/>
    <w:rsid w:val="00FD017A"/>
    <w:rsid w:val="00FD12CB"/>
    <w:rsid w:val="00FD1E4C"/>
    <w:rsid w:val="00FD20A6"/>
    <w:rsid w:val="00FD211F"/>
    <w:rsid w:val="00FD22FC"/>
    <w:rsid w:val="00FD2A38"/>
    <w:rsid w:val="00FD2BAE"/>
    <w:rsid w:val="00FD3B6D"/>
    <w:rsid w:val="00FD7631"/>
    <w:rsid w:val="00FD7E2F"/>
    <w:rsid w:val="00FE01CB"/>
    <w:rsid w:val="00FE4EF2"/>
    <w:rsid w:val="00FE4F72"/>
    <w:rsid w:val="00FF0BA4"/>
    <w:rsid w:val="00FF0DDF"/>
    <w:rsid w:val="00FF7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E7E0B"/>
  <w15:chartTrackingRefBased/>
  <w15:docId w15:val="{DB2B4BFD-CDE4-4BE9-9D55-5814A744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D9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bottom w:val="single" w:sz="4" w:space="1" w:color="auto"/>
      </w:pBdr>
      <w:outlineLvl w:val="0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pPr>
      <w:keepNext/>
      <w:spacing w:before="40"/>
      <w:outlineLvl w:val="4"/>
    </w:pPr>
    <w:rPr>
      <w:rFonts w:ascii="Univers" w:hAnsi="Univer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80"/>
      </w:tabs>
      <w:ind w:left="180"/>
    </w:pPr>
    <w:rPr>
      <w:rFonts w:ascii="Arial" w:hAnsi="Arial" w:cs="Arial"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</w:pPr>
    <w:rPr>
      <w:rFonts w:ascii="Arial Black" w:hAnsi="Arial Black"/>
      <w:spacing w:val="-5"/>
      <w:kern w:val="28"/>
      <w:sz w:val="96"/>
      <w:szCs w:val="20"/>
    </w:rPr>
  </w:style>
  <w:style w:type="paragraph" w:styleId="BodyText">
    <w:name w:val="Body Text"/>
    <w:basedOn w:val="Normal"/>
    <w:rPr>
      <w:sz w:val="22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9178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4ED7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CA"/>
    </w:rPr>
  </w:style>
  <w:style w:type="table" w:styleId="GridTable4">
    <w:name w:val="Grid Table 4"/>
    <w:basedOn w:val="TableNormal"/>
    <w:uiPriority w:val="49"/>
    <w:rsid w:val="00D21D94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3Deffects2">
    <w:name w:val="Table 3D effects 2"/>
    <w:basedOn w:val="TableNormal"/>
    <w:rsid w:val="000C79F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1">
    <w:name w:val="Grid Table 4 Accent 1"/>
    <w:basedOn w:val="TableNormal"/>
    <w:uiPriority w:val="49"/>
    <w:rsid w:val="000C79F4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MediumGrid3">
    <w:name w:val="Medium Grid 3"/>
    <w:basedOn w:val="TableNormal"/>
    <w:uiPriority w:val="69"/>
    <w:rsid w:val="0083053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character" w:styleId="CommentReference">
    <w:name w:val="annotation reference"/>
    <w:rsid w:val="0032121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1212"/>
    <w:rPr>
      <w:sz w:val="20"/>
      <w:szCs w:val="20"/>
    </w:rPr>
  </w:style>
  <w:style w:type="character" w:customStyle="1" w:styleId="CommentTextChar">
    <w:name w:val="Comment Text Char"/>
    <w:link w:val="CommentText"/>
    <w:rsid w:val="0032121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21212"/>
    <w:rPr>
      <w:b/>
      <w:bCs/>
    </w:rPr>
  </w:style>
  <w:style w:type="character" w:customStyle="1" w:styleId="CommentSubjectChar">
    <w:name w:val="Comment Subject Char"/>
    <w:link w:val="CommentSubject"/>
    <w:rsid w:val="0032121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3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6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1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1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3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6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9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2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6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3A3196D4D4943A1067C8E97FB29BB" ma:contentTypeVersion="14" ma:contentTypeDescription="Create a new document." ma:contentTypeScope="" ma:versionID="083260729529432f5d80e7c411452d31">
  <xsd:schema xmlns:xsd="http://www.w3.org/2001/XMLSchema" xmlns:xs="http://www.w3.org/2001/XMLSchema" xmlns:p="http://schemas.microsoft.com/office/2006/metadata/properties" xmlns:ns2="5e80f031-8b65-42a5-8493-43319737a55e" xmlns:ns3="d6c1a2fc-ca36-4c01-bf5c-04b7c5ffd235" targetNamespace="http://schemas.microsoft.com/office/2006/metadata/properties" ma:root="true" ma:fieldsID="ba048b5abdd9e0f83ffd9eb3f23c7b37" ns2:_="" ns3:_="">
    <xsd:import namespace="5e80f031-8b65-42a5-8493-43319737a55e"/>
    <xsd:import namespace="d6c1a2fc-ca36-4c01-bf5c-04b7c5ffd2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0f031-8b65-42a5-8493-43319737a5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75b72d8-66f1-40b9-919d-96e5342230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a2fc-ca36-4c01-bf5c-04b7c5ffd23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35f6f17-b4b1-48cc-985c-cfede399b3ef}" ma:internalName="TaxCatchAll" ma:showField="CatchAllData" ma:web="d6c1a2fc-ca36-4c01-bf5c-04b7c5ffd2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e80f031-8b65-42a5-8493-43319737a55e">
      <Terms xmlns="http://schemas.microsoft.com/office/infopath/2007/PartnerControls"/>
    </lcf76f155ced4ddcb4097134ff3c332f>
    <TaxCatchAll xmlns="d6c1a2fc-ca36-4c01-bf5c-04b7c5ffd235"/>
  </documentManagement>
</p:properties>
</file>

<file path=customXml/itemProps1.xml><?xml version="1.0" encoding="utf-8"?>
<ds:datastoreItem xmlns:ds="http://schemas.openxmlformats.org/officeDocument/2006/customXml" ds:itemID="{EE25067E-B0E8-45C6-984D-C701E89BDC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42B002-446B-4A4F-8D10-C118FBDF7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80f031-8b65-42a5-8493-43319737a55e"/>
    <ds:schemaRef ds:uri="d6c1a2fc-ca36-4c01-bf5c-04b7c5ffd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D074AA-3D55-4FA9-8F96-405CFB12AA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27A0498-F34C-4368-8F4D-29C63C24A611}">
  <ds:schemaRefs>
    <ds:schemaRef ds:uri="http://schemas.microsoft.com/office/2006/metadata/properties"/>
    <ds:schemaRef ds:uri="http://schemas.microsoft.com/office/infopath/2007/PartnerControls"/>
    <ds:schemaRef ds:uri="5e80f031-8b65-42a5-8493-43319737a55e"/>
    <ds:schemaRef ds:uri="d6c1a2fc-ca36-4c01-bf5c-04b7c5ffd23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5</Pages>
  <Words>1706</Words>
  <Characters>9727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ing Notes</vt:lpstr>
    </vt:vector>
  </TitlesOfParts>
  <Company>Municipality of Wood Buffalo</Company>
  <LinksUpToDate>false</LinksUpToDate>
  <CharactersWithSpaces>1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Notes</dc:title>
  <dc:subject/>
  <dc:creator>CC002324</dc:creator>
  <cp:keywords/>
  <cp:lastModifiedBy>Bill Guo</cp:lastModifiedBy>
  <cp:revision>308</cp:revision>
  <cp:lastPrinted>2020-11-18T21:39:00Z</cp:lastPrinted>
  <dcterms:created xsi:type="dcterms:W3CDTF">2025-05-08T17:01:00Z</dcterms:created>
  <dcterms:modified xsi:type="dcterms:W3CDTF">2025-05-14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ContentTypeId">
    <vt:lpwstr>0x0101000BF5FC7D75171549870A9DB5E8048D52</vt:lpwstr>
  </property>
  <property fmtid="{D5CDD505-2E9C-101B-9397-08002B2CF9AE}" pid="6" name="GrammarlyDocumentId">
    <vt:lpwstr>9d2371be3c843d3ffe2a0a4c8ea4f98b92dc8fda6613546caf10c4dc969f313f</vt:lpwstr>
  </property>
</Properties>
</file>